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5D112532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75CCD9E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D52FC2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ED19FCF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5AEC96F3" w14:textId="1983D7CA" w:rsidR="008C2306" w:rsidRDefault="008C2306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71FA1C3F" w14:textId="231AA21C" w:rsidR="008C2306" w:rsidRDefault="008C2306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FC9E483" w14:textId="2646B339" w:rsidR="008C2306" w:rsidRDefault="008C2306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Chessboard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ED19FCF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5AEC96F3" w14:textId="1983D7CA" w:rsidR="008C2306" w:rsidRDefault="008C2306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71FA1C3F" w14:textId="231AA21C" w:rsidR="008C2306" w:rsidRDefault="008C2306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FC9E483" w14:textId="2646B339" w:rsidR="008C2306" w:rsidRDefault="008C2306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Chessboard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63D5F346" w:rsidR="000912E6" w:rsidRPr="008E630B" w:rsidRDefault="00C43196" w:rsidP="000912E6">
      <w:pPr>
        <w:pStyle w:val="Heading1"/>
      </w:pPr>
      <w:r>
        <w:lastRenderedPageBreak/>
        <w:t>Chessboard</w:t>
      </w:r>
    </w:p>
    <w:p w14:paraId="3D1BB20B" w14:textId="77777777" w:rsidR="00ED0615" w:rsidRDefault="00ED0615" w:rsidP="00B57068">
      <w:pPr>
        <w:rPr>
          <w:b/>
          <w:bCs/>
        </w:rPr>
      </w:pPr>
    </w:p>
    <w:p w14:paraId="3460293F" w14:textId="77777777" w:rsidR="00C43196" w:rsidRDefault="00C43196" w:rsidP="00E635EF">
      <w:pPr>
        <w:ind w:left="720" w:hanging="720"/>
      </w:pPr>
      <w:r>
        <w:rPr>
          <w:b/>
          <w:bCs/>
        </w:rPr>
        <w:t>Chessboard</w:t>
      </w:r>
      <w:r w:rsidR="00EF1F3D">
        <w:t xml:space="preserve"> shows how you c</w:t>
      </w:r>
      <w:r w:rsidR="00CA58B1">
        <w:t xml:space="preserve">an </w:t>
      </w:r>
      <w:r>
        <w:t>create a simple game of chess for two players using</w:t>
      </w:r>
      <w:r w:rsidR="00ED4D33">
        <w:t xml:space="preserve"> </w:t>
      </w:r>
      <w:r>
        <w:t>g</w:t>
      </w:r>
      <w:r w:rsidR="00ED4D33">
        <w:t>ame</w:t>
      </w:r>
      <w:r w:rsidR="00E635EF">
        <w:t xml:space="preserve"> </w:t>
      </w:r>
      <w:r w:rsidR="00ED4D33">
        <w:t>assets</w:t>
      </w:r>
      <w:r w:rsidR="00E635EF">
        <w:t xml:space="preserve"> and </w:t>
      </w:r>
      <w:r w:rsidR="00ED4D33">
        <w:t>a</w:t>
      </w:r>
      <w:r w:rsidR="00E635EF">
        <w:t xml:space="preserve"> </w:t>
      </w:r>
    </w:p>
    <w:p w14:paraId="4C780617" w14:textId="4416A90D" w:rsidR="00E635EF" w:rsidRPr="00AE0F7E" w:rsidRDefault="00E635EF" w:rsidP="00E635EF">
      <w:pPr>
        <w:ind w:left="720" w:hanging="720"/>
      </w:pPr>
      <w:r>
        <w:t xml:space="preserve">toolkit from </w:t>
      </w:r>
      <w:r w:rsidRPr="000825D5">
        <w:rPr>
          <w:b/>
          <w:bCs/>
        </w:rPr>
        <w:t>N</w:t>
      </w:r>
      <w:r>
        <w:rPr>
          <w:b/>
          <w:bCs/>
        </w:rPr>
        <w:t xml:space="preserve">uGet </w:t>
      </w:r>
      <w:r>
        <w:rPr>
          <w:rFonts w:cs="Segoe UI"/>
        </w:rPr>
        <w:t>using the</w:t>
      </w:r>
      <w:r>
        <w:t xml:space="preserve"> </w:t>
      </w:r>
      <w:r>
        <w:rPr>
          <w:b/>
          <w:bCs/>
        </w:rPr>
        <w:t>Windows App SDK</w:t>
      </w:r>
      <w:r>
        <w:t>.</w:t>
      </w:r>
    </w:p>
    <w:p w14:paraId="5E31A3FD" w14:textId="338E74E0" w:rsidR="00ED0615" w:rsidRPr="00B57068" w:rsidRDefault="00ED0615" w:rsidP="00E635EF">
      <w:pPr>
        <w:ind w:left="720" w:hanging="720"/>
      </w:pP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4C4794F1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r w:rsidR="00306460">
              <w:rPr>
                <w:i/>
                <w:iCs/>
              </w:rPr>
              <w:t>Chessboard</w:t>
            </w:r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7003C3C5" w14:textId="77777777" w:rsidR="00B123AD" w:rsidRPr="00AE1DD0" w:rsidRDefault="00B123AD" w:rsidP="00B123A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. </w:t>
      </w:r>
    </w:p>
    <w:p w14:paraId="061D55AC" w14:textId="6AC352C7" w:rsidR="00B123AD" w:rsidRDefault="00B123AD">
      <w:r>
        <w:br w:type="page"/>
      </w:r>
    </w:p>
    <w:p w14:paraId="4771AE35" w14:textId="77777777" w:rsidR="00B123AD" w:rsidRDefault="00B123AD" w:rsidP="00B123AD">
      <w:pPr>
        <w:pStyle w:val="Heading2"/>
      </w:pPr>
      <w:r>
        <w:lastRenderedPageBreak/>
        <w:t>Step 4</w:t>
      </w:r>
    </w:p>
    <w:p w14:paraId="6F34FDDE" w14:textId="77777777" w:rsidR="00B123AD" w:rsidRPr="00A037FD" w:rsidRDefault="00B123AD" w:rsidP="00B123AD"/>
    <w:p w14:paraId="5EFC2CF3" w14:textId="36809A8F" w:rsidR="00B123AD" w:rsidRDefault="00B123AD" w:rsidP="00B123AD">
      <w:r>
        <w:t xml:space="preserve">Then while still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Assets.</w:t>
      </w:r>
      <w:r w:rsidR="00E30049">
        <w:rPr>
          <w:b/>
          <w:bCs/>
        </w:rPr>
        <w:t>Games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Assets.</w:t>
      </w:r>
      <w:r w:rsidR="00E30049">
        <w:rPr>
          <w:b/>
          <w:bCs/>
        </w:rPr>
        <w:t>Games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0B55577F" w14:textId="77777777" w:rsidR="00B123AD" w:rsidRDefault="00B123AD" w:rsidP="00B123AD"/>
    <w:p w14:paraId="640A6838" w14:textId="77777777" w:rsidR="00B123AD" w:rsidRDefault="00B123AD" w:rsidP="00B123AD">
      <w:r>
        <w:rPr>
          <w:noProof/>
        </w:rPr>
        <w:drawing>
          <wp:inline distT="0" distB="0" distL="0" distR="0" wp14:anchorId="24803452" wp14:editId="1E4133E1">
            <wp:extent cx="3730426" cy="139319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426" cy="1393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D1850" w14:textId="77777777" w:rsidR="00B123AD" w:rsidRDefault="00B123AD" w:rsidP="00B123AD"/>
    <w:p w14:paraId="6EAAAB72" w14:textId="19E98D46" w:rsidR="00B123AD" w:rsidRPr="00AE1DD0" w:rsidRDefault="00B123AD" w:rsidP="00B123A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Assets.</w:t>
      </w:r>
      <w:r w:rsidR="00257486">
        <w:rPr>
          <w:b/>
          <w:bCs/>
        </w:rPr>
        <w:t>Games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, then you can close the </w:t>
      </w:r>
      <w:r>
        <w:rPr>
          <w:b/>
          <w:bCs/>
        </w:rPr>
        <w:t>tab</w:t>
      </w:r>
      <w:r>
        <w:t xml:space="preserve"> for </w:t>
      </w:r>
      <w:proofErr w:type="spellStart"/>
      <w:r>
        <w:rPr>
          <w:b/>
          <w:bCs/>
        </w:rPr>
        <w:t>Nuget</w:t>
      </w:r>
      <w:proofErr w:type="spellEnd"/>
      <w:r>
        <w:rPr>
          <w:b/>
          <w:bCs/>
        </w:rPr>
        <w:t xml:space="preserve">: </w:t>
      </w:r>
      <w:r w:rsidR="00C82AC3">
        <w:rPr>
          <w:b/>
          <w:bCs/>
        </w:rPr>
        <w:t>Chessboard</w:t>
      </w:r>
      <w:r>
        <w:t xml:space="preserve"> by selecting the </w:t>
      </w:r>
      <w:r>
        <w:rPr>
          <w:b/>
          <w:bCs/>
        </w:rPr>
        <w:t>x</w:t>
      </w:r>
      <w:r>
        <w:t xml:space="preserve"> next to it. </w:t>
      </w:r>
    </w:p>
    <w:p w14:paraId="624B8783" w14:textId="77777777" w:rsidR="00A037FD" w:rsidRPr="00AE1DD0" w:rsidRDefault="00A037FD" w:rsidP="00A037FD"/>
    <w:p w14:paraId="0EFF44C0" w14:textId="5EEC61EF" w:rsidR="00B144E1" w:rsidRDefault="00B144E1" w:rsidP="00B144E1">
      <w:pPr>
        <w:pStyle w:val="Heading2"/>
      </w:pPr>
      <w:r>
        <w:t xml:space="preserve">Step </w:t>
      </w:r>
      <w:r w:rsidR="00B123AD">
        <w:t>5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216D1D9A" w14:textId="77777777" w:rsidR="00B123AD" w:rsidRDefault="00B123A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7E7B4A" w14:textId="73362050" w:rsidR="00CD770F" w:rsidRDefault="00CD770F" w:rsidP="00CD770F">
      <w:pPr>
        <w:pStyle w:val="Heading2"/>
      </w:pPr>
      <w:r>
        <w:lastRenderedPageBreak/>
        <w:t xml:space="preserve">Step </w:t>
      </w:r>
      <w:r w:rsidR="00A57CA1">
        <w:t>6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1CA7328F">
            <wp:extent cx="4746778" cy="3293992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8" cy="3293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7AA43" w14:textId="77777777" w:rsidR="00A57CA1" w:rsidRDefault="00A57CA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74F77E84" w:rsidR="009A361C" w:rsidRDefault="009A361C" w:rsidP="009A361C">
      <w:pPr>
        <w:pStyle w:val="Heading2"/>
      </w:pPr>
      <w:r>
        <w:lastRenderedPageBreak/>
        <w:t xml:space="preserve">Step </w:t>
      </w:r>
      <w:r w:rsidR="00A57CA1">
        <w:t>7</w:t>
      </w:r>
    </w:p>
    <w:p w14:paraId="24D17EB5" w14:textId="77777777" w:rsidR="009A361C" w:rsidRDefault="009A361C"/>
    <w:p w14:paraId="38F6C7DD" w14:textId="278BC4CC" w:rsidR="00671C0A" w:rsidRDefault="00A657C2" w:rsidP="00671C0A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 w:rsidR="00671C0A">
        <w:t xml:space="preserve">then define a </w:t>
      </w:r>
      <w:r w:rsidR="00671C0A" w:rsidRPr="005F5D7A">
        <w:rPr>
          <w:rFonts w:ascii="Consolas" w:hAnsi="Consolas"/>
          <w:b/>
          <w:bCs/>
        </w:rPr>
        <w:t>namespace</w:t>
      </w:r>
      <w:r w:rsidR="00671C0A">
        <w:rPr>
          <w:rFonts w:cs="Segoe UI"/>
        </w:rPr>
        <w:t xml:space="preserve"> </w:t>
      </w:r>
      <w:r w:rsidR="00671C0A">
        <w:t>allowing</w:t>
      </w:r>
      <w:r w:rsidR="00B51F71">
        <w:t xml:space="preserve"> </w:t>
      </w:r>
      <w:r w:rsidR="00671C0A">
        <w:t xml:space="preserve">classes to be defined together, usually each is separate but will be defined in </w:t>
      </w:r>
      <w:proofErr w:type="spellStart"/>
      <w:r w:rsidR="00671C0A" w:rsidRPr="00671C0A">
        <w:rPr>
          <w:i/>
          <w:iCs/>
        </w:rPr>
        <w:t>Library.cs</w:t>
      </w:r>
      <w:proofErr w:type="spellEnd"/>
      <w:r w:rsidR="00671C0A">
        <w:t xml:space="preserve"> by typing the following </w:t>
      </w:r>
      <w:r w:rsidR="00671C0A">
        <w:rPr>
          <w:b/>
          <w:bCs/>
        </w:rPr>
        <w:t>Code</w:t>
      </w:r>
      <w:r w:rsidR="00671C0A">
        <w:t>:</w:t>
      </w:r>
    </w:p>
    <w:p w14:paraId="3809983B" w14:textId="77777777" w:rsidR="000662AF" w:rsidRPr="00407DA2" w:rsidRDefault="000662AF" w:rsidP="00671C0A">
      <w:pPr>
        <w:rPr>
          <w:rFonts w:cs="Segoe UI"/>
          <w:color w:val="000000"/>
        </w:rPr>
      </w:pPr>
    </w:p>
    <w:p w14:paraId="560E077F" w14:textId="1D57BA91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885047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Assets.Games</w:t>
                            </w:r>
                            <w:proofErr w:type="spellEnd"/>
                            <w:proofErr w:type="gramEnd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37C94D3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Binding</w:t>
                            </w:r>
                            <w:proofErr w:type="spellEnd"/>
                            <w:proofErr w:type="gramEnd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D66451B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7761094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766A34E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793C141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Data</w:t>
                            </w:r>
                            <w:proofErr w:type="spellEnd"/>
                            <w:proofErr w:type="gramEnd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A698CE5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arkup</w:t>
                            </w:r>
                            <w:proofErr w:type="spellEnd"/>
                            <w:proofErr w:type="gramEnd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E4EDC18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25E79AF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4D6EF6CE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4FF1A92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</w:t>
                            </w:r>
                            <w:proofErr w:type="spellEnd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9AB35CC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Threading.Tasks</w:t>
                            </w:r>
                            <w:proofErr w:type="spellEnd"/>
                            <w:proofErr w:type="gramEnd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83B9604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0F71F86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board;</w:t>
                            </w:r>
                            <w:proofErr w:type="gramEnd"/>
                          </w:p>
                          <w:p w14:paraId="43812C20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D86964D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enum</w:t>
                            </w:r>
                            <w:proofErr w:type="spellEnd"/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D392A">
                              <w:rPr>
                                <w:rFonts w:ascii="Consolas" w:hAnsi="Consolas" w:cs="Cascadia Mono"/>
                                <w:color w:val="2B91AF"/>
                              </w:rPr>
                              <w:t>ChessBackground</w:t>
                            </w:r>
                            <w:proofErr w:type="spellEnd"/>
                          </w:p>
                          <w:p w14:paraId="3F40D72C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58B8C99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ight,</w:t>
                            </w:r>
                          </w:p>
                          <w:p w14:paraId="459DACB6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Dark</w:t>
                            </w:r>
                          </w:p>
                          <w:p w14:paraId="4CF7A7DF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3EFE31D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4E8A5DB" w14:textId="11E5764D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hess Coordinate</w:t>
                            </w:r>
                            <w:r w:rsidR="00C7444B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lass &amp; Chess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lass</w:t>
                            </w:r>
                          </w:p>
                          <w:p w14:paraId="5C2F7FA0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53FF864" w14:textId="74345459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hess Square Class</w:t>
                            </w:r>
                          </w:p>
                          <w:p w14:paraId="2228D0F2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2E4ABBC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hess Position Class</w:t>
                            </w:r>
                          </w:p>
                          <w:p w14:paraId="699CFA46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63A4B5C" w14:textId="6212223B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hess Board Class</w:t>
                            </w:r>
                            <w:r w:rsidR="000800EA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</w:t>
                            </w:r>
                            <w:r w:rsidR="000800EA" w:rsidRPr="004D392A">
                              <w:rPr>
                                <w:rFonts w:ascii="Consolas" w:hAnsi="Consolas" w:cs="Cascadia Mono"/>
                                <w:color w:val="008000"/>
                              </w:rPr>
                              <w:t>Chess Square Style Selector Class</w:t>
                            </w:r>
                          </w:p>
                          <w:p w14:paraId="4569F2E5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C98194E" w14:textId="4AD0A7C8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hess Piece to Image Source Converter Class</w:t>
                            </w:r>
                          </w:p>
                          <w:p w14:paraId="420F7E35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698BEC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Binder Class </w:t>
                            </w:r>
                          </w:p>
                          <w:p w14:paraId="5729C050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7C3A642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7CE3314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2C8A5EE8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367BF8C" w14:textId="756350D8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Constants, Variables, Property </w:t>
                            </w:r>
                            <w:r w:rsidR="003215D1">
                              <w:rPr>
                                <w:rFonts w:ascii="Consolas" w:hAnsi="Consolas" w:cs="Cascadia Mono"/>
                                <w:color w:val="008000"/>
                              </w:rPr>
                              <w:t>&amp;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Template Method</w:t>
                            </w:r>
                          </w:p>
                          <w:p w14:paraId="4E2C52D2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57230E3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D392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apped &amp; New</w:t>
                            </w:r>
                          </w:p>
                          <w:p w14:paraId="58CA2BD6" w14:textId="77777777" w:rsidR="004D392A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5CC075A" w14:textId="5F00937F" w:rsidR="00273E52" w:rsidRPr="004D392A" w:rsidRDefault="004D392A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392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7885047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Comentsys.Assets.Games</w:t>
                      </w:r>
                      <w:proofErr w:type="spellEnd"/>
                      <w:proofErr w:type="gramEnd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37C94D3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Comentsys.Toolkit.Binding</w:t>
                      </w:r>
                      <w:proofErr w:type="spellEnd"/>
                      <w:proofErr w:type="gramEnd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D66451B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7761094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766A34E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793C141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Microsoft.UI.Xaml.Data</w:t>
                      </w:r>
                      <w:proofErr w:type="spellEnd"/>
                      <w:proofErr w:type="gramEnd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A698CE5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Microsoft.UI.Xaml.Markup</w:t>
                      </w:r>
                      <w:proofErr w:type="spellEnd"/>
                      <w:proofErr w:type="gramEnd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E4EDC18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25E79AF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4D6EF6CE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4FF1A92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Text</w:t>
                      </w:r>
                      <w:proofErr w:type="spellEnd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9AB35CC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System.Threading.Tasks</w:t>
                      </w:r>
                      <w:proofErr w:type="spellEnd"/>
                      <w:proofErr w:type="gramEnd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83B9604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0F71F86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Chessboard;</w:t>
                      </w:r>
                      <w:proofErr w:type="gramEnd"/>
                    </w:p>
                    <w:p w14:paraId="43812C20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D86964D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enum</w:t>
                      </w:r>
                      <w:proofErr w:type="spellEnd"/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D392A">
                        <w:rPr>
                          <w:rFonts w:ascii="Consolas" w:hAnsi="Consolas" w:cs="Cascadia Mono"/>
                          <w:color w:val="2B91AF"/>
                        </w:rPr>
                        <w:t>ChessBackground</w:t>
                      </w:r>
                      <w:proofErr w:type="spellEnd"/>
                    </w:p>
                    <w:p w14:paraId="3F40D72C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58B8C99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   Light,</w:t>
                      </w:r>
                    </w:p>
                    <w:p w14:paraId="459DACB6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   Dark</w:t>
                      </w:r>
                    </w:p>
                    <w:p w14:paraId="4CF7A7DF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3EFE31D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4E8A5DB" w14:textId="11E5764D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8000"/>
                        </w:rPr>
                        <w:t>// Chess Coordinate</w:t>
                      </w:r>
                      <w:r w:rsidR="00C7444B">
                        <w:rPr>
                          <w:rFonts w:ascii="Consolas" w:hAnsi="Consolas" w:cs="Cascadia Mono"/>
                          <w:color w:val="008000"/>
                        </w:rPr>
                        <w:t xml:space="preserve"> Class &amp; Chess</w:t>
                      </w:r>
                      <w:r w:rsidRPr="004D392A">
                        <w:rPr>
                          <w:rFonts w:ascii="Consolas" w:hAnsi="Consolas" w:cs="Cascadia Mono"/>
                          <w:color w:val="008000"/>
                        </w:rPr>
                        <w:t xml:space="preserve"> Class</w:t>
                      </w:r>
                    </w:p>
                    <w:p w14:paraId="5C2F7FA0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53FF864" w14:textId="74345459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8000"/>
                        </w:rPr>
                        <w:t>// Chess Square Class</w:t>
                      </w:r>
                    </w:p>
                    <w:p w14:paraId="2228D0F2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2E4ABBC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8000"/>
                        </w:rPr>
                        <w:t>// Chess Position Class</w:t>
                      </w:r>
                    </w:p>
                    <w:p w14:paraId="699CFA46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63A4B5C" w14:textId="6212223B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8000"/>
                        </w:rPr>
                        <w:t>// Chess Board Class</w:t>
                      </w:r>
                      <w:r w:rsidR="000800EA">
                        <w:rPr>
                          <w:rFonts w:ascii="Consolas" w:hAnsi="Consolas" w:cs="Cascadia Mono"/>
                          <w:color w:val="008000"/>
                        </w:rPr>
                        <w:t xml:space="preserve"> &amp; </w:t>
                      </w:r>
                      <w:r w:rsidR="000800EA" w:rsidRPr="004D392A">
                        <w:rPr>
                          <w:rFonts w:ascii="Consolas" w:hAnsi="Consolas" w:cs="Cascadia Mono"/>
                          <w:color w:val="008000"/>
                        </w:rPr>
                        <w:t>Chess Square Style Selector Class</w:t>
                      </w:r>
                    </w:p>
                    <w:p w14:paraId="4569F2E5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C98194E" w14:textId="4AD0A7C8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8000"/>
                        </w:rPr>
                        <w:t>// Chess Piece to Image Source Converter Class</w:t>
                      </w:r>
                    </w:p>
                    <w:p w14:paraId="420F7E35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698BEC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8000"/>
                        </w:rPr>
                        <w:t xml:space="preserve">// Binder Class </w:t>
                      </w:r>
                    </w:p>
                    <w:p w14:paraId="5729C050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7C3A642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7CE3314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D392A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D392A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2C8A5EE8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367BF8C" w14:textId="756350D8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D392A">
                        <w:rPr>
                          <w:rFonts w:ascii="Consolas" w:hAnsi="Consolas" w:cs="Cascadia Mono"/>
                          <w:color w:val="008000"/>
                        </w:rPr>
                        <w:t xml:space="preserve">// Constants, Variables, Property </w:t>
                      </w:r>
                      <w:r w:rsidR="003215D1">
                        <w:rPr>
                          <w:rFonts w:ascii="Consolas" w:hAnsi="Consolas" w:cs="Cascadia Mono"/>
                          <w:color w:val="008000"/>
                        </w:rPr>
                        <w:t>&amp;</w:t>
                      </w:r>
                      <w:r w:rsidRPr="004D392A">
                        <w:rPr>
                          <w:rFonts w:ascii="Consolas" w:hAnsi="Consolas" w:cs="Cascadia Mono"/>
                          <w:color w:val="008000"/>
                        </w:rPr>
                        <w:t xml:space="preserve"> Template Method</w:t>
                      </w:r>
                    </w:p>
                    <w:p w14:paraId="4E2C52D2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57230E3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D392A">
                        <w:rPr>
                          <w:rFonts w:ascii="Consolas" w:hAnsi="Consolas" w:cs="Cascadia Mono"/>
                          <w:color w:val="008000"/>
                        </w:rPr>
                        <w:t>// Tapped &amp; New</w:t>
                      </w:r>
                    </w:p>
                    <w:p w14:paraId="58CA2BD6" w14:textId="77777777" w:rsidR="004D392A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5CC075A" w14:textId="5F00937F" w:rsidR="00273E52" w:rsidRPr="004D392A" w:rsidRDefault="004D392A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392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31A960" w14:textId="77777777" w:rsidR="004D392A" w:rsidRDefault="004D392A">
      <w:pPr>
        <w:rPr>
          <w:rFonts w:ascii="Consolas" w:hAnsi="Consolas"/>
          <w:b/>
          <w:bCs/>
        </w:rPr>
      </w:pPr>
    </w:p>
    <w:p w14:paraId="3E9F1CC2" w14:textId="4863D3BB" w:rsidR="004D392A" w:rsidRDefault="004D392A">
      <w:r w:rsidRPr="004D392A">
        <w:rPr>
          <w:rFonts w:cs="Segoe UI"/>
        </w:rP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defined so far </w:t>
      </w:r>
      <w:proofErr w:type="spellStart"/>
      <w:r>
        <w:rPr>
          <w:i/>
          <w:iCs/>
        </w:rPr>
        <w:t>Library.cs</w:t>
      </w:r>
      <w:proofErr w:type="spellEnd"/>
      <w:r>
        <w:t xml:space="preserve"> has </w:t>
      </w:r>
      <w:r w:rsidRPr="00094162">
        <w:rPr>
          <w:rFonts w:ascii="Consolas" w:hAnsi="Consolas"/>
          <w:b/>
          <w:bCs/>
        </w:rPr>
        <w:t>using</w:t>
      </w:r>
      <w:r w:rsidRPr="00947618">
        <w:rPr>
          <w:rFonts w:cs="Segoe UI"/>
          <w:color w:val="000000"/>
        </w:rPr>
        <w:t xml:space="preserve"> </w:t>
      </w:r>
      <w:r>
        <w:rPr>
          <w:rFonts w:cs="Segoe UI"/>
        </w:rPr>
        <w:t>for packag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of </w:t>
      </w:r>
      <w:proofErr w:type="spellStart"/>
      <w:proofErr w:type="gramStart"/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>
        <w:rPr>
          <w:rFonts w:cs="Segoe UI"/>
          <w:color w:val="000000"/>
        </w:rPr>
        <w:t xml:space="preserve"> and others</w:t>
      </w:r>
      <w:r>
        <w:t xml:space="preserve"> including </w:t>
      </w:r>
      <w:proofErr w:type="spellStart"/>
      <w:r w:rsidRPr="004D392A">
        <w:rPr>
          <w:rFonts w:ascii="Consolas" w:hAnsi="Consolas"/>
          <w:b/>
          <w:bCs/>
        </w:rPr>
        <w:t>Comentsys.Assets.Games</w:t>
      </w:r>
      <w:proofErr w:type="spellEnd"/>
      <w:r>
        <w:rPr>
          <w:rFonts w:ascii="Consolas" w:hAnsi="Consolas"/>
          <w:b/>
          <w:bCs/>
        </w:rPr>
        <w:t xml:space="preserve"> </w:t>
      </w:r>
      <w:r>
        <w:rPr>
          <w:rFonts w:cs="Segoe UI"/>
          <w:color w:val="000000"/>
        </w:rPr>
        <w:t>along with</w:t>
      </w:r>
      <w:r w:rsidRPr="009806A0">
        <w:t xml:space="preserve"> </w:t>
      </w:r>
      <w:r>
        <w:t xml:space="preserve">a </w:t>
      </w:r>
      <w:r w:rsidRPr="005F5D7A">
        <w:rPr>
          <w:rFonts w:ascii="Consolas" w:hAnsi="Consolas"/>
          <w:b/>
          <w:bCs/>
        </w:rPr>
        <w:t>namespace</w:t>
      </w:r>
      <w:r>
        <w:rPr>
          <w:rFonts w:cs="Segoe UI"/>
        </w:rPr>
        <w:t xml:space="preserve"> which</w:t>
      </w:r>
      <w:r>
        <w:t xml:space="preserve"> allows many classes to be defined together, usually a </w:t>
      </w:r>
      <w:r w:rsidRPr="005F5D7A">
        <w:rPr>
          <w:rFonts w:ascii="Consolas" w:hAnsi="Consolas"/>
          <w:b/>
          <w:bCs/>
        </w:rPr>
        <w:t>class</w:t>
      </w:r>
      <w:r>
        <w:t xml:space="preserve"> is defined per file but to make things easier each will be defined in </w:t>
      </w:r>
      <w:proofErr w:type="spellStart"/>
      <w:r>
        <w:rPr>
          <w:i/>
          <w:iCs/>
        </w:rPr>
        <w:t>Library.cs</w:t>
      </w:r>
      <w:proofErr w:type="spellEnd"/>
      <w:r>
        <w:t xml:space="preserve"> instead.</w:t>
      </w:r>
    </w:p>
    <w:p w14:paraId="38BE966F" w14:textId="77777777" w:rsidR="004D392A" w:rsidRDefault="004D392A">
      <w:r>
        <w:br w:type="page"/>
      </w:r>
    </w:p>
    <w:p w14:paraId="6A9AAB36" w14:textId="2B964343" w:rsidR="00333C3F" w:rsidRDefault="00333C3F" w:rsidP="00333C3F">
      <w:pPr>
        <w:pStyle w:val="Heading2"/>
      </w:pPr>
      <w:r>
        <w:lastRenderedPageBreak/>
        <w:t>Step 8</w:t>
      </w:r>
    </w:p>
    <w:p w14:paraId="4AA72DE7" w14:textId="77777777" w:rsidR="00333C3F" w:rsidRDefault="00333C3F" w:rsidP="00333C3F">
      <w:pPr>
        <w:rPr>
          <w:rFonts w:cs="Segoe UI"/>
          <w:color w:val="000000"/>
        </w:rPr>
      </w:pPr>
    </w:p>
    <w:p w14:paraId="248A68C5" w14:textId="4E08F55C" w:rsidR="00333C3F" w:rsidRDefault="00333C3F" w:rsidP="00333C3F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 w:rsidR="00F40BF1">
        <w:rPr>
          <w:rFonts w:cs="Segoe UI"/>
        </w:rPr>
        <w:t xml:space="preserve">for the </w:t>
      </w:r>
      <w:r w:rsidR="00F40BF1" w:rsidRPr="00F40BF1">
        <w:rPr>
          <w:rFonts w:ascii="Consolas" w:hAnsi="Consolas" w:cs="Segoe UI"/>
          <w:b/>
          <w:bCs/>
        </w:rPr>
        <w:t>Namespace</w:t>
      </w:r>
      <w:r w:rsidR="00F40BF1">
        <w:rPr>
          <w:rFonts w:cs="Segoe UI"/>
        </w:rPr>
        <w:t xml:space="preserve"> of </w:t>
      </w:r>
      <w:r w:rsidR="004D392A">
        <w:rPr>
          <w:rFonts w:ascii="Consolas" w:hAnsi="Consolas" w:cs="Segoe UI"/>
          <w:b/>
          <w:bCs/>
        </w:rPr>
        <w:t>Chessboard</w:t>
      </w:r>
      <w:r w:rsidR="00F40BF1">
        <w:rPr>
          <w:rFonts w:cs="Segoe UI"/>
        </w:rPr>
        <w:t xml:space="preserve"> </w:t>
      </w:r>
      <w:r w:rsidR="00FA0FA3">
        <w:t xml:space="preserve">in </w:t>
      </w:r>
      <w:proofErr w:type="spellStart"/>
      <w:r w:rsidR="00FA0FA3">
        <w:rPr>
          <w:i/>
          <w:iCs/>
        </w:rPr>
        <w:t>Library.cs</w:t>
      </w:r>
      <w:proofErr w:type="spellEnd"/>
      <w:r w:rsidR="00FA0FA3">
        <w:t xml:space="preserve"> </w:t>
      </w:r>
      <w:r w:rsidR="00F40BF1">
        <w:rPr>
          <w:rFonts w:cs="Segoe UI"/>
        </w:rPr>
        <w:t xml:space="preserve">you </w:t>
      </w:r>
      <w:r w:rsidR="000320AD">
        <w:rPr>
          <w:rFonts w:cs="Segoe UI"/>
        </w:rPr>
        <w:t>will</w:t>
      </w:r>
      <w:r w:rsidR="00F40BF1">
        <w:rPr>
          <w:rFonts w:cs="Segoe UI"/>
        </w:rPr>
        <w:t xml:space="preserve"> </w:t>
      </w:r>
      <w:r w:rsidR="008B0FB6">
        <w:rPr>
          <w:rFonts w:cs="Segoe UI"/>
        </w:rPr>
        <w:t>define</w:t>
      </w:r>
      <w:r w:rsidR="00F40BF1">
        <w:rPr>
          <w:rFonts w:cs="Segoe UI"/>
        </w:rPr>
        <w:t xml:space="preserve"> a </w:t>
      </w:r>
      <w:r w:rsidR="00F56BE2">
        <w:rPr>
          <w:rFonts w:ascii="Consolas" w:hAnsi="Consolas" w:cs="Segoe UI"/>
          <w:b/>
          <w:bCs/>
        </w:rPr>
        <w:t>class</w:t>
      </w:r>
      <w:r w:rsidR="00F40BF1">
        <w:rPr>
          <w:rFonts w:cs="Segoe UI"/>
        </w:rPr>
        <w:t xml:space="preserve"> for </w:t>
      </w:r>
      <w:proofErr w:type="spellStart"/>
      <w:r w:rsidR="00F56BE2">
        <w:rPr>
          <w:rFonts w:ascii="Consolas" w:hAnsi="Consolas" w:cs="Segoe UI"/>
          <w:b/>
          <w:bCs/>
        </w:rPr>
        <w:t>ChessCoordinate</w:t>
      </w:r>
      <w:proofErr w:type="spellEnd"/>
      <w:r w:rsidR="003C25CB">
        <w:rPr>
          <w:rFonts w:cs="Segoe UI"/>
        </w:rPr>
        <w:t xml:space="preserve"> </w:t>
      </w:r>
      <w:r w:rsidR="00F56BE2">
        <w:rPr>
          <w:rFonts w:cs="Segoe UI"/>
        </w:rPr>
        <w:t xml:space="preserve">for the locations needed for the </w:t>
      </w:r>
      <w:r w:rsidR="00F56BE2" w:rsidRPr="00F56BE2">
        <w:rPr>
          <w:rFonts w:cs="Segoe UI"/>
          <w:i/>
          <w:iCs/>
        </w:rPr>
        <w:t>chessboard</w:t>
      </w:r>
      <w:r w:rsidR="00F56BE2">
        <w:rPr>
          <w:rFonts w:cs="Segoe UI"/>
          <w:b/>
          <w:bCs/>
        </w:rPr>
        <w:t xml:space="preserve"> </w:t>
      </w:r>
      <w:r w:rsidR="00F56BE2">
        <w:rPr>
          <w:rFonts w:cs="Segoe UI"/>
        </w:rPr>
        <w:t xml:space="preserve">and </w:t>
      </w:r>
      <w:r w:rsidR="00F56BE2" w:rsidRPr="00F56BE2">
        <w:rPr>
          <w:rFonts w:ascii="Consolas" w:hAnsi="Consolas" w:cs="Segoe UI"/>
          <w:b/>
          <w:bCs/>
        </w:rPr>
        <w:t>Chess</w:t>
      </w:r>
      <w:r w:rsidR="00F56BE2">
        <w:rPr>
          <w:rFonts w:cs="Segoe UI"/>
        </w:rPr>
        <w:t xml:space="preserve"> to represent the </w:t>
      </w:r>
      <w:r w:rsidR="00F56BE2" w:rsidRPr="007D0F70">
        <w:rPr>
          <w:rFonts w:cs="Segoe UI"/>
        </w:rPr>
        <w:t>pieces</w:t>
      </w:r>
      <w:r w:rsidR="007D0F70">
        <w:rPr>
          <w:rFonts w:cs="Segoe UI"/>
        </w:rPr>
        <w:t xml:space="preserve"> and the colours</w:t>
      </w:r>
      <w:r w:rsidR="00F320A1">
        <w:rPr>
          <w:rFonts w:cs="Segoe UI"/>
        </w:rPr>
        <w:t xml:space="preserve"> </w:t>
      </w:r>
      <w:r w:rsidR="00F40BF1">
        <w:rPr>
          <w:rFonts w:cs="Segoe UI"/>
        </w:rPr>
        <w:t xml:space="preserve">after the </w:t>
      </w:r>
      <w:r w:rsidR="00F40BF1">
        <w:rPr>
          <w:rFonts w:cs="Segoe UI"/>
          <w:b/>
          <w:bCs/>
        </w:rPr>
        <w:t>Comment</w:t>
      </w:r>
      <w:r w:rsidR="00F40BF1">
        <w:rPr>
          <w:rFonts w:cs="Segoe UI"/>
        </w:rPr>
        <w:t xml:space="preserve"> of </w:t>
      </w:r>
      <w:r w:rsidR="00F40BF1" w:rsidRPr="00F75A6D">
        <w:rPr>
          <w:rFonts w:ascii="Consolas" w:hAnsi="Consolas" w:cs="Segoe UI"/>
          <w:b/>
          <w:bCs/>
        </w:rPr>
        <w:t>//</w:t>
      </w:r>
      <w:r w:rsidR="00F40BF1">
        <w:rPr>
          <w:rFonts w:ascii="Consolas" w:hAnsi="Consolas" w:cs="Segoe UI"/>
          <w:b/>
          <w:bCs/>
        </w:rPr>
        <w:t xml:space="preserve"> </w:t>
      </w:r>
      <w:r w:rsidR="00F56BE2">
        <w:rPr>
          <w:rFonts w:ascii="Consolas" w:hAnsi="Consolas" w:cs="Segoe UI"/>
          <w:b/>
          <w:bCs/>
        </w:rPr>
        <w:t>Chess Coordinate &amp; Chess</w:t>
      </w:r>
      <w:r w:rsidR="00F320A1" w:rsidRPr="00F320A1">
        <w:rPr>
          <w:rFonts w:ascii="Consolas" w:hAnsi="Consolas" w:cs="Segoe UI"/>
          <w:b/>
          <w:bCs/>
        </w:rPr>
        <w:t xml:space="preserve"> Class</w:t>
      </w:r>
      <w:r w:rsidR="00F40BF1">
        <w:rPr>
          <w:rFonts w:cs="Segoe UI"/>
        </w:rPr>
        <w:t xml:space="preserve"> by typing the following:</w:t>
      </w:r>
    </w:p>
    <w:p w14:paraId="0BA07F4A" w14:textId="77777777" w:rsidR="00D106A3" w:rsidRPr="00F40BF1" w:rsidRDefault="00D106A3" w:rsidP="00333C3F">
      <w:pPr>
        <w:rPr>
          <w:rFonts w:cs="Segoe UI"/>
        </w:rPr>
      </w:pPr>
    </w:p>
    <w:p w14:paraId="6CE21592" w14:textId="77777777" w:rsidR="00333C3F" w:rsidRDefault="00333C3F" w:rsidP="00333C3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39ED38E" wp14:editId="6F26B05F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0ADA4B8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56BE2">
                              <w:rPr>
                                <w:rFonts w:ascii="Consolas" w:hAnsi="Consolas" w:cs="Cascadia Mono"/>
                                <w:color w:val="2B91AF"/>
                              </w:rPr>
                              <w:t>ChessCoordinate</w:t>
                            </w:r>
                            <w:proofErr w:type="spellEnd"/>
                          </w:p>
                          <w:p w14:paraId="7094EA20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BE6D22D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8;</w:t>
                            </w:r>
                            <w:proofErr w:type="gramEnd"/>
                          </w:p>
                          <w:p w14:paraId="0119C844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ranks = </w:t>
                            </w:r>
                          </w:p>
                          <w:p w14:paraId="552489DB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8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7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6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5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4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3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2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1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;</w:t>
                            </w:r>
                          </w:p>
                          <w:p w14:paraId="75C97664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files = </w:t>
                            </w:r>
                          </w:p>
                          <w:p w14:paraId="4CCFCBD8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A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B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C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D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E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F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G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H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;</w:t>
                            </w:r>
                          </w:p>
                          <w:p w14:paraId="5ACBFE80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EEF56F4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d 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1EE7C268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3C19DB9C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470AC29E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Background</w:t>
                            </w:r>
                            <w:proofErr w:type="spell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ackground 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02D9042A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otation 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5A816DC9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25DB082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2B91AF"/>
                              </w:rPr>
                              <w:t>ChessCoordinate</w:t>
                            </w:r>
                            <w:proofErr w:type="spell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d)</w:t>
                            </w:r>
                          </w:p>
                          <w:p w14:paraId="4F4938B4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7112430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Id = 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id;</w:t>
                            </w:r>
                            <w:proofErr w:type="gramEnd"/>
                          </w:p>
                          <w:p w14:paraId="77A61442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Row = Id / 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;</w:t>
                            </w:r>
                            <w:proofErr w:type="gramEnd"/>
                          </w:p>
                          <w:p w14:paraId="39642B7A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olumn = Id % 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;</w:t>
                            </w:r>
                            <w:proofErr w:type="gramEnd"/>
                          </w:p>
                          <w:p w14:paraId="52E4B8C4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Background = (Row + Column) % 2 == 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0 ?</w:t>
                            </w:r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B91220D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Background.Light</w:t>
                            </w:r>
                            <w:proofErr w:type="spell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Background.Dark</w:t>
                            </w:r>
                            <w:proofErr w:type="spell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9D4274F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Notation =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files[</w:t>
                            </w:r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]}{ranks[Row]}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AF4F2B1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20F46D9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F1D9E71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E5423F4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2B91AF"/>
                              </w:rPr>
                              <w:t>Chess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ObservableBase</w:t>
                            </w:r>
                            <w:proofErr w:type="spellEnd"/>
                          </w:p>
                          <w:p w14:paraId="0CF41C63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BF1C627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Set</w:t>
                            </w:r>
                            <w:proofErr w:type="spell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;</w:t>
                            </w:r>
                            <w:proofErr w:type="gramEnd"/>
                          </w:p>
                          <w:p w14:paraId="554B84E2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Type</w:t>
                            </w:r>
                            <w:proofErr w:type="spell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type;</w:t>
                            </w:r>
                            <w:proofErr w:type="gramEnd"/>
                          </w:p>
                          <w:p w14:paraId="4D35AD37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F42EC07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2B91AF"/>
                              </w:rPr>
                              <w:t>Chess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Set</w:t>
                            </w:r>
                            <w:proofErr w:type="spell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t, </w:t>
                            </w:r>
                            <w:proofErr w:type="spell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Type</w:t>
                            </w:r>
                            <w:proofErr w:type="spell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) =&gt;</w:t>
                            </w:r>
                          </w:p>
                          <w:p w14:paraId="6565823C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_set, _type) = (set, type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24232C2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0A1F2BA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Set</w:t>
                            </w:r>
                            <w:proofErr w:type="spell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t</w:t>
                            </w:r>
                          </w:p>
                          <w:p w14:paraId="1FE99088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E5A7C68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;</w:t>
                            </w:r>
                            <w:proofErr w:type="gramEnd"/>
                          </w:p>
                          <w:p w14:paraId="50639B2A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set, value);</w:t>
                            </w:r>
                          </w:p>
                          <w:p w14:paraId="18447DFD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6A223B0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53FC311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Type</w:t>
                            </w:r>
                            <w:proofErr w:type="spell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</w:t>
                            </w:r>
                          </w:p>
                          <w:p w14:paraId="5A2B62DA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D7C32D1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type;</w:t>
                            </w:r>
                            <w:proofErr w:type="gramEnd"/>
                          </w:p>
                          <w:p w14:paraId="30B64BCD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56BE2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type, value);</w:t>
                            </w:r>
                          </w:p>
                          <w:p w14:paraId="5C86C313" w14:textId="77777777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DD88C00" w14:textId="38F6944F" w:rsidR="00F56BE2" w:rsidRPr="00F56BE2" w:rsidRDefault="00F56BE2" w:rsidP="00F56B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BE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9ED38E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0ADA4B8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56BE2">
                        <w:rPr>
                          <w:rFonts w:ascii="Consolas" w:hAnsi="Consolas" w:cs="Cascadia Mono"/>
                          <w:color w:val="2B91AF"/>
                        </w:rPr>
                        <w:t>ChessCoordinate</w:t>
                      </w:r>
                      <w:proofErr w:type="spellEnd"/>
                    </w:p>
                    <w:p w14:paraId="7094EA20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BE6D22D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8;</w:t>
                      </w:r>
                      <w:proofErr w:type="gramEnd"/>
                    </w:p>
                    <w:p w14:paraId="0119C844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] ranks = </w:t>
                      </w:r>
                    </w:p>
                    <w:p w14:paraId="552489DB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gramEnd"/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8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7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6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5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4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3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2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1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};</w:t>
                      </w:r>
                    </w:p>
                    <w:p w14:paraId="75C97664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] files = </w:t>
                      </w:r>
                    </w:p>
                    <w:p w14:paraId="4CCFCBD8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gramEnd"/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A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B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C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D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E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F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G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H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};</w:t>
                      </w:r>
                    </w:p>
                    <w:p w14:paraId="5ACBFE80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EEF56F4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Id 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1EE7C268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Row 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3C19DB9C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Column 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470AC29E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ChessBackground</w:t>
                      </w:r>
                      <w:proofErr w:type="spell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Background 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02D9042A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Notation 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5A816DC9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25DB082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56BE2">
                        <w:rPr>
                          <w:rFonts w:ascii="Consolas" w:hAnsi="Consolas" w:cs="Cascadia Mono"/>
                          <w:color w:val="2B91AF"/>
                        </w:rPr>
                        <w:t>ChessCoordinate</w:t>
                      </w:r>
                      <w:proofErr w:type="spell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id)</w:t>
                      </w:r>
                    </w:p>
                    <w:p w14:paraId="4F4938B4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7112430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    Id = 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id;</w:t>
                      </w:r>
                      <w:proofErr w:type="gramEnd"/>
                    </w:p>
                    <w:p w14:paraId="77A61442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    Row = Id / 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size;</w:t>
                      </w:r>
                      <w:proofErr w:type="gramEnd"/>
                    </w:p>
                    <w:p w14:paraId="39642B7A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    Column = Id % 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size;</w:t>
                      </w:r>
                      <w:proofErr w:type="gramEnd"/>
                    </w:p>
                    <w:p w14:paraId="52E4B8C4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    Background = (Row + Column) % 2 == 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0 ?</w:t>
                      </w:r>
                      <w:proofErr w:type="gram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B91220D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ChessBackground.Light</w:t>
                      </w:r>
                      <w:proofErr w:type="spell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ChessBackground.Dark</w:t>
                      </w:r>
                      <w:proofErr w:type="spell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9D4274F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    Notation = 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files[</w:t>
                      </w:r>
                      <w:proofErr w:type="gram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Column]}{ranks[Row]}</w:t>
                      </w:r>
                      <w:r w:rsidRPr="00F56BE2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AF4F2B1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20F46D9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F1D9E71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E5423F4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2B91AF"/>
                        </w:rPr>
                        <w:t>Chess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ObservableBase</w:t>
                      </w:r>
                      <w:proofErr w:type="spellEnd"/>
                    </w:p>
                    <w:p w14:paraId="0CF41C63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BF1C627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ChessPieceSet</w:t>
                      </w:r>
                      <w:proofErr w:type="spell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set;</w:t>
                      </w:r>
                      <w:proofErr w:type="gramEnd"/>
                    </w:p>
                    <w:p w14:paraId="554B84E2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ChessPieceType</w:t>
                      </w:r>
                      <w:proofErr w:type="spell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type;</w:t>
                      </w:r>
                      <w:proofErr w:type="gramEnd"/>
                    </w:p>
                    <w:p w14:paraId="4D35AD37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F42EC07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2B91AF"/>
                        </w:rPr>
                        <w:t>Chess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ChessPieceSet</w:t>
                      </w:r>
                      <w:proofErr w:type="spell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set, </w:t>
                      </w:r>
                      <w:proofErr w:type="spell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ChessPieceType</w:t>
                      </w:r>
                      <w:proofErr w:type="spell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type) =&gt;</w:t>
                      </w:r>
                    </w:p>
                    <w:p w14:paraId="6565823C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    (_set, _type) = (set, type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24232C2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0A1F2BA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ChessPieceSet</w:t>
                      </w:r>
                      <w:proofErr w:type="spell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Set</w:t>
                      </w:r>
                    </w:p>
                    <w:p w14:paraId="1FE99088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E5A7C68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set;</w:t>
                      </w:r>
                      <w:proofErr w:type="gramEnd"/>
                    </w:p>
                    <w:p w14:paraId="50639B2A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_set, value);</w:t>
                      </w:r>
                    </w:p>
                    <w:p w14:paraId="18447DFD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6A223B0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53FC311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ChessPieceType</w:t>
                      </w:r>
                      <w:proofErr w:type="spell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Type</w:t>
                      </w:r>
                    </w:p>
                    <w:p w14:paraId="5A2B62DA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D7C32D1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type;</w:t>
                      </w:r>
                      <w:proofErr w:type="gramEnd"/>
                    </w:p>
                    <w:p w14:paraId="30B64BCD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56BE2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_type, value);</w:t>
                      </w:r>
                    </w:p>
                    <w:p w14:paraId="5C86C313" w14:textId="77777777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DD88C00" w14:textId="38F6944F" w:rsidR="00F56BE2" w:rsidRPr="00F56BE2" w:rsidRDefault="00F56BE2" w:rsidP="00F56B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BE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62713C" w14:textId="59473DDD" w:rsidR="00333C3F" w:rsidRPr="00C55469" w:rsidRDefault="00333C3F" w:rsidP="00635211">
      <w:pPr>
        <w:rPr>
          <w:rFonts w:ascii="Segoe UI Semibold" w:eastAsiaTheme="majorEastAsia" w:hAnsi="Segoe UI Semibold" w:cstheme="majorBidi"/>
          <w:b/>
          <w:bCs/>
          <w:color w:val="485974"/>
          <w:sz w:val="30"/>
          <w:szCs w:val="26"/>
        </w:rPr>
      </w:pPr>
      <w:r>
        <w:br w:type="page"/>
      </w:r>
    </w:p>
    <w:p w14:paraId="7459F191" w14:textId="0FD3EA75" w:rsidR="002F01F0" w:rsidRDefault="002F01F0" w:rsidP="002F01F0">
      <w:pPr>
        <w:pStyle w:val="Heading2"/>
      </w:pPr>
      <w:r>
        <w:lastRenderedPageBreak/>
        <w:t xml:space="preserve">Step </w:t>
      </w:r>
      <w:r w:rsidR="00500DD8">
        <w:t>9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74F39AE8" w:rsidR="002F01F0" w:rsidRPr="00A0054A" w:rsidRDefault="00A6728F" w:rsidP="002F01F0">
      <w:pPr>
        <w:rPr>
          <w:rFonts w:cs="Segoe UI"/>
        </w:rPr>
      </w:pPr>
      <w:r>
        <w:rPr>
          <w:rFonts w:cs="Segoe UI"/>
          <w:color w:val="000000"/>
        </w:rPr>
        <w:t>S</w:t>
      </w:r>
      <w:r w:rsidR="002F01F0">
        <w:rPr>
          <w:rFonts w:cs="Segoe UI"/>
          <w:color w:val="000000"/>
        </w:rPr>
        <w:t xml:space="preserve">till in the </w:t>
      </w:r>
      <w:r w:rsidR="00500DD8">
        <w:rPr>
          <w:rFonts w:ascii="Consolas" w:hAnsi="Consolas"/>
          <w:b/>
          <w:bCs/>
        </w:rPr>
        <w:t>namespace</w:t>
      </w:r>
      <w:r w:rsidR="002F01F0">
        <w:t xml:space="preserve"> </w:t>
      </w:r>
      <w:r w:rsidR="00FA0FA3">
        <w:t xml:space="preserve">of </w:t>
      </w:r>
      <w:proofErr w:type="spellStart"/>
      <w:r w:rsidR="007D0F70">
        <w:rPr>
          <w:rFonts w:ascii="Consolas" w:hAnsi="Consolas"/>
          <w:b/>
          <w:bCs/>
        </w:rPr>
        <w:t>ChessBoard</w:t>
      </w:r>
      <w:proofErr w:type="spellEnd"/>
      <w:r w:rsidR="00FA0FA3">
        <w:rPr>
          <w:b/>
          <w:bCs/>
        </w:rPr>
        <w:t xml:space="preserve"> </w:t>
      </w:r>
      <w:r w:rsidR="00FA0FA3">
        <w:t>in</w:t>
      </w:r>
      <w:r w:rsidR="002F01F0">
        <w:t xml:space="preserve"> </w:t>
      </w:r>
      <w:proofErr w:type="spellStart"/>
      <w:r w:rsidR="002F01F0">
        <w:rPr>
          <w:i/>
          <w:iCs/>
        </w:rPr>
        <w:t>Library.cs</w:t>
      </w:r>
      <w:proofErr w:type="spellEnd"/>
      <w:r w:rsidR="002F01F0">
        <w:t xml:space="preserve"> </w:t>
      </w:r>
      <w:r w:rsidR="002F01F0">
        <w:rPr>
          <w:rFonts w:cs="Segoe UI"/>
        </w:rPr>
        <w:t xml:space="preserve">after the </w:t>
      </w:r>
      <w:r w:rsidR="002F01F0">
        <w:rPr>
          <w:rFonts w:cs="Segoe UI"/>
          <w:b/>
          <w:bCs/>
        </w:rPr>
        <w:t>Comment</w:t>
      </w:r>
      <w:r w:rsidR="002F01F0">
        <w:rPr>
          <w:rFonts w:cs="Segoe UI"/>
        </w:rPr>
        <w:t xml:space="preserve"> of </w:t>
      </w:r>
      <w:r w:rsidR="002F01F0" w:rsidRPr="00F75A6D">
        <w:rPr>
          <w:rFonts w:ascii="Consolas" w:hAnsi="Consolas" w:cs="Segoe UI"/>
          <w:b/>
          <w:bCs/>
        </w:rPr>
        <w:t>//</w:t>
      </w:r>
      <w:r w:rsidR="00273E52">
        <w:rPr>
          <w:rFonts w:ascii="Consolas" w:hAnsi="Consolas" w:cs="Segoe UI"/>
          <w:b/>
          <w:bCs/>
        </w:rPr>
        <w:t xml:space="preserve"> </w:t>
      </w:r>
      <w:r w:rsidR="007D0F70">
        <w:rPr>
          <w:rFonts w:ascii="Consolas" w:hAnsi="Consolas" w:cs="Segoe UI"/>
          <w:b/>
          <w:bCs/>
        </w:rPr>
        <w:t>Chess Square</w:t>
      </w:r>
      <w:r w:rsidR="00A0054A">
        <w:rPr>
          <w:rFonts w:ascii="Consolas" w:hAnsi="Consolas" w:cs="Segoe UI"/>
          <w:b/>
          <w:bCs/>
        </w:rPr>
        <w:t xml:space="preserve"> Class</w:t>
      </w:r>
      <w:r w:rsidR="00A0054A">
        <w:rPr>
          <w:rFonts w:cs="Segoe UI"/>
        </w:rPr>
        <w:t xml:space="preserve"> type the following: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024A4CF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D0F70">
                              <w:rPr>
                                <w:rFonts w:ascii="Consolas" w:hAnsi="Consolas" w:cs="Cascadia Mono"/>
                                <w:color w:val="2B91AF"/>
                              </w:rPr>
                              <w:t>ChessSquare</w:t>
                            </w:r>
                            <w:proofErr w:type="spellEnd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ObservableBase</w:t>
                            </w:r>
                            <w:proofErr w:type="spellEnd"/>
                          </w:p>
                          <w:p w14:paraId="28D3706B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28C7CD5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id;</w:t>
                            </w:r>
                            <w:proofErr w:type="gramEnd"/>
                          </w:p>
                          <w:p w14:paraId="729DC78D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ess _</w:t>
                            </w:r>
                            <w:proofErr w:type="gram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;</w:t>
                            </w:r>
                            <w:proofErr w:type="gramEnd"/>
                          </w:p>
                          <w:p w14:paraId="29FD53B3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Coordinate</w:t>
                            </w:r>
                            <w:proofErr w:type="spellEnd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coordinate;</w:t>
                            </w:r>
                            <w:proofErr w:type="gramEnd"/>
                          </w:p>
                          <w:p w14:paraId="7680CE05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proofErr w:type="gram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isSelected</w:t>
                            </w:r>
                            <w:proofErr w:type="spellEnd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66C8768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C9388B5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d</w:t>
                            </w:r>
                          </w:p>
                          <w:p w14:paraId="52F05F1F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A7DFA28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gram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id;</w:t>
                            </w:r>
                            <w:proofErr w:type="gramEnd"/>
                          </w:p>
                          <w:p w14:paraId="7DF2BED2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id, value);</w:t>
                            </w:r>
                          </w:p>
                          <w:p w14:paraId="648F8CE0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21C60B0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5B62EAE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ess Piece</w:t>
                            </w:r>
                          </w:p>
                          <w:p w14:paraId="7929B508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012DC5B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gram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;</w:t>
                            </w:r>
                            <w:proofErr w:type="gramEnd"/>
                          </w:p>
                          <w:p w14:paraId="7E9C70FD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iece, value);</w:t>
                            </w:r>
                          </w:p>
                          <w:p w14:paraId="52A78342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F6363CC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2F88DBC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Coordinate</w:t>
                            </w:r>
                            <w:proofErr w:type="spellEnd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ordinate</w:t>
                            </w:r>
                          </w:p>
                          <w:p w14:paraId="34622C41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54893FA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gram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coordinate;</w:t>
                            </w:r>
                            <w:proofErr w:type="gramEnd"/>
                          </w:p>
                          <w:p w14:paraId="3C61B9E8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coordinate, value);</w:t>
                            </w:r>
                          </w:p>
                          <w:p w14:paraId="0C25DC31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37CEE4A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ACE3FFD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IsSelected</w:t>
                            </w:r>
                            <w:proofErr w:type="spellEnd"/>
                          </w:p>
                          <w:p w14:paraId="25797BBE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08CEFA8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spellStart"/>
                            <w:proofErr w:type="gram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isSelected</w:t>
                            </w:r>
                            <w:proofErr w:type="spellEnd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9D2CC61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D0F70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isSelected</w:t>
                            </w:r>
                            <w:proofErr w:type="spellEnd"/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</w:t>
                            </w:r>
                          </w:p>
                          <w:p w14:paraId="26F7A8F7" w14:textId="77777777" w:rsidR="007D0F70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4358A39" w14:textId="0619CBCC" w:rsidR="00273E52" w:rsidRPr="007D0F70" w:rsidRDefault="007D0F70" w:rsidP="007D0F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0F7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024A4CF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D0F70">
                        <w:rPr>
                          <w:rFonts w:ascii="Consolas" w:hAnsi="Consolas" w:cs="Cascadia Mono"/>
                          <w:color w:val="2B91AF"/>
                        </w:rPr>
                        <w:t>ChessSquare</w:t>
                      </w:r>
                      <w:proofErr w:type="spellEnd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ObservableBase</w:t>
                      </w:r>
                      <w:proofErr w:type="spellEnd"/>
                    </w:p>
                    <w:p w14:paraId="28D3706B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28C7CD5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id;</w:t>
                      </w:r>
                      <w:proofErr w:type="gramEnd"/>
                    </w:p>
                    <w:p w14:paraId="729DC78D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Chess _</w:t>
                      </w:r>
                      <w:proofErr w:type="gram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piece;</w:t>
                      </w:r>
                      <w:proofErr w:type="gramEnd"/>
                    </w:p>
                    <w:p w14:paraId="29FD53B3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ChessCoordinate</w:t>
                      </w:r>
                      <w:proofErr w:type="spellEnd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coordinate;</w:t>
                      </w:r>
                      <w:proofErr w:type="gramEnd"/>
                    </w:p>
                    <w:p w14:paraId="7680CE05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proofErr w:type="gram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isSelected</w:t>
                      </w:r>
                      <w:proofErr w:type="spellEnd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66C8768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C9388B5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Id</w:t>
                      </w:r>
                    </w:p>
                    <w:p w14:paraId="52F05F1F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A7DFA28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id;</w:t>
                      </w:r>
                      <w:proofErr w:type="gramEnd"/>
                    </w:p>
                    <w:p w14:paraId="7DF2BED2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_id, value);</w:t>
                      </w:r>
                    </w:p>
                    <w:p w14:paraId="648F8CE0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21C60B0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5B62EAE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Chess Piece</w:t>
                      </w:r>
                    </w:p>
                    <w:p w14:paraId="7929B508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012DC5B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piece;</w:t>
                      </w:r>
                      <w:proofErr w:type="gramEnd"/>
                    </w:p>
                    <w:p w14:paraId="7E9C70FD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_piece, value);</w:t>
                      </w:r>
                    </w:p>
                    <w:p w14:paraId="52A78342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F6363CC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2F88DBC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ChessCoordinate</w:t>
                      </w:r>
                      <w:proofErr w:type="spellEnd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Coordinate</w:t>
                      </w:r>
                    </w:p>
                    <w:p w14:paraId="34622C41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54893FA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coordinate;</w:t>
                      </w:r>
                      <w:proofErr w:type="gramEnd"/>
                    </w:p>
                    <w:p w14:paraId="3C61B9E8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_coordinate, value);</w:t>
                      </w:r>
                    </w:p>
                    <w:p w14:paraId="0C25DC31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37CEE4A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ACE3FFD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IsSelected</w:t>
                      </w:r>
                      <w:proofErr w:type="spellEnd"/>
                    </w:p>
                    <w:p w14:paraId="25797BBE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08CEFA8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spellStart"/>
                      <w:proofErr w:type="gram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isSelected</w:t>
                      </w:r>
                      <w:proofErr w:type="spellEnd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9D2CC61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D0F70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isSelected</w:t>
                      </w:r>
                      <w:proofErr w:type="spellEnd"/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, value);</w:t>
                      </w:r>
                    </w:p>
                    <w:p w14:paraId="26F7A8F7" w14:textId="77777777" w:rsidR="007D0F70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4358A39" w14:textId="0619CBCC" w:rsidR="00273E52" w:rsidRPr="007D0F70" w:rsidRDefault="007D0F70" w:rsidP="007D0F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0F7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203E66" w14:textId="77777777" w:rsidR="00A0054A" w:rsidRDefault="00A0054A"/>
    <w:p w14:paraId="5DB3E4C6" w14:textId="335CD0B6" w:rsidR="00A0054A" w:rsidRPr="00E03513" w:rsidRDefault="00563924">
      <w:pPr>
        <w:rPr>
          <w:rFonts w:ascii="Consolas" w:eastAsiaTheme="majorEastAsia" w:hAnsi="Consolas" w:cstheme="majorBidi"/>
          <w:b/>
          <w:bCs/>
          <w:color w:val="485974"/>
          <w:sz w:val="30"/>
          <w:szCs w:val="26"/>
        </w:rPr>
      </w:pPr>
      <w:proofErr w:type="spellStart"/>
      <w:r>
        <w:rPr>
          <w:rFonts w:ascii="Consolas" w:hAnsi="Consolas"/>
          <w:b/>
          <w:bCs/>
        </w:rPr>
        <w:t>ChessSquare</w:t>
      </w:r>
      <w:proofErr w:type="spellEnd"/>
      <w:r>
        <w:rPr>
          <w:rFonts w:cs="Segoe UI"/>
        </w:rPr>
        <w:t xml:space="preserve"> represents a chess piece on the chess board with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. </w:t>
      </w:r>
      <w:r w:rsidR="00A0054A" w:rsidRPr="00E03513">
        <w:rPr>
          <w:rFonts w:ascii="Consolas" w:hAnsi="Consolas"/>
          <w:b/>
          <w:bCs/>
        </w:rPr>
        <w:br w:type="page"/>
      </w:r>
    </w:p>
    <w:p w14:paraId="2D23A1FA" w14:textId="634B6022" w:rsidR="00A6728F" w:rsidRDefault="00A6728F" w:rsidP="00A6728F">
      <w:pPr>
        <w:pStyle w:val="Heading2"/>
      </w:pPr>
      <w:r>
        <w:lastRenderedPageBreak/>
        <w:t xml:space="preserve">Step </w:t>
      </w:r>
      <w:r w:rsidR="00884A5A">
        <w:t>10</w:t>
      </w:r>
    </w:p>
    <w:p w14:paraId="4B09BA67" w14:textId="77777777" w:rsidR="00A6728F" w:rsidRDefault="00A6728F" w:rsidP="00A6728F">
      <w:pPr>
        <w:rPr>
          <w:rFonts w:cs="Segoe UI"/>
          <w:color w:val="000000"/>
        </w:rPr>
      </w:pPr>
    </w:p>
    <w:p w14:paraId="6D29747B" w14:textId="4C8C0CAE" w:rsidR="00DF1D6A" w:rsidRPr="00BD6792" w:rsidRDefault="007438C1" w:rsidP="00A6728F">
      <w:r>
        <w:rPr>
          <w:rFonts w:cs="Segoe UI"/>
          <w:color w:val="000000"/>
        </w:rPr>
        <w:t>Wh</w:t>
      </w:r>
      <w:r w:rsidR="009C0337">
        <w:rPr>
          <w:rFonts w:cs="Segoe UI"/>
          <w:color w:val="000000"/>
        </w:rPr>
        <w:t>il</w:t>
      </w:r>
      <w:r>
        <w:rPr>
          <w:rFonts w:cs="Segoe UI"/>
          <w:color w:val="000000"/>
        </w:rPr>
        <w:t xml:space="preserve">e still in the </w:t>
      </w:r>
      <w:r w:rsidR="00C85D34">
        <w:rPr>
          <w:rFonts w:ascii="Consolas" w:hAnsi="Consolas"/>
          <w:b/>
          <w:bCs/>
        </w:rPr>
        <w:t>namespace</w:t>
      </w:r>
      <w:r w:rsidR="00C85D34">
        <w:t xml:space="preserve"> of </w:t>
      </w:r>
      <w:r w:rsidR="00F979B4">
        <w:rPr>
          <w:rFonts w:ascii="Consolas" w:hAnsi="Consolas"/>
          <w:b/>
          <w:bCs/>
        </w:rPr>
        <w:t>Chessboard</w:t>
      </w:r>
      <w:r w:rsidR="00C85D34">
        <w:rPr>
          <w:b/>
          <w:bCs/>
        </w:rPr>
        <w:t xml:space="preserve"> </w:t>
      </w:r>
      <w:r w:rsidR="00C85D34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 w:rsidR="00BD6792">
        <w:t xml:space="preserve">to represent a position and chess piece on the chessboard </w:t>
      </w:r>
      <w:r w:rsidR="00867FCE">
        <w:t xml:space="preserve">after </w:t>
      </w:r>
      <w:r>
        <w:rPr>
          <w:rFonts w:cs="Segoe UI"/>
        </w:rPr>
        <w:t xml:space="preserve">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F979B4">
        <w:rPr>
          <w:rFonts w:ascii="Consolas" w:hAnsi="Consolas" w:cs="Segoe UI"/>
          <w:b/>
          <w:bCs/>
        </w:rPr>
        <w:t>Chess Position Class</w:t>
      </w:r>
      <w:r w:rsidR="00FD59DD" w:rsidRPr="00FD59DD">
        <w:rPr>
          <w:rFonts w:cs="Segoe UI"/>
        </w:rPr>
        <w:t xml:space="preserve"> </w:t>
      </w:r>
      <w:r>
        <w:rPr>
          <w:rFonts w:cs="Segoe UI"/>
        </w:rPr>
        <w:t>type the followin</w:t>
      </w:r>
      <w:r w:rsidR="00FD59DD">
        <w:rPr>
          <w:rFonts w:cs="Segoe UI"/>
        </w:rPr>
        <w:t>g</w:t>
      </w:r>
      <w:r>
        <w:rPr>
          <w:rFonts w:cs="Segoe UI"/>
        </w:rPr>
        <w:t>:</w:t>
      </w:r>
    </w:p>
    <w:p w14:paraId="63253FF3" w14:textId="77777777" w:rsidR="007438C1" w:rsidRPr="007438C1" w:rsidRDefault="007438C1" w:rsidP="00A6728F">
      <w:pPr>
        <w:rPr>
          <w:rFonts w:cs="Segoe UI"/>
        </w:rPr>
      </w:pPr>
    </w:p>
    <w:p w14:paraId="14B8C3CB" w14:textId="3C32E42F" w:rsidR="00A6728F" w:rsidRDefault="00A6728F" w:rsidP="00A6728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AC4B83" wp14:editId="6BD9860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0FEE8A9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2B91AF"/>
                              </w:rPr>
                              <w:t>ChessPosition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Chess&gt;</w:t>
                            </w:r>
                          </w:p>
                          <w:p w14:paraId="4E305709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F87E497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8;</w:t>
                            </w:r>
                            <w:proofErr w:type="gramEnd"/>
                          </w:p>
                          <w:p w14:paraId="0B593E83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9BFF044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2B91AF"/>
                              </w:rPr>
                              <w:t>ChessPosition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: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b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ess[size * size]) { }</w:t>
                            </w:r>
                          </w:p>
                          <w:p w14:paraId="5371683F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0B9295B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2B91AF"/>
                              </w:rPr>
                              <w:t>ChessPosition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) :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1A745430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BCE7DE4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3BC08678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lack = 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Set.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Black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3F38022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hite = 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Set.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White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F8790B1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wn = 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Type.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Pawn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EC67ED6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knight = 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Type.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Knight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FFCBBD8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ishop = 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Type.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Bishop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DBF4116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ok = 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Type.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Rook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D30A6F5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queen = 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Type.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Queen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E81E729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king = 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Type.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King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88DE7C9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har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)</w:t>
                            </w:r>
                          </w:p>
                          <w:p w14:paraId="3701E655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EEE1C53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item)</w:t>
                            </w:r>
                          </w:p>
                          <w:p w14:paraId="6FC186FF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6E64E596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p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++] =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(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black, pawn);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FC89C8F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n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++] =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(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black, knight);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E2AF789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b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++] =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(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black, bishop);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1671797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r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++] =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(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black, rook);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B00C702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q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++] =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(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black, queen);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7DF78B0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k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++] =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(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black, king);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325AD10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P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++] =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(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white, pawn);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76D1056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N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++] =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(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white, knight);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E187EB2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B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++] =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(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white, bishop);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CC14922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R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++] =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(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white, rook);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E1F685B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Q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++] =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(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white, queen);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5F33E14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K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++] =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(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white, king);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FA168FE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1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1E45CF69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2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7732C1CA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3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714149A2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4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70B2B160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5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124BB4E0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6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7D66B8BB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7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68C9E973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8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</w:t>
                            </w:r>
                            <w:proofErr w:type="spellStart"/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.Parse</w:t>
                            </w:r>
                            <w:proofErr w:type="spellEnd"/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ToString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));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50DC303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/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% </w:t>
                            </w:r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 !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0) </w:t>
                            </w:r>
                          </w:p>
                          <w:p w14:paraId="1BFF0297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thro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ArgumentException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"Invalid FEN"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;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1130CAF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default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</w:p>
                          <w:p w14:paraId="72DA6765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thro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ArgumentException</w:t>
                            </w:r>
                            <w:proofErr w:type="spellEnd"/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$"Invalid FEN Character: '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{item}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A31515"/>
                              </w:rPr>
                              <w:t>'"</w:t>
                            </w: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FBD7505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623F06DF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6F792D9" w14:textId="77777777" w:rsidR="00BD6792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5E067AB" w14:textId="02C94FA6" w:rsidR="00FD59DD" w:rsidRPr="00BD6792" w:rsidRDefault="00BD6792" w:rsidP="00BD679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79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C4B83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0FEE8A9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D6792">
                        <w:rPr>
                          <w:rFonts w:ascii="Consolas" w:hAnsi="Consolas" w:cs="Cascadia Mono"/>
                          <w:color w:val="2B91AF"/>
                        </w:rPr>
                        <w:t>ChessPosition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List&lt;Chess&gt;</w:t>
                      </w:r>
                    </w:p>
                    <w:p w14:paraId="4E305709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F87E497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8;</w:t>
                      </w:r>
                      <w:proofErr w:type="gramEnd"/>
                    </w:p>
                    <w:p w14:paraId="0B593E83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9BFF044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D6792">
                        <w:rPr>
                          <w:rFonts w:ascii="Consolas" w:hAnsi="Consolas" w:cs="Cascadia Mono"/>
                          <w:color w:val="2B91AF"/>
                        </w:rPr>
                        <w:t>ChessPosition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) :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b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Chess[size * size]) { }</w:t>
                      </w:r>
                    </w:p>
                    <w:p w14:paraId="5371683F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0B9295B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D6792">
                        <w:rPr>
                          <w:rFonts w:ascii="Consolas" w:hAnsi="Consolas" w:cs="Cascadia Mono"/>
                          <w:color w:val="2B91AF"/>
                        </w:rPr>
                        <w:t>ChessPosition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position) :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1A745430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BCE7DE4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3BC08678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black = 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PieceSet.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Black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3F38022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white = 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PieceSet.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White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F8790B1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pawn = 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PieceType.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Pawn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EC67ED6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knight = 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PieceType.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Knight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FFCBBD8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bishop = 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PieceType.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Bishop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DBF4116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rook = 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PieceType.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Rook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D30A6F5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queen = 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PieceType.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Queen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E81E729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king = 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PieceType.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King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88DE7C9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har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position)</w:t>
                      </w:r>
                    </w:p>
                    <w:p w14:paraId="3701E655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EEE1C53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(item)</w:t>
                      </w:r>
                    </w:p>
                    <w:p w14:paraId="6FC186FF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6E64E596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p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++] =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(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black, pawn);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FC89C8F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n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++] =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(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black, knight);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E2AF789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b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++] =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(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black, bishop);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1671797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r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++] =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(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black, rook);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B00C702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q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++] =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(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black, queen);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7DF78B0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k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++] =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(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black, king);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325AD10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P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++] =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(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white, pawn);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76D1056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N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++] =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(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white, knight);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E187EB2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B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++] =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(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white, bishop);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CC14922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R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++] =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(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white, rook);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E1F685B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Q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++] =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(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white, queen);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5F33E14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K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++] =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Chess(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white, king);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FA168FE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1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1E45CF69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2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7732C1CA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3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714149A2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4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70B2B160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5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124BB4E0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6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7D66B8BB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7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68C9E973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8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+= </w:t>
                      </w:r>
                      <w:proofErr w:type="spellStart"/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.Parse</w:t>
                      </w:r>
                      <w:proofErr w:type="spellEnd"/>
                      <w:proofErr w:type="gram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item.ToString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());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50DC303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/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% </w:t>
                      </w:r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size !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= 0) </w:t>
                      </w:r>
                    </w:p>
                    <w:p w14:paraId="1BFF0297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thro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ArgumentException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"Invalid FEN"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);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1130CAF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default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</w:p>
                    <w:p w14:paraId="72DA6765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thro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79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ArgumentException</w:t>
                      </w:r>
                      <w:proofErr w:type="spellEnd"/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$"Invalid FEN Character: '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{item}</w:t>
                      </w:r>
                      <w:r w:rsidRPr="00BD6792">
                        <w:rPr>
                          <w:rFonts w:ascii="Consolas" w:hAnsi="Consolas" w:cs="Cascadia Mono"/>
                          <w:color w:val="A31515"/>
                        </w:rPr>
                        <w:t>'"</w:t>
                      </w: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FBD7505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623F06DF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6F792D9" w14:textId="77777777" w:rsidR="00BD6792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5E067AB" w14:textId="02C94FA6" w:rsidR="00FD59DD" w:rsidRPr="00BD6792" w:rsidRDefault="00BD6792" w:rsidP="00BD679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79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5A7E13" w14:textId="77777777" w:rsidR="006D482A" w:rsidRDefault="006D482A"/>
    <w:p w14:paraId="465F1DB2" w14:textId="1FC18CF3" w:rsidR="0057117A" w:rsidRDefault="0057117A" w:rsidP="0057117A">
      <w:pPr>
        <w:pStyle w:val="Heading2"/>
      </w:pPr>
      <w:r>
        <w:lastRenderedPageBreak/>
        <w:t xml:space="preserve">Step </w:t>
      </w:r>
      <w:r w:rsidR="009C0337">
        <w:t>11</w:t>
      </w:r>
    </w:p>
    <w:p w14:paraId="4A03046A" w14:textId="77777777" w:rsidR="0057117A" w:rsidRDefault="0057117A" w:rsidP="0057117A">
      <w:pPr>
        <w:rPr>
          <w:rFonts w:cs="Segoe UI"/>
          <w:color w:val="000000"/>
        </w:rPr>
      </w:pPr>
    </w:p>
    <w:p w14:paraId="3DE48805" w14:textId="780EA67A" w:rsidR="009C0337" w:rsidRPr="009C0337" w:rsidRDefault="009C0337" w:rsidP="009C0337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="00C85D34">
        <w:rPr>
          <w:rFonts w:ascii="Consolas" w:hAnsi="Consolas"/>
          <w:b/>
          <w:bCs/>
        </w:rPr>
        <w:t>namespace</w:t>
      </w:r>
      <w:r w:rsidR="00C85D34">
        <w:t xml:space="preserve"> of </w:t>
      </w:r>
      <w:r w:rsidR="008F2A37">
        <w:rPr>
          <w:rFonts w:ascii="Consolas" w:hAnsi="Consolas"/>
          <w:b/>
          <w:bCs/>
        </w:rPr>
        <w:t>Chessboard</w:t>
      </w:r>
      <w:r w:rsidR="00C85D34">
        <w:rPr>
          <w:b/>
          <w:bCs/>
        </w:rPr>
        <w:t xml:space="preserve"> </w:t>
      </w:r>
      <w:r w:rsidR="00C85D34" w:rsidRPr="00C85D34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proofErr w:type="spellStart"/>
      <w:r w:rsidR="008F2A37">
        <w:rPr>
          <w:rFonts w:ascii="Consolas" w:hAnsi="Consolas" w:cs="Segoe UI"/>
          <w:b/>
          <w:bCs/>
        </w:rPr>
        <w:t>ChessBoard</w:t>
      </w:r>
      <w:proofErr w:type="spellEnd"/>
      <w:r w:rsidR="008F2A37">
        <w:rPr>
          <w:rFonts w:ascii="Consolas" w:hAnsi="Consolas" w:cs="Segoe UI"/>
          <w:b/>
          <w:bCs/>
        </w:rPr>
        <w:t xml:space="preserve"> &amp; Chess Square Style Selector</w:t>
      </w:r>
      <w:r w:rsidR="0059468F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="008F2A37">
        <w:rPr>
          <w:rFonts w:cs="Segoe UI"/>
          <w:b/>
          <w:bCs/>
        </w:rPr>
        <w:t>Classes</w:t>
      </w:r>
      <w:r>
        <w:rPr>
          <w:rFonts w:cs="Segoe UI"/>
        </w:rPr>
        <w:t>:</w:t>
      </w:r>
    </w:p>
    <w:p w14:paraId="0A37BE58" w14:textId="77777777" w:rsidR="0057117A" w:rsidRDefault="0057117A" w:rsidP="0057117A">
      <w:pPr>
        <w:rPr>
          <w:rFonts w:cs="Segoe UI"/>
        </w:rPr>
      </w:pPr>
    </w:p>
    <w:p w14:paraId="178DF330" w14:textId="77777777" w:rsidR="0057117A" w:rsidRDefault="0057117A" w:rsidP="0057117A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80A9530" wp14:editId="690A20E3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767F48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2B91AF"/>
                              </w:rPr>
                              <w:t>ChessBoard</w:t>
                            </w:r>
                            <w:proofErr w:type="spellEnd"/>
                          </w:p>
                          <w:p w14:paraId="7BFDBE60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07D652E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Square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Squares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{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Square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[64];</w:t>
                            </w:r>
                          </w:p>
                          <w:p w14:paraId="759F7CBC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2812F23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F2A37">
                              <w:rPr>
                                <w:rFonts w:ascii="Consolas" w:hAnsi="Consolas" w:cs="Cascadia Mono"/>
                                <w:color w:val="2B91AF"/>
                              </w:rPr>
                              <w:t>ChessBoard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en)</w:t>
                            </w:r>
                          </w:p>
                          <w:p w14:paraId="30FA087D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32474CA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osition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 =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(fen</w:t>
                            </w:r>
                            <w:proofErr w:type="gram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8A1178A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0; 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</w:t>
                            </w:r>
                            <w:proofErr w:type="spellStart"/>
                            <w:proofErr w:type="gram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Count</w:t>
                            </w:r>
                            <w:proofErr w:type="spellEnd"/>
                            <w:proofErr w:type="gram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++)</w:t>
                            </w:r>
                          </w:p>
                          <w:p w14:paraId="4710DEC7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D3F5A5F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Squares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=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Square</w:t>
                            </w:r>
                            <w:proofErr w:type="spellEnd"/>
                          </w:p>
                          <w:p w14:paraId="327AE5CC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2FCEA38B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Id = 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564DC92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Piece = position[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],</w:t>
                            </w:r>
                          </w:p>
                          <w:p w14:paraId="296E950C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Coordinate =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Coordinate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258B631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;</w:t>
                            </w:r>
                          </w:p>
                          <w:p w14:paraId="70523E8E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E36B5BD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3E6D9B8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A3B3B51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52335FB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F2A37">
                              <w:rPr>
                                <w:rFonts w:ascii="Consolas" w:hAnsi="Consolas" w:cs="Cascadia Mono"/>
                                <w:color w:val="2B91AF"/>
                              </w:rPr>
                              <w:t>ChessSquareStyleSelector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StyleSelector</w:t>
                            </w:r>
                            <w:proofErr w:type="spellEnd"/>
                          </w:p>
                          <w:p w14:paraId="62DAC8BB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E539329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8;</w:t>
                            </w:r>
                            <w:proofErr w:type="gramEnd"/>
                          </w:p>
                          <w:p w14:paraId="674174F1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53034DD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yle Light </w:t>
                            </w:r>
                            <w:proofErr w:type="gram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3568F108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yle Dark </w:t>
                            </w:r>
                            <w:proofErr w:type="gram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15F38538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A4A697F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yle </w:t>
                            </w:r>
                            <w:proofErr w:type="spellStart"/>
                            <w:proofErr w:type="gram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StyleCore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</w:p>
                          <w:p w14:paraId="53BDF0CC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, 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Object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ntainer) =&gt; </w:t>
                            </w:r>
                          </w:p>
                          <w:p w14:paraId="38CB9CC6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item 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is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Square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quare</w:t>
                            </w:r>
                          </w:p>
                          <w:p w14:paraId="764A2986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? (</w:t>
                            </w:r>
                            <w:proofErr w:type="spellStart"/>
                            <w:proofErr w:type="gram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.Id</w:t>
                            </w:r>
                            <w:proofErr w:type="spellEnd"/>
                            <w:proofErr w:type="gram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size + </w:t>
                            </w:r>
                            <w:proofErr w:type="spell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.Id</w:t>
                            </w:r>
                            <w:proofErr w:type="spell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% size) % 2 == 0 ? </w:t>
                            </w:r>
                            <w:proofErr w:type="gramStart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 :</w:t>
                            </w:r>
                            <w:proofErr w:type="gram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ark</w:t>
                            </w:r>
                          </w:p>
                          <w:p w14:paraId="1627F278" w14:textId="77777777" w:rsidR="008F2A37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: </w:t>
                            </w:r>
                            <w:proofErr w:type="spellStart"/>
                            <w:proofErr w:type="gramStart"/>
                            <w:r w:rsidRPr="008F2A37">
                              <w:rPr>
                                <w:rFonts w:ascii="Consolas" w:hAnsi="Consolas" w:cs="Cascadia Mono"/>
                                <w:color w:val="0000FF"/>
                              </w:rPr>
                              <w:t>base</w:t>
                            </w: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.SelectStyleCore</w:t>
                            </w:r>
                            <w:proofErr w:type="spellEnd"/>
                            <w:proofErr w:type="gramEnd"/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(item, container);</w:t>
                            </w:r>
                          </w:p>
                          <w:p w14:paraId="5A1CE6FC" w14:textId="158D9194" w:rsidR="0059468F" w:rsidRPr="008F2A37" w:rsidRDefault="008F2A37" w:rsidP="008F2A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2A3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0A9530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B767F48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2B91AF"/>
                        </w:rPr>
                        <w:t>ChessBoard</w:t>
                      </w:r>
                      <w:proofErr w:type="spellEnd"/>
                    </w:p>
                    <w:p w14:paraId="7BFDBE60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07D652E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ChessSquare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] 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ChessSquares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{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ChessSquare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[64];</w:t>
                      </w:r>
                    </w:p>
                    <w:p w14:paraId="759F7CBC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2812F23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F2A37">
                        <w:rPr>
                          <w:rFonts w:ascii="Consolas" w:hAnsi="Consolas" w:cs="Cascadia Mono"/>
                          <w:color w:val="2B91AF"/>
                        </w:rPr>
                        <w:t>ChessBoard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fen)</w:t>
                      </w:r>
                    </w:p>
                    <w:p w14:paraId="30FA087D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32474CA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ChessPosition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position =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(fen</w:t>
                      </w:r>
                      <w:proofErr w:type="gram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8A1178A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= 0; 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&lt; </w:t>
                      </w:r>
                      <w:proofErr w:type="spellStart"/>
                      <w:proofErr w:type="gram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position.Count</w:t>
                      </w:r>
                      <w:proofErr w:type="spellEnd"/>
                      <w:proofErr w:type="gram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++)</w:t>
                      </w:r>
                    </w:p>
                    <w:p w14:paraId="4710DEC7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D3F5A5F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ChessSquares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] =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ChessSquare</w:t>
                      </w:r>
                      <w:proofErr w:type="spellEnd"/>
                    </w:p>
                    <w:p w14:paraId="327AE5CC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2FCEA38B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Id = 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564DC92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Piece = position[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],</w:t>
                      </w:r>
                    </w:p>
                    <w:p w14:paraId="296E950C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Coordinate =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ChessCoordinate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258B631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;</w:t>
                      </w:r>
                    </w:p>
                    <w:p w14:paraId="70523E8E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E36B5BD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3E6D9B8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A3B3B51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52335FB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F2A37">
                        <w:rPr>
                          <w:rFonts w:ascii="Consolas" w:hAnsi="Consolas" w:cs="Cascadia Mono"/>
                          <w:color w:val="2B91AF"/>
                        </w:rPr>
                        <w:t>ChessSquareStyleSelector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StyleSelector</w:t>
                      </w:r>
                      <w:proofErr w:type="spellEnd"/>
                    </w:p>
                    <w:p w14:paraId="62DAC8BB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E539329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8;</w:t>
                      </w:r>
                      <w:proofErr w:type="gramEnd"/>
                    </w:p>
                    <w:p w14:paraId="674174F1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53034DD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Style Light </w:t>
                      </w:r>
                      <w:proofErr w:type="gram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3568F108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Style Dark </w:t>
                      </w:r>
                      <w:proofErr w:type="gram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15F38538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A4A697F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Style </w:t>
                      </w:r>
                      <w:proofErr w:type="spellStart"/>
                      <w:proofErr w:type="gram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SelectStyleCore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</w:p>
                    <w:p w14:paraId="53BDF0CC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item, 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DependencyObject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container) =&gt; </w:t>
                      </w:r>
                    </w:p>
                    <w:p w14:paraId="38CB9CC6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    item </w:t>
                      </w:r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is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ChessSquare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square</w:t>
                      </w:r>
                    </w:p>
                    <w:p w14:paraId="764A2986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? (</w:t>
                      </w:r>
                      <w:proofErr w:type="spellStart"/>
                      <w:proofErr w:type="gram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square.Id</w:t>
                      </w:r>
                      <w:proofErr w:type="spellEnd"/>
                      <w:proofErr w:type="gram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/ size + </w:t>
                      </w:r>
                      <w:proofErr w:type="spell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square.Id</w:t>
                      </w:r>
                      <w:proofErr w:type="spell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% size) % 2 == 0 ? </w:t>
                      </w:r>
                      <w:proofErr w:type="gramStart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Light :</w:t>
                      </w:r>
                      <w:proofErr w:type="gram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Dark</w:t>
                      </w:r>
                    </w:p>
                    <w:p w14:paraId="1627F278" w14:textId="77777777" w:rsidR="008F2A37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: </w:t>
                      </w:r>
                      <w:proofErr w:type="spellStart"/>
                      <w:proofErr w:type="gramStart"/>
                      <w:r w:rsidRPr="008F2A37">
                        <w:rPr>
                          <w:rFonts w:ascii="Consolas" w:hAnsi="Consolas" w:cs="Cascadia Mono"/>
                          <w:color w:val="0000FF"/>
                        </w:rPr>
                        <w:t>base</w:t>
                      </w: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.SelectStyleCore</w:t>
                      </w:r>
                      <w:proofErr w:type="spellEnd"/>
                      <w:proofErr w:type="gramEnd"/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(item, container);</w:t>
                      </w:r>
                    </w:p>
                    <w:p w14:paraId="5A1CE6FC" w14:textId="158D9194" w:rsidR="0059468F" w:rsidRPr="008F2A37" w:rsidRDefault="008F2A37" w:rsidP="008F2A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2A3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B73B46" w14:textId="77777777" w:rsidR="0057117A" w:rsidRDefault="0057117A" w:rsidP="0057117A">
      <w:pPr>
        <w:rPr>
          <w:rFonts w:cs="Segoe UI"/>
        </w:rPr>
      </w:pPr>
    </w:p>
    <w:p w14:paraId="37BF4775" w14:textId="5B53D72A" w:rsidR="002E49D7" w:rsidRPr="00E37C37" w:rsidRDefault="00E37C37">
      <w:pPr>
        <w:rPr>
          <w:rFonts w:cs="Segoe UI"/>
        </w:rPr>
      </w:pPr>
      <w:r>
        <w:rPr>
          <w:rFonts w:ascii="Consolas" w:hAnsi="Consolas"/>
          <w:b/>
          <w:bCs/>
        </w:rPr>
        <w:t>Chessboard</w:t>
      </w:r>
      <w:r>
        <w:rPr>
          <w:rFonts w:cs="Segoe UI"/>
        </w:rPr>
        <w:t xml:space="preserve"> will represent the chess board for the game itself with the positions and squares represented and then the </w:t>
      </w:r>
      <w:proofErr w:type="spellStart"/>
      <w:r w:rsidRPr="00E37C37">
        <w:rPr>
          <w:rFonts w:ascii="Consolas" w:hAnsi="Consolas" w:cs="Segoe UI"/>
          <w:b/>
          <w:bCs/>
        </w:rPr>
        <w:t>ChessSquareStyleSelector</w:t>
      </w:r>
      <w:proofErr w:type="spellEnd"/>
      <w:r>
        <w:rPr>
          <w:rFonts w:cs="Segoe UI"/>
        </w:rPr>
        <w:t xml:space="preserve"> will be used to style the look of the chess board for the light and dark squares.</w:t>
      </w:r>
    </w:p>
    <w:p w14:paraId="100AB5F8" w14:textId="77777777" w:rsidR="00B2156D" w:rsidRDefault="00B2156D">
      <w:pPr>
        <w:rPr>
          <w:rFonts w:cs="Segoe UI"/>
          <w:color w:val="000000"/>
        </w:rPr>
      </w:pPr>
      <w:r>
        <w:rPr>
          <w:rFonts w:cs="Segoe UI"/>
          <w:color w:val="000000"/>
        </w:rPr>
        <w:br w:type="page"/>
      </w:r>
    </w:p>
    <w:p w14:paraId="73FCC41F" w14:textId="194EFCA4" w:rsidR="00B2156D" w:rsidRDefault="00B2156D" w:rsidP="00B2156D">
      <w:pPr>
        <w:pStyle w:val="Heading2"/>
      </w:pPr>
      <w:r>
        <w:lastRenderedPageBreak/>
        <w:t>Step 12</w:t>
      </w:r>
    </w:p>
    <w:p w14:paraId="42FCD74B" w14:textId="77777777" w:rsidR="00B2156D" w:rsidRDefault="00B2156D" w:rsidP="00B2156D">
      <w:pPr>
        <w:rPr>
          <w:rFonts w:cs="Segoe UI"/>
          <w:color w:val="000000"/>
        </w:rPr>
      </w:pPr>
    </w:p>
    <w:p w14:paraId="78DC1FCD" w14:textId="3DE3ADF8" w:rsidR="00B2156D" w:rsidRPr="009C0337" w:rsidRDefault="00B2156D" w:rsidP="00B2156D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r w:rsidR="00F2212C">
        <w:rPr>
          <w:rFonts w:ascii="Consolas" w:hAnsi="Consolas"/>
          <w:b/>
          <w:bCs/>
        </w:rPr>
        <w:t>Chessboard</w:t>
      </w:r>
      <w:r>
        <w:rPr>
          <w:b/>
          <w:bCs/>
        </w:rPr>
        <w:t xml:space="preserve"> </w:t>
      </w:r>
      <w:r w:rsidRPr="00C85D34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8B7107" w:rsidRPr="008B7107">
        <w:rPr>
          <w:rFonts w:ascii="Consolas" w:hAnsi="Consolas" w:cs="Segoe UI"/>
          <w:b/>
          <w:bCs/>
        </w:rPr>
        <w:t>Chess Piece to Image Source Converter Class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="008B7107">
        <w:rPr>
          <w:rFonts w:cs="Segoe UI"/>
          <w:b/>
          <w:bCs/>
        </w:rPr>
        <w:t>Class</w:t>
      </w:r>
      <w:r>
        <w:rPr>
          <w:rFonts w:cs="Segoe UI"/>
        </w:rPr>
        <w:t>:</w:t>
      </w:r>
    </w:p>
    <w:p w14:paraId="2FBCE739" w14:textId="77777777" w:rsidR="00B2156D" w:rsidRDefault="00B2156D" w:rsidP="00B2156D">
      <w:pPr>
        <w:rPr>
          <w:rFonts w:cs="Segoe UI"/>
        </w:rPr>
      </w:pPr>
    </w:p>
    <w:p w14:paraId="7CFF30F9" w14:textId="77777777" w:rsidR="00B2156D" w:rsidRDefault="00B2156D" w:rsidP="00B2156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C19165A" wp14:editId="097B293B">
                <wp:extent cx="6642000" cy="1404620"/>
                <wp:effectExtent l="0" t="0" r="26035" b="12700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B1655B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2212C">
                              <w:rPr>
                                <w:rFonts w:ascii="Consolas" w:hAnsi="Consolas" w:cs="Cascadia Mono"/>
                                <w:color w:val="2B91AF"/>
                              </w:rPr>
                              <w:t>ChessPieceToImageSourceConverter</w:t>
                            </w:r>
                            <w:proofErr w:type="spell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IValueConverter</w:t>
                            </w:r>
                            <w:proofErr w:type="spellEnd"/>
                          </w:p>
                          <w:p w14:paraId="648A2760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3158D7B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tionary&lt;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sources = </w:t>
                            </w:r>
                            <w:proofErr w:type="gramStart"/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CE167FA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E5E8F74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spellStart"/>
                            <w:proofErr w:type="gram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ourcesAsync</w:t>
                            </w:r>
                            <w:proofErr w:type="spell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CB2205E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8909E12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proofErr w:type="gram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Count</w:t>
                            </w:r>
                            <w:proofErr w:type="spellEnd"/>
                            <w:proofErr w:type="gram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0)</w:t>
                            </w:r>
                          </w:p>
                          <w:p w14:paraId="0F0D1646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r set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.GetValues</w:t>
                            </w:r>
                            <w:proofErr w:type="spell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Set</w:t>
                            </w:r>
                            <w:proofErr w:type="spell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)</w:t>
                            </w:r>
                          </w:p>
                          <w:p w14:paraId="041C26F8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r type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.GetValues</w:t>
                            </w:r>
                            <w:proofErr w:type="spell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Type</w:t>
                            </w:r>
                            <w:proofErr w:type="spell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)</w:t>
                            </w:r>
                          </w:p>
                          <w:p w14:paraId="470F99A9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_</w:t>
                            </w:r>
                            <w:proofErr w:type="spellStart"/>
                            <w:proofErr w:type="gram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Add</w:t>
                            </w:r>
                            <w:proofErr w:type="spellEnd"/>
                            <w:proofErr w:type="gram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{set}{type}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3C86D09F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.Get</w:t>
                            </w:r>
                            <w:proofErr w:type="spell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(set, type</w:t>
                            </w:r>
                            <w:proofErr w:type="gram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AsImageSourceAsync</w:t>
                            </w:r>
                            <w:proofErr w:type="spellEnd"/>
                            <w:proofErr w:type="gram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1AFE30A4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49CC4FE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D3E0DB4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Convert(</w:t>
                            </w:r>
                            <w:proofErr w:type="gramEnd"/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Type </w:t>
                            </w:r>
                            <w:proofErr w:type="spell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targetType</w:t>
                            </w:r>
                            <w:proofErr w:type="spell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40A08C88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rameter,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anguage) =&gt; </w:t>
                            </w:r>
                          </w:p>
                          <w:p w14:paraId="6A3C0496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value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is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ess </w:t>
                            </w:r>
                            <w:proofErr w:type="gram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 ?</w:t>
                            </w:r>
                            <w:proofErr w:type="gram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sources[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  <w:proofErr w:type="spellStart"/>
                            <w:proofErr w:type="gram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Set</w:t>
                            </w:r>
                            <w:proofErr w:type="spellEnd"/>
                            <w:proofErr w:type="gram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}{</w:t>
                            </w:r>
                            <w:proofErr w:type="spell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Type</w:t>
                            </w:r>
                            <w:proofErr w:type="spell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: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B88DDC3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CB05190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ConvertBack</w:t>
                            </w:r>
                            <w:proofErr w:type="spell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Type </w:t>
                            </w:r>
                            <w:proofErr w:type="spell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targetType</w:t>
                            </w:r>
                            <w:proofErr w:type="spell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4335E558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rameter,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anguage) =&gt;</w:t>
                            </w:r>
                          </w:p>
                          <w:p w14:paraId="05AC2755" w14:textId="77777777" w:rsidR="00F2212C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throw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NotImplementedException</w:t>
                            </w:r>
                            <w:proofErr w:type="spell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D20878B" w14:textId="386D8A7F" w:rsidR="00B2156D" w:rsidRPr="00F2212C" w:rsidRDefault="00F2212C" w:rsidP="00F2212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2212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19165A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4B1655B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2212C">
                        <w:rPr>
                          <w:rFonts w:ascii="Consolas" w:hAnsi="Consolas" w:cs="Cascadia Mono"/>
                          <w:color w:val="2B91AF"/>
                        </w:rPr>
                        <w:t>ChessPieceToImageSourceConverter</w:t>
                      </w:r>
                      <w:proofErr w:type="spell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IValueConverter</w:t>
                      </w:r>
                      <w:proofErr w:type="spellEnd"/>
                    </w:p>
                    <w:p w14:paraId="648A2760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3158D7B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Dictionary&lt;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&gt; _sources = </w:t>
                      </w:r>
                      <w:proofErr w:type="gramStart"/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CE167FA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E5E8F74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spellStart"/>
                      <w:proofErr w:type="gram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SetSourcesAsync</w:t>
                      </w:r>
                      <w:proofErr w:type="spell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CB2205E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8909E12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proofErr w:type="gram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sources.Count</w:t>
                      </w:r>
                      <w:proofErr w:type="spellEnd"/>
                      <w:proofErr w:type="gram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== 0)</w:t>
                      </w:r>
                    </w:p>
                    <w:p w14:paraId="0F0D1646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var set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Enum.GetValues</w:t>
                      </w:r>
                      <w:proofErr w:type="spell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ChessPieceSet</w:t>
                      </w:r>
                      <w:proofErr w:type="spell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&gt;())</w:t>
                      </w:r>
                    </w:p>
                    <w:p w14:paraId="041C26F8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var type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Enum.GetValues</w:t>
                      </w:r>
                      <w:proofErr w:type="spell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ChessPieceType</w:t>
                      </w:r>
                      <w:proofErr w:type="spell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&gt;())</w:t>
                      </w:r>
                    </w:p>
                    <w:p w14:paraId="470F99A9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_</w:t>
                      </w:r>
                      <w:proofErr w:type="spellStart"/>
                      <w:proofErr w:type="gram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sources.Add</w:t>
                      </w:r>
                      <w:proofErr w:type="spellEnd"/>
                      <w:proofErr w:type="gram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F2212C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{set}{type}</w:t>
                      </w:r>
                      <w:r w:rsidRPr="00F2212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3C86D09F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ChessPiece.Get</w:t>
                      </w:r>
                      <w:proofErr w:type="spell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(set, type</w:t>
                      </w:r>
                      <w:proofErr w:type="gram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AsImageSourceAsync</w:t>
                      </w:r>
                      <w:proofErr w:type="spellEnd"/>
                      <w:proofErr w:type="gram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1AFE30A4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49CC4FE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D3E0DB4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Convert(</w:t>
                      </w:r>
                      <w:proofErr w:type="gramEnd"/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value, Type </w:t>
                      </w:r>
                      <w:proofErr w:type="spell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targetType</w:t>
                      </w:r>
                      <w:proofErr w:type="spell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40A08C88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parameter,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language) =&gt; </w:t>
                      </w:r>
                    </w:p>
                    <w:p w14:paraId="6A3C0496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       value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is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Chess </w:t>
                      </w:r>
                      <w:proofErr w:type="gram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piece ?</w:t>
                      </w:r>
                      <w:proofErr w:type="gram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_sources[</w:t>
                      </w:r>
                      <w:r w:rsidRPr="00F2212C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  <w:proofErr w:type="spellStart"/>
                      <w:proofErr w:type="gram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piece.Set</w:t>
                      </w:r>
                      <w:proofErr w:type="spellEnd"/>
                      <w:proofErr w:type="gram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}{</w:t>
                      </w:r>
                      <w:proofErr w:type="spell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piece.Type</w:t>
                      </w:r>
                      <w:proofErr w:type="spell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  <w:r w:rsidRPr="00F2212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] :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B88DDC3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CB05190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ConvertBack</w:t>
                      </w:r>
                      <w:proofErr w:type="spell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value, Type </w:t>
                      </w:r>
                      <w:proofErr w:type="spell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targetType</w:t>
                      </w:r>
                      <w:proofErr w:type="spell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4335E558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parameter,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language) =&gt;</w:t>
                      </w:r>
                    </w:p>
                    <w:p w14:paraId="05AC2755" w14:textId="77777777" w:rsidR="00F2212C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throw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2212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NotImplementedException</w:t>
                      </w:r>
                      <w:proofErr w:type="spell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D20878B" w14:textId="386D8A7F" w:rsidR="00B2156D" w:rsidRPr="00F2212C" w:rsidRDefault="00F2212C" w:rsidP="00F2212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2212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06B44B" w14:textId="77777777" w:rsidR="00B2156D" w:rsidRDefault="00B2156D" w:rsidP="00B2156D">
      <w:pPr>
        <w:rPr>
          <w:rFonts w:cs="Segoe UI"/>
        </w:rPr>
      </w:pPr>
    </w:p>
    <w:p w14:paraId="4D3F9A8E" w14:textId="0FDF6A1D" w:rsidR="00B2156D" w:rsidRPr="00D86753" w:rsidRDefault="00D86753" w:rsidP="00B2156D">
      <w:pPr>
        <w:rPr>
          <w:rFonts w:cs="Segoe UI"/>
        </w:rPr>
      </w:pPr>
      <w:proofErr w:type="spellStart"/>
      <w:r w:rsidRPr="00D86753">
        <w:rPr>
          <w:rFonts w:ascii="Consolas" w:hAnsi="Consolas"/>
          <w:b/>
          <w:bCs/>
        </w:rPr>
        <w:t>ChessPieceToImageSourceConverter</w:t>
      </w:r>
      <w:proofErr w:type="spellEnd"/>
      <w:r w:rsidRPr="00D86753">
        <w:rPr>
          <w:rFonts w:ascii="Consolas" w:hAnsi="Consolas"/>
          <w:b/>
          <w:bCs/>
        </w:rPr>
        <w:t xml:space="preserve"> </w:t>
      </w:r>
      <w:r w:rsidR="00454F67">
        <w:rPr>
          <w:rFonts w:cs="Segoe UI"/>
        </w:rPr>
        <w:t xml:space="preserve">will be used </w:t>
      </w:r>
      <w:r>
        <w:rPr>
          <w:rFonts w:cs="Segoe UI"/>
        </w:rPr>
        <w:t xml:space="preserve">to control the displaying of the chess pieces on the chessboard. It has a </w:t>
      </w:r>
      <w:r w:rsidRPr="00D86753">
        <w:rPr>
          <w:rFonts w:cs="Segoe UI"/>
          <w:b/>
          <w:bCs/>
        </w:rPr>
        <w:t>Method</w:t>
      </w:r>
      <w:r>
        <w:rPr>
          <w:rFonts w:cs="Segoe UI"/>
        </w:rPr>
        <w:t xml:space="preserve"> to set the image sources for each chess piece set and chess piece type, then this </w:t>
      </w:r>
      <w:r w:rsidRPr="00D86753">
        <w:rPr>
          <w:rFonts w:cs="Segoe UI"/>
          <w:b/>
          <w:bCs/>
        </w:rPr>
        <w:t>Class</w:t>
      </w:r>
      <w:r>
        <w:rPr>
          <w:rFonts w:cs="Segoe UI"/>
        </w:rPr>
        <w:t xml:space="preserve"> also implements</w:t>
      </w:r>
      <w:r w:rsidR="00631325">
        <w:rPr>
          <w:rFonts w:cs="Segoe UI"/>
        </w:rPr>
        <w:t xml:space="preserve"> an</w:t>
      </w:r>
      <w:r>
        <w:rPr>
          <w:rFonts w:cs="Segoe UI"/>
        </w:rPr>
        <w:t xml:space="preserve"> </w:t>
      </w:r>
      <w:r w:rsidRPr="00D86753">
        <w:rPr>
          <w:rFonts w:cs="Segoe UI"/>
          <w:b/>
          <w:bCs/>
        </w:rPr>
        <w:t>Interface</w:t>
      </w:r>
      <w:r>
        <w:rPr>
          <w:rFonts w:cs="Segoe UI"/>
        </w:rPr>
        <w:t xml:space="preserve"> of </w:t>
      </w:r>
      <w:proofErr w:type="spellStart"/>
      <w:r w:rsidRPr="00D86753">
        <w:rPr>
          <w:rFonts w:ascii="Consolas" w:hAnsi="Consolas" w:cs="Segoe UI"/>
          <w:b/>
          <w:bCs/>
        </w:rPr>
        <w:t>IValueConverter</w:t>
      </w:r>
      <w:proofErr w:type="spellEnd"/>
      <w:r>
        <w:rPr>
          <w:rFonts w:cs="Segoe UI"/>
        </w:rPr>
        <w:t xml:space="preserve"> and will be used to return the appropriate value for use with </w:t>
      </w:r>
      <w:r w:rsidRPr="00D86753">
        <w:rPr>
          <w:rFonts w:cs="Segoe UI"/>
          <w:b/>
          <w:bCs/>
        </w:rPr>
        <w:t>Data Binding</w:t>
      </w:r>
      <w:r>
        <w:rPr>
          <w:rFonts w:cs="Segoe UI"/>
        </w:rPr>
        <w:t>.</w:t>
      </w:r>
    </w:p>
    <w:p w14:paraId="6C0EBCAE" w14:textId="77777777" w:rsidR="00AB71FB" w:rsidRDefault="00AB71FB">
      <w:pPr>
        <w:rPr>
          <w:rFonts w:cs="Segoe UI"/>
          <w:color w:val="000000"/>
        </w:rPr>
      </w:pPr>
      <w:r>
        <w:rPr>
          <w:rFonts w:cs="Segoe UI"/>
          <w:color w:val="000000"/>
        </w:rPr>
        <w:br w:type="page"/>
      </w:r>
    </w:p>
    <w:p w14:paraId="37F02F67" w14:textId="62558B53" w:rsidR="00AB71FB" w:rsidRDefault="00AB71FB" w:rsidP="00AB71FB">
      <w:pPr>
        <w:pStyle w:val="Heading2"/>
      </w:pPr>
      <w:r>
        <w:lastRenderedPageBreak/>
        <w:t>Step 13</w:t>
      </w:r>
    </w:p>
    <w:p w14:paraId="14576387" w14:textId="77777777" w:rsidR="00AB71FB" w:rsidRDefault="00AB71FB" w:rsidP="00AB71FB">
      <w:pPr>
        <w:rPr>
          <w:rFonts w:cs="Segoe UI"/>
          <w:color w:val="000000"/>
        </w:rPr>
      </w:pPr>
    </w:p>
    <w:p w14:paraId="7791F51A" w14:textId="1C056E5D" w:rsidR="00AB71FB" w:rsidRPr="009C0337" w:rsidRDefault="00AB71FB" w:rsidP="00AB71FB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r w:rsidR="00035A75">
        <w:rPr>
          <w:rFonts w:ascii="Consolas" w:hAnsi="Consolas"/>
          <w:b/>
          <w:bCs/>
        </w:rPr>
        <w:t>Chessboa</w:t>
      </w:r>
      <w:r w:rsidR="00957D16">
        <w:rPr>
          <w:rFonts w:ascii="Consolas" w:hAnsi="Consolas"/>
          <w:b/>
          <w:bCs/>
        </w:rPr>
        <w:t>r</w:t>
      </w:r>
      <w:r w:rsidR="00035A75">
        <w:rPr>
          <w:rFonts w:ascii="Consolas" w:hAnsi="Consolas"/>
          <w:b/>
          <w:bCs/>
        </w:rPr>
        <w:t>d</w:t>
      </w:r>
      <w:r>
        <w:rPr>
          <w:b/>
          <w:bCs/>
        </w:rPr>
        <w:t xml:space="preserve"> </w:t>
      </w:r>
      <w:r w:rsidRPr="00C85D34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 w:rsidRPr="007438C1">
        <w:rPr>
          <w:rFonts w:cs="Segoe UI"/>
        </w:rPr>
        <w:t xml:space="preserve"> and</w:t>
      </w:r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035A75">
        <w:rPr>
          <w:rFonts w:ascii="Consolas" w:hAnsi="Consolas" w:cs="Segoe UI"/>
          <w:b/>
          <w:bCs/>
        </w:rPr>
        <w:t>Binder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="00035A75">
        <w:rPr>
          <w:rFonts w:cs="Segoe UI"/>
          <w:b/>
          <w:bCs/>
        </w:rPr>
        <w:t>Class</w:t>
      </w:r>
      <w:r>
        <w:rPr>
          <w:rFonts w:cs="Segoe UI"/>
        </w:rPr>
        <w:t>:</w:t>
      </w:r>
    </w:p>
    <w:p w14:paraId="3574D617" w14:textId="77777777" w:rsidR="00AB71FB" w:rsidRDefault="00AB71FB" w:rsidP="00AB71FB">
      <w:pPr>
        <w:rPr>
          <w:rFonts w:cs="Segoe UI"/>
        </w:rPr>
      </w:pPr>
    </w:p>
    <w:p w14:paraId="5E45FCB5" w14:textId="77777777" w:rsidR="00AB71FB" w:rsidRDefault="00AB71FB" w:rsidP="00AB71FB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3101A14" wp14:editId="2BC5511A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9A0144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2B91AF"/>
                              </w:rPr>
                              <w:t>Binder</w:t>
                            </w:r>
                          </w:p>
                          <w:p w14:paraId="102F64D9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53C95D4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ColumnBindingPathProperty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004C93F3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Attached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ColumnBindingPath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14D49205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Binder),</w:t>
                            </w:r>
                          </w:p>
                          <w:p w14:paraId="39F27AE6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BindingPathPropertyChanged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26618A6D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7083E7C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RowBindingPathProperty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6251C814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Attached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RowBindingPath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76758778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Binder),</w:t>
                            </w:r>
                          </w:p>
                          <w:p w14:paraId="15DB0F7E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BindingPathPropertyChanged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0FEE02DC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8F05A3C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GridColumnBindingPath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Object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obj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&gt; </w:t>
                            </w:r>
                          </w:p>
                          <w:p w14:paraId="77C27EFE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obj.GetValue</w:t>
                            </w:r>
                            <w:proofErr w:type="spellEnd"/>
                            <w:proofErr w:type="gram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ColumnBindingPathProperty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B8ED63F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1BE3862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GridColumnBindingPath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</w:p>
                          <w:p w14:paraId="6985C710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Object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obj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 =&gt; </w:t>
                            </w:r>
                          </w:p>
                          <w:p w14:paraId="4C32AB3F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obj.SetValue</w:t>
                            </w:r>
                            <w:proofErr w:type="spellEnd"/>
                            <w:proofErr w:type="gram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ColumnBindingPathProperty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</w:t>
                            </w:r>
                          </w:p>
                          <w:p w14:paraId="4EE06215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11FA370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GridRowBindingPath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Object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obj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&gt; </w:t>
                            </w:r>
                          </w:p>
                          <w:p w14:paraId="05CDB112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obj.GetValue</w:t>
                            </w:r>
                            <w:proofErr w:type="spellEnd"/>
                            <w:proofErr w:type="gram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RowBindingPathProperty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F0EA78D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03EA5EA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GridRowBindingPath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</w:p>
                          <w:p w14:paraId="6E6FC5BE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Object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obj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 =&gt; </w:t>
                            </w:r>
                          </w:p>
                          <w:p w14:paraId="5101EBA7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obj.SetValue</w:t>
                            </w:r>
                            <w:proofErr w:type="spellEnd"/>
                            <w:proofErr w:type="gram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RowBindingPathProperty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</w:t>
                            </w:r>
                          </w:p>
                          <w:p w14:paraId="51BA5995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50B82E4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BindingPathPropertyChanged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</w:p>
                          <w:p w14:paraId="55A955E5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Object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obj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ChangedEventArgs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5C510FC7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CD71A1D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e.NewValue</w:t>
                            </w:r>
                            <w:proofErr w:type="spellEnd"/>
                            <w:proofErr w:type="gram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is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th)</w:t>
                            </w:r>
                          </w:p>
                          <w:p w14:paraId="531195B0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4A861E5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roperty = </w:t>
                            </w:r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AC069AE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e.Property</w:t>
                            </w:r>
                            <w:proofErr w:type="spellEnd"/>
                            <w:proofErr w:type="gram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ColumnBindingPathProperty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2A309BC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property =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</w:t>
                            </w:r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Property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3B93CC0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e.Property</w:t>
                            </w:r>
                            <w:proofErr w:type="spellEnd"/>
                            <w:proofErr w:type="gram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RowBindingPathProperty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45C6837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property =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</w:t>
                            </w:r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RowProperty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816F759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41BE45B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BindingOperations.SetBinding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obj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, property,</w:t>
                            </w:r>
                          </w:p>
                          <w:p w14:paraId="2D14346D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inding </w:t>
                            </w:r>
                            <w:proofErr w:type="gram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{ Path</w:t>
                            </w:r>
                            <w:proofErr w:type="gram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Path</w:t>
                            </w:r>
                            <w:proofErr w:type="spellEnd"/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(path) });</w:t>
                            </w:r>
                          </w:p>
                          <w:p w14:paraId="7B2C0A5E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396B102" w14:textId="77777777" w:rsidR="00035A75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E0634D4" w14:textId="2711731E" w:rsidR="00AB71FB" w:rsidRPr="00035A75" w:rsidRDefault="00035A75" w:rsidP="00035A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35A7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3101A14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59A0144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2B91AF"/>
                        </w:rPr>
                        <w:t>Binder</w:t>
                      </w:r>
                    </w:p>
                    <w:p w14:paraId="102F64D9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53C95D4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GridColumnBindingPathProperty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004C93F3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DependencyProperty.RegisterAttached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035A7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A31515"/>
                        </w:rPr>
                        <w:t>GridColumnBindingPath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14D49205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Binder),</w:t>
                      </w:r>
                    </w:p>
                    <w:p w14:paraId="39F27AE6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GridBindingPathPropertyChanged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26618A6D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7083E7C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GridRowBindingPathProperty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6251C814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DependencyProperty.RegisterAttached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035A7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A31515"/>
                        </w:rPr>
                        <w:t>GridRowBindingPath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76758778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Binder),</w:t>
                      </w:r>
                    </w:p>
                    <w:p w14:paraId="15DB0F7E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GridBindingPathPropertyChanged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0FEE02DC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8F05A3C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GetGridColumnBindingPath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DependencyObject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obj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) =&gt; </w:t>
                      </w:r>
                    </w:p>
                    <w:p w14:paraId="77C27EFE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obj.GetValue</w:t>
                      </w:r>
                      <w:proofErr w:type="spellEnd"/>
                      <w:proofErr w:type="gram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GridColumnBindingPathProperty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B8ED63F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1BE3862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SetGridColumnBindingPath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</w:p>
                    <w:p w14:paraId="6985C710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DependencyObject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obj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value) =&gt; </w:t>
                      </w:r>
                    </w:p>
                    <w:p w14:paraId="4C32AB3F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obj.SetValue</w:t>
                      </w:r>
                      <w:proofErr w:type="spellEnd"/>
                      <w:proofErr w:type="gram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GridColumnBindingPathProperty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, value);</w:t>
                      </w:r>
                    </w:p>
                    <w:p w14:paraId="4EE06215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11FA370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GetGridRowBindingPath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DependencyObject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obj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) =&gt; </w:t>
                      </w:r>
                    </w:p>
                    <w:p w14:paraId="05CDB112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obj.GetValue</w:t>
                      </w:r>
                      <w:proofErr w:type="spellEnd"/>
                      <w:proofErr w:type="gram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GridRowBindingPathProperty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F0EA78D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03EA5EA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SetGridRowBindingPath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</w:p>
                    <w:p w14:paraId="6E6FC5BE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DependencyObject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obj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value) =&gt; </w:t>
                      </w:r>
                    </w:p>
                    <w:p w14:paraId="5101EBA7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obj.SetValue</w:t>
                      </w:r>
                      <w:proofErr w:type="spellEnd"/>
                      <w:proofErr w:type="gram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GridRowBindingPathProperty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, value);</w:t>
                      </w:r>
                    </w:p>
                    <w:p w14:paraId="51BA5995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50B82E4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GridBindingPathPropertyChanged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</w:p>
                    <w:p w14:paraId="55A955E5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DependencyObject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obj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DependencyPropertyChangedEventArgs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5C510FC7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CD71A1D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e.NewValue</w:t>
                      </w:r>
                      <w:proofErr w:type="spellEnd"/>
                      <w:proofErr w:type="gram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is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path)</w:t>
                      </w:r>
                    </w:p>
                    <w:p w14:paraId="531195B0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4A861E5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property = </w:t>
                      </w:r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AC069AE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e.Property</w:t>
                      </w:r>
                      <w:proofErr w:type="spellEnd"/>
                      <w:proofErr w:type="gram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==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GridColumnBindingPathProperty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2A309BC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property =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Grid.</w:t>
                      </w:r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ColumnProperty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3B93CC0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e.Property</w:t>
                      </w:r>
                      <w:proofErr w:type="spellEnd"/>
                      <w:proofErr w:type="gram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==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GridRowBindingPathProperty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45C6837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property =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Grid.</w:t>
                      </w:r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RowProperty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816F759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41BE45B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BindingOperations.SetBinding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obj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, property,</w:t>
                      </w:r>
                    </w:p>
                    <w:p w14:paraId="2D14346D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Binding </w:t>
                      </w:r>
                      <w:proofErr w:type="gram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{ Path</w:t>
                      </w:r>
                      <w:proofErr w:type="gram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035A7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PropertyPath</w:t>
                      </w:r>
                      <w:proofErr w:type="spellEnd"/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(path) });</w:t>
                      </w:r>
                    </w:p>
                    <w:p w14:paraId="7B2C0A5E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396B102" w14:textId="77777777" w:rsidR="00035A75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E0634D4" w14:textId="2711731E" w:rsidR="00AB71FB" w:rsidRPr="00035A75" w:rsidRDefault="00035A75" w:rsidP="00035A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35A7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FC891D" w14:textId="77777777" w:rsidR="00AB71FB" w:rsidRDefault="00AB71FB" w:rsidP="00AB71FB">
      <w:pPr>
        <w:rPr>
          <w:rFonts w:cs="Segoe UI"/>
        </w:rPr>
      </w:pPr>
    </w:p>
    <w:p w14:paraId="44CD6231" w14:textId="64FC7D67" w:rsidR="00AB71FB" w:rsidRDefault="00035A75">
      <w:pPr>
        <w:rPr>
          <w:rFonts w:cs="Segoe UI"/>
          <w:color w:val="000000"/>
        </w:rPr>
      </w:pPr>
      <w:r>
        <w:rPr>
          <w:rFonts w:ascii="Consolas" w:hAnsi="Consolas"/>
          <w:b/>
          <w:bCs/>
        </w:rPr>
        <w:t>Binder</w:t>
      </w:r>
      <w:r>
        <w:rPr>
          <w:rFonts w:cs="Segoe UI"/>
        </w:rPr>
        <w:t xml:space="preserve"> is used to help with </w:t>
      </w:r>
      <w:r w:rsidRPr="00035A75">
        <w:rPr>
          <w:rFonts w:cs="Segoe UI"/>
          <w:b/>
          <w:bCs/>
        </w:rPr>
        <w:t>Data Binding</w:t>
      </w:r>
      <w:r>
        <w:rPr>
          <w:rFonts w:cs="Segoe UI"/>
        </w:rPr>
        <w:t xml:space="preserve"> when producing the layout based on the columns and rows of a </w:t>
      </w:r>
      <w:r w:rsidRPr="00035A75">
        <w:rPr>
          <w:rFonts w:ascii="Consolas" w:hAnsi="Consolas" w:cs="Segoe UI"/>
          <w:b/>
          <w:bCs/>
        </w:rPr>
        <w:t>Grid</w:t>
      </w:r>
      <w:r>
        <w:rPr>
          <w:rFonts w:cs="Segoe UI"/>
        </w:rPr>
        <w:t xml:space="preserve"> and will help create labels for each of the squares on the chess board.</w:t>
      </w:r>
      <w:r w:rsidR="00AB71FB">
        <w:rPr>
          <w:rFonts w:cs="Segoe UI"/>
          <w:color w:val="000000"/>
        </w:rPr>
        <w:br w:type="page"/>
      </w:r>
    </w:p>
    <w:p w14:paraId="15DB0C21" w14:textId="5BCF58CC" w:rsidR="002E49D7" w:rsidRDefault="002E49D7" w:rsidP="002E49D7">
      <w:pPr>
        <w:pStyle w:val="Heading2"/>
      </w:pPr>
      <w:r>
        <w:lastRenderedPageBreak/>
        <w:t>Step 1</w:t>
      </w:r>
      <w:r w:rsidR="000D079E">
        <w:t>4</w:t>
      </w:r>
    </w:p>
    <w:p w14:paraId="0F6D000B" w14:textId="77777777" w:rsidR="002E49D7" w:rsidRDefault="002E49D7" w:rsidP="002E49D7">
      <w:pPr>
        <w:rPr>
          <w:rFonts w:cs="Segoe UI"/>
          <w:color w:val="000000"/>
        </w:rPr>
      </w:pPr>
    </w:p>
    <w:p w14:paraId="63A7665C" w14:textId="6A9E89BF" w:rsidR="002E49D7" w:rsidRPr="00BB323D" w:rsidRDefault="0008157E" w:rsidP="002E49D7">
      <w:pPr>
        <w:rPr>
          <w:rFonts w:cs="Segoe UI"/>
        </w:rPr>
      </w:pPr>
      <w:r>
        <w:rPr>
          <w:rFonts w:cs="Segoe UI"/>
          <w:color w:val="000000"/>
        </w:rPr>
        <w:t>W</w:t>
      </w:r>
      <w:r w:rsidR="002E49D7">
        <w:rPr>
          <w:rFonts w:cs="Segoe UI"/>
          <w:color w:val="000000"/>
        </w:rPr>
        <w:t xml:space="preserve">hile still in the </w:t>
      </w:r>
      <w:r w:rsidR="002E49D7">
        <w:rPr>
          <w:rFonts w:ascii="Consolas" w:hAnsi="Consolas"/>
          <w:b/>
          <w:bCs/>
        </w:rPr>
        <w:t>namespace</w:t>
      </w:r>
      <w:r w:rsidR="002E49D7">
        <w:t xml:space="preserve"> </w:t>
      </w:r>
      <w:r w:rsidR="00D4785C">
        <w:t xml:space="preserve">of </w:t>
      </w:r>
      <w:r w:rsidR="00957D16">
        <w:rPr>
          <w:rFonts w:ascii="Consolas" w:hAnsi="Consolas"/>
          <w:b/>
          <w:bCs/>
        </w:rPr>
        <w:t>Chessboard</w:t>
      </w:r>
      <w:r w:rsidR="00D4785C">
        <w:rPr>
          <w:b/>
          <w:bCs/>
        </w:rPr>
        <w:t xml:space="preserve"> </w:t>
      </w:r>
      <w:r w:rsidR="00D4785C" w:rsidRPr="00D4785C">
        <w:t>in</w:t>
      </w:r>
      <w:r w:rsidR="002E49D7">
        <w:t xml:space="preserve"> </w:t>
      </w:r>
      <w:proofErr w:type="spellStart"/>
      <w:r w:rsidR="002E49D7">
        <w:rPr>
          <w:i/>
          <w:iCs/>
        </w:rPr>
        <w:t>Library.cs</w:t>
      </w:r>
      <w:proofErr w:type="spellEnd"/>
      <w:r w:rsidR="002E49D7">
        <w:t xml:space="preserve"> and</w:t>
      </w:r>
      <w:r w:rsidR="00952F0C">
        <w:t xml:space="preserve"> in</w:t>
      </w:r>
      <w:r w:rsidR="002E49D7">
        <w:t xml:space="preserve"> the </w:t>
      </w:r>
      <w:r w:rsidR="002E49D7" w:rsidRPr="00500DD8">
        <w:rPr>
          <w:rFonts w:ascii="Consolas" w:hAnsi="Consolas"/>
          <w:b/>
          <w:bCs/>
        </w:rPr>
        <w:t>class</w:t>
      </w:r>
      <w:r w:rsidR="002E49D7">
        <w:t xml:space="preserve"> of </w:t>
      </w:r>
      <w:r w:rsidR="00952F0C">
        <w:rPr>
          <w:rFonts w:ascii="Consolas" w:hAnsi="Consolas"/>
          <w:b/>
          <w:bCs/>
        </w:rPr>
        <w:t>Library</w:t>
      </w:r>
      <w:r w:rsidR="002E49D7" w:rsidRPr="007438C1">
        <w:rPr>
          <w:rFonts w:cs="Segoe UI"/>
        </w:rPr>
        <w:t xml:space="preserve"> </w:t>
      </w:r>
      <w:r w:rsidR="00952F0C">
        <w:rPr>
          <w:rFonts w:cs="Segoe UI"/>
        </w:rPr>
        <w:t>a</w:t>
      </w:r>
      <w:r w:rsidR="002E49D7">
        <w:rPr>
          <w:rFonts w:cs="Segoe UI"/>
        </w:rPr>
        <w:t xml:space="preserve">fter the </w:t>
      </w:r>
      <w:r w:rsidR="002E49D7">
        <w:rPr>
          <w:rFonts w:cs="Segoe UI"/>
          <w:b/>
          <w:bCs/>
        </w:rPr>
        <w:t>Comment</w:t>
      </w:r>
      <w:r w:rsidR="002E49D7">
        <w:rPr>
          <w:rFonts w:cs="Segoe UI"/>
        </w:rPr>
        <w:t xml:space="preserve"> of </w:t>
      </w:r>
      <w:r w:rsidR="002E49D7" w:rsidRPr="00F75A6D">
        <w:rPr>
          <w:rFonts w:ascii="Consolas" w:hAnsi="Consolas" w:cs="Segoe UI"/>
          <w:b/>
          <w:bCs/>
        </w:rPr>
        <w:t>//</w:t>
      </w:r>
      <w:r w:rsidR="002E49D7">
        <w:rPr>
          <w:rFonts w:ascii="Consolas" w:hAnsi="Consolas" w:cs="Segoe UI"/>
          <w:b/>
          <w:bCs/>
        </w:rPr>
        <w:t xml:space="preserve"> </w:t>
      </w:r>
      <w:r w:rsidR="000D079E" w:rsidRPr="000D079E">
        <w:rPr>
          <w:rFonts w:ascii="Consolas" w:hAnsi="Consolas" w:cs="Segoe UI"/>
          <w:b/>
          <w:bCs/>
        </w:rPr>
        <w:t>Constants, Variables, Property &amp; Template Method</w:t>
      </w:r>
      <w:r w:rsidR="000D079E">
        <w:rPr>
          <w:rFonts w:ascii="Consolas" w:hAnsi="Consolas" w:cs="Segoe UI"/>
          <w:b/>
          <w:bCs/>
        </w:rPr>
        <w:t xml:space="preserve"> </w:t>
      </w:r>
      <w:r w:rsidR="002E49D7">
        <w:rPr>
          <w:rFonts w:cs="Segoe UI"/>
        </w:rPr>
        <w:t xml:space="preserve">type the following </w:t>
      </w:r>
      <w:r w:rsidR="00BB323D">
        <w:rPr>
          <w:rFonts w:cs="Segoe UI"/>
          <w:b/>
          <w:bCs/>
        </w:rPr>
        <w:t>Constants</w:t>
      </w:r>
      <w:r w:rsidR="00BB323D">
        <w:rPr>
          <w:rFonts w:cs="Segoe UI"/>
        </w:rPr>
        <w:t xml:space="preserve">, </w:t>
      </w:r>
      <w:r w:rsidR="00BB323D">
        <w:rPr>
          <w:rFonts w:cs="Segoe UI"/>
          <w:b/>
          <w:bCs/>
        </w:rPr>
        <w:t>Variables</w:t>
      </w:r>
      <w:r w:rsidR="000D079E">
        <w:rPr>
          <w:rFonts w:cs="Segoe UI"/>
          <w:b/>
          <w:bCs/>
        </w:rPr>
        <w:t>, Property</w:t>
      </w:r>
      <w:r w:rsidR="00BB323D">
        <w:rPr>
          <w:rFonts w:cs="Segoe UI"/>
        </w:rPr>
        <w:t xml:space="preserve"> and </w:t>
      </w:r>
      <w:r w:rsidR="00BB323D" w:rsidRPr="00BB323D">
        <w:rPr>
          <w:rFonts w:cs="Segoe UI"/>
          <w:b/>
          <w:bCs/>
        </w:rPr>
        <w:t>Method</w:t>
      </w:r>
      <w:r w:rsidR="00BB323D">
        <w:rPr>
          <w:rFonts w:cs="Segoe UI"/>
        </w:rPr>
        <w:t>:</w:t>
      </w:r>
    </w:p>
    <w:p w14:paraId="280EB263" w14:textId="77777777" w:rsidR="002E49D7" w:rsidRDefault="002E49D7" w:rsidP="002E49D7">
      <w:pPr>
        <w:rPr>
          <w:rFonts w:cs="Segoe UI"/>
        </w:rPr>
      </w:pPr>
    </w:p>
    <w:p w14:paraId="56DE4712" w14:textId="77777777" w:rsidR="002E49D7" w:rsidRDefault="002E49D7" w:rsidP="002E49D7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2F199EF" wp14:editId="79AB2FA0">
                <wp:extent cx="6642000" cy="1404620"/>
                <wp:effectExtent l="0" t="0" r="26035" b="12700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BB647B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8;</w:t>
                            </w:r>
                            <w:proofErr w:type="gramEnd"/>
                          </w:p>
                          <w:p w14:paraId="550ABBC4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rt = 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A31515"/>
                              </w:rPr>
                              <w:t>rnbqkbnr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A31515"/>
                              </w:rPr>
                              <w:t>/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A31515"/>
                              </w:rPr>
                              <w:t>pppppppp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A31515"/>
                              </w:rPr>
                              <w:t>/8/8/8/8/PPPPPPPP/RNBQKBNR</w:t>
                            </w:r>
                            <w:proofErr w:type="gramStart"/>
                            <w:r w:rsidRPr="00215898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7D23C6D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Square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;</w:t>
                            </w:r>
                            <w:proofErr w:type="gramEnd"/>
                          </w:p>
                          <w:p w14:paraId="7764DC7D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36B9EC5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Board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oard </w:t>
                            </w:r>
                            <w:proofErr w:type="gramStart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Board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(start);</w:t>
                            </w:r>
                          </w:p>
                          <w:p w14:paraId="02B6D30C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ACB20FE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PanelTemplate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Template(</w:t>
                            </w:r>
                            <w:proofErr w:type="gram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DBD7B82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937DC6F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StringBuilder rows = </w:t>
                            </w:r>
                            <w:proofErr w:type="gramStart"/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F103643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StringBuilder columns = </w:t>
                            </w:r>
                            <w:proofErr w:type="gramStart"/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BFE7B0F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0; 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size; 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++)</w:t>
                            </w:r>
                          </w:p>
                          <w:p w14:paraId="1CC3DCAC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0F56D75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rows.Append</w:t>
                            </w:r>
                            <w:proofErr w:type="spellEnd"/>
                            <w:proofErr w:type="gram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A31515"/>
                              </w:rPr>
                              <w:t>"&lt;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Height=\"*\"/&gt;"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274D31C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s.Append</w:t>
                            </w:r>
                            <w:proofErr w:type="spellEnd"/>
                            <w:proofErr w:type="gram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A31515"/>
                              </w:rPr>
                              <w:t>"&lt;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Width=\"*\"/&gt;"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6D39616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E31BDB0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PanelTemplate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546BE70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8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XamlReader.Load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$@"&lt;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ItemsPanelTemplate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 xml:space="preserve"> </w:t>
                            </w:r>
                          </w:p>
                          <w:p w14:paraId="26049CB1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8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 xml:space="preserve">    xmlns='http://schemas.microsoft.com/winfx/2006/xaml/presentation' </w:t>
                            </w:r>
                          </w:p>
                          <w:p w14:paraId="19FBE927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8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 xml:space="preserve">    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xmlns:x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='http://schemas.microsoft.com/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winfx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/2006/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xaml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'&gt;</w:t>
                            </w:r>
                          </w:p>
                          <w:p w14:paraId="702C2F24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8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 xml:space="preserve">        &lt;Grid&gt;</w:t>
                            </w:r>
                          </w:p>
                          <w:p w14:paraId="6A197E33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8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 xml:space="preserve">            &lt;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Grid.RowDefinitions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&gt;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{rows}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&lt;/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Grid.RowDefinitions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&gt;</w:t>
                            </w:r>
                          </w:p>
                          <w:p w14:paraId="6F0B49C2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8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 xml:space="preserve">            &lt;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Grid.ColumnDefinitions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&gt;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{columns}</w:t>
                            </w:r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&lt;/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Grid.ColumnDefinitions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&gt;</w:t>
                            </w:r>
                          </w:p>
                          <w:p w14:paraId="1F199283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8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 xml:space="preserve">        &lt;/Grid&gt;</w:t>
                            </w:r>
                          </w:p>
                          <w:p w14:paraId="331668F5" w14:textId="77777777" w:rsidR="0021589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 xml:space="preserve">    &lt;/</w:t>
                            </w:r>
                            <w:proofErr w:type="spellStart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ItemsPanelTemplate</w:t>
                            </w:r>
                            <w:proofErr w:type="spellEnd"/>
                            <w:r w:rsidRPr="00215898">
                              <w:rPr>
                                <w:rFonts w:ascii="Consolas" w:hAnsi="Consolas" w:cs="Cascadia Mono"/>
                                <w:color w:val="800000"/>
                              </w:rPr>
                              <w:t>&gt;"</w:t>
                            </w:r>
                            <w:proofErr w:type="gramStart"/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85470A0" w14:textId="7DC54FC6" w:rsidR="00013BF8" w:rsidRPr="00215898" w:rsidRDefault="00215898" w:rsidP="002158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589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F199EF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9BB647B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8;</w:t>
                      </w:r>
                      <w:proofErr w:type="gramEnd"/>
                    </w:p>
                    <w:p w14:paraId="550ABBC4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start = </w:t>
                      </w:r>
                      <w:r w:rsidRPr="00215898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A31515"/>
                        </w:rPr>
                        <w:t>rnbqkbnr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A31515"/>
                        </w:rPr>
                        <w:t>/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A31515"/>
                        </w:rPr>
                        <w:t>pppppppp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A31515"/>
                        </w:rPr>
                        <w:t>/8/8/8/8/PPPPPPPP/RNBQKBNR</w:t>
                      </w:r>
                      <w:proofErr w:type="gramStart"/>
                      <w:r w:rsidRPr="00215898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7D23C6D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ChessSquare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square;</w:t>
                      </w:r>
                      <w:proofErr w:type="gramEnd"/>
                    </w:p>
                    <w:p w14:paraId="7764DC7D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36B9EC5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ChessBoard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Board </w:t>
                      </w:r>
                      <w:proofErr w:type="gramStart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ChessBoard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(start);</w:t>
                      </w:r>
                    </w:p>
                    <w:p w14:paraId="02B6D30C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ACB20FE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ItemsPanelTemplate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Template(</w:t>
                      </w:r>
                      <w:proofErr w:type="gram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DBD7B82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937DC6F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   StringBuilder rows = </w:t>
                      </w:r>
                      <w:proofErr w:type="gramStart"/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F103643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   StringBuilder columns = </w:t>
                      </w:r>
                      <w:proofErr w:type="gramStart"/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BFE7B0F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= 0; 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&lt; size; 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++)</w:t>
                      </w:r>
                    </w:p>
                    <w:p w14:paraId="1CC3DCAC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0F56D75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rows.Append</w:t>
                      </w:r>
                      <w:proofErr w:type="spellEnd"/>
                      <w:proofErr w:type="gram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215898">
                        <w:rPr>
                          <w:rFonts w:ascii="Consolas" w:hAnsi="Consolas" w:cs="Cascadia Mono"/>
                          <w:color w:val="A31515"/>
                        </w:rPr>
                        <w:t>"&lt;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A31515"/>
                        </w:rPr>
                        <w:t xml:space="preserve"> Height=\"*\"/&gt;"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274D31C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columns.Append</w:t>
                      </w:r>
                      <w:proofErr w:type="spellEnd"/>
                      <w:proofErr w:type="gram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215898">
                        <w:rPr>
                          <w:rFonts w:ascii="Consolas" w:hAnsi="Consolas" w:cs="Cascadia Mono"/>
                          <w:color w:val="A31515"/>
                        </w:rPr>
                        <w:t>"&lt;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A31515"/>
                        </w:rPr>
                        <w:t xml:space="preserve"> Width=\"*\"/&gt;"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6D39616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E31BDB0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15898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ItemsPanelTemplate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546BE70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8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XamlReader.Load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$@"&lt;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ItemsPanelTemplate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 xml:space="preserve"> </w:t>
                      </w:r>
                    </w:p>
                    <w:p w14:paraId="26049CB1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8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 xml:space="preserve">    xmlns='http://schemas.microsoft.com/winfx/2006/xaml/presentation' </w:t>
                      </w:r>
                    </w:p>
                    <w:p w14:paraId="19FBE927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8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 xml:space="preserve">    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xmlns:x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='http://schemas.microsoft.com/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winfx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/2006/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xaml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'&gt;</w:t>
                      </w:r>
                    </w:p>
                    <w:p w14:paraId="702C2F24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8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 xml:space="preserve">        &lt;Grid&gt;</w:t>
                      </w:r>
                    </w:p>
                    <w:p w14:paraId="6A197E33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8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 xml:space="preserve">            &lt;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Grid.RowDefinitions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&gt;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{rows}</w:t>
                      </w:r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&lt;/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Grid.RowDefinitions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&gt;</w:t>
                      </w:r>
                    </w:p>
                    <w:p w14:paraId="6F0B49C2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8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 xml:space="preserve">            &lt;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Grid.ColumnDefinitions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&gt;</w:t>
                      </w: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{columns}</w:t>
                      </w:r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&lt;/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Grid.ColumnDefinitions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&gt;</w:t>
                      </w:r>
                    </w:p>
                    <w:p w14:paraId="1F199283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8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 xml:space="preserve">        &lt;/Grid&gt;</w:t>
                      </w:r>
                    </w:p>
                    <w:p w14:paraId="331668F5" w14:textId="77777777" w:rsidR="0021589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 xml:space="preserve">    &lt;/</w:t>
                      </w:r>
                      <w:proofErr w:type="spellStart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ItemsPanelTemplate</w:t>
                      </w:r>
                      <w:proofErr w:type="spellEnd"/>
                      <w:r w:rsidRPr="00215898">
                        <w:rPr>
                          <w:rFonts w:ascii="Consolas" w:hAnsi="Consolas" w:cs="Cascadia Mono"/>
                          <w:color w:val="800000"/>
                        </w:rPr>
                        <w:t>&gt;"</w:t>
                      </w:r>
                      <w:proofErr w:type="gramStart"/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85470A0" w14:textId="7DC54FC6" w:rsidR="00013BF8" w:rsidRPr="00215898" w:rsidRDefault="00215898" w:rsidP="002158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589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5965D7" w14:textId="56FD0DA1" w:rsidR="002E49D7" w:rsidRDefault="002E49D7" w:rsidP="002E49D7">
      <w:pPr>
        <w:rPr>
          <w:rFonts w:cs="Segoe UI"/>
        </w:rPr>
      </w:pPr>
    </w:p>
    <w:p w14:paraId="4500C922" w14:textId="29F63C11" w:rsidR="00BB323D" w:rsidRPr="00215898" w:rsidRDefault="00C41667" w:rsidP="002E49D7">
      <w:pPr>
        <w:rPr>
          <w:rFonts w:cs="Segoe UI"/>
        </w:rPr>
      </w:pPr>
      <w:r w:rsidRPr="00C41667">
        <w:rPr>
          <w:rFonts w:cs="Segoe UI"/>
          <w:b/>
          <w:bCs/>
        </w:rPr>
        <w:t>Constants</w:t>
      </w:r>
      <w:r>
        <w:rPr>
          <w:rFonts w:cs="Segoe UI"/>
        </w:rPr>
        <w:t xml:space="preserve"> are values that are used in the game that will not change and </w:t>
      </w:r>
      <w:r w:rsidRPr="00C41667">
        <w:rPr>
          <w:rFonts w:cs="Segoe UI"/>
          <w:b/>
          <w:bCs/>
        </w:rPr>
        <w:t xml:space="preserve">Variables </w:t>
      </w:r>
      <w:r>
        <w:rPr>
          <w:rFonts w:cs="Segoe UI"/>
        </w:rPr>
        <w:t xml:space="preserve">are used to store various values for the game. </w:t>
      </w:r>
      <w:r w:rsidR="00215898">
        <w:rPr>
          <w:rFonts w:ascii="Consolas" w:hAnsi="Consolas" w:cs="Segoe UI"/>
          <w:b/>
          <w:bCs/>
        </w:rPr>
        <w:t>Template</w:t>
      </w:r>
      <w:r w:rsidR="00215898">
        <w:rPr>
          <w:rFonts w:cs="Segoe UI"/>
        </w:rPr>
        <w:t xml:space="preserve"> is used to create the correct layout for the game to produce the rows and columns for the chess board as an </w:t>
      </w:r>
      <w:proofErr w:type="spellStart"/>
      <w:r w:rsidR="00215898" w:rsidRPr="00215898">
        <w:rPr>
          <w:rFonts w:ascii="Consolas" w:hAnsi="Consolas" w:cs="Cascadia Mono"/>
          <w:b/>
          <w:bCs/>
          <w:color w:val="000000"/>
        </w:rPr>
        <w:t>ItemsPanelTemplate</w:t>
      </w:r>
      <w:proofErr w:type="spellEnd"/>
      <w:r w:rsidR="00215898">
        <w:rPr>
          <w:rFonts w:cs="Segoe UI"/>
          <w:color w:val="000000"/>
        </w:rPr>
        <w:t>.</w:t>
      </w:r>
    </w:p>
    <w:p w14:paraId="3D9D1DA2" w14:textId="2789164C" w:rsidR="009C0337" w:rsidRPr="008E2D92" w:rsidRDefault="009C0337" w:rsidP="002E49D7">
      <w:pPr>
        <w:rPr>
          <w:rFonts w:eastAsiaTheme="majorEastAsia" w:cs="Segoe UI"/>
          <w:color w:val="485974"/>
          <w:sz w:val="30"/>
          <w:szCs w:val="26"/>
        </w:rPr>
      </w:pPr>
      <w:r w:rsidRPr="008E2D92">
        <w:rPr>
          <w:rFonts w:ascii="Consolas" w:hAnsi="Consolas"/>
          <w:b/>
          <w:bCs/>
        </w:rPr>
        <w:br w:type="page"/>
      </w:r>
    </w:p>
    <w:p w14:paraId="7CA61899" w14:textId="3397FB9E" w:rsidR="00ED67BB" w:rsidRDefault="00ED67BB" w:rsidP="00ED67BB">
      <w:pPr>
        <w:pStyle w:val="Heading2"/>
      </w:pPr>
      <w:r>
        <w:lastRenderedPageBreak/>
        <w:t>Step 1</w:t>
      </w:r>
      <w:r w:rsidR="00001252">
        <w:t>5</w:t>
      </w:r>
    </w:p>
    <w:p w14:paraId="0B0A9EE5" w14:textId="77777777" w:rsidR="00ED67BB" w:rsidRDefault="00ED67BB" w:rsidP="00ED67BB">
      <w:pPr>
        <w:rPr>
          <w:rFonts w:cs="Segoe UI"/>
          <w:color w:val="000000"/>
        </w:rPr>
      </w:pPr>
    </w:p>
    <w:p w14:paraId="317E6DAA" w14:textId="7079E6A7" w:rsidR="00ED67BB" w:rsidRDefault="00847085" w:rsidP="00ED67BB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</w:t>
      </w:r>
      <w:r w:rsidR="009E0E17">
        <w:t xml:space="preserve">of </w:t>
      </w:r>
      <w:r w:rsidR="00957D16">
        <w:rPr>
          <w:rFonts w:ascii="Consolas" w:hAnsi="Consolas"/>
          <w:b/>
          <w:bCs/>
        </w:rPr>
        <w:t>Chessboard</w:t>
      </w:r>
      <w:r w:rsidR="009E0E17">
        <w:rPr>
          <w:b/>
          <w:bCs/>
        </w:rPr>
        <w:t xml:space="preserve"> </w:t>
      </w:r>
      <w:r w:rsidR="009E0E17" w:rsidRPr="009E0E17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</w:t>
      </w:r>
      <w:r w:rsidR="00ED67BB">
        <w:rPr>
          <w:rFonts w:cs="Segoe UI"/>
        </w:rPr>
        <w:t xml:space="preserve">of </w:t>
      </w:r>
      <w:r w:rsidR="00ED67BB" w:rsidRPr="00F75A6D">
        <w:rPr>
          <w:rFonts w:ascii="Consolas" w:hAnsi="Consolas" w:cs="Segoe UI"/>
          <w:b/>
          <w:bCs/>
        </w:rPr>
        <w:t xml:space="preserve">// </w:t>
      </w:r>
      <w:r w:rsidR="00957D16">
        <w:rPr>
          <w:rFonts w:ascii="Consolas" w:hAnsi="Consolas" w:cs="Segoe UI"/>
          <w:b/>
          <w:bCs/>
        </w:rPr>
        <w:t xml:space="preserve">Tapped &amp; </w:t>
      </w:r>
      <w:r w:rsidR="00026FE0" w:rsidRPr="00026FE0">
        <w:rPr>
          <w:rFonts w:ascii="Consolas" w:hAnsi="Consolas" w:cs="Segoe UI"/>
          <w:b/>
          <w:bCs/>
        </w:rPr>
        <w:t>New</w:t>
      </w:r>
      <w:r w:rsidR="00ED67BB">
        <w:rPr>
          <w:rFonts w:ascii="Consolas" w:hAnsi="Consolas" w:cs="Segoe UI"/>
          <w:b/>
          <w:bCs/>
        </w:rPr>
        <w:t xml:space="preserve"> </w:t>
      </w:r>
      <w:r w:rsidR="00ED67BB">
        <w:rPr>
          <w:rFonts w:cs="Segoe UI"/>
        </w:rPr>
        <w:t xml:space="preserve">type in the following </w:t>
      </w:r>
      <w:r w:rsidR="00ED67BB">
        <w:rPr>
          <w:rFonts w:cs="Segoe UI"/>
          <w:b/>
          <w:bCs/>
        </w:rPr>
        <w:t>Methods</w:t>
      </w:r>
      <w:r w:rsidR="00590575">
        <w:rPr>
          <w:rFonts w:cs="Segoe UI"/>
        </w:rPr>
        <w:t>:</w:t>
      </w:r>
    </w:p>
    <w:p w14:paraId="130D77DE" w14:textId="77777777" w:rsidR="0061262F" w:rsidRDefault="0061262F" w:rsidP="00ED67BB">
      <w:pPr>
        <w:rPr>
          <w:rFonts w:cs="Segoe UI"/>
        </w:rPr>
      </w:pPr>
    </w:p>
    <w:p w14:paraId="0920F9AC" w14:textId="77777777" w:rsidR="009479A6" w:rsidRDefault="00ED67BB" w:rsidP="00ED67BB">
      <w:pPr>
        <w:rPr>
          <w:rFonts w:ascii="Consolas" w:hAnsi="Consolas"/>
          <w:b/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175D811" wp14:editId="40EEBD92">
                <wp:extent cx="6642000" cy="1404620"/>
                <wp:effectExtent l="0" t="0" r="26035" b="1270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6E5DFB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(</w:t>
                            </w:r>
                            <w:proofErr w:type="spellStart"/>
                            <w:proofErr w:type="gram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Control</w:t>
                            </w:r>
                            <w:proofErr w:type="spell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splay, </w:t>
                            </w:r>
                            <w:proofErr w:type="spell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Presenter</w:t>
                            </w:r>
                            <w:proofErr w:type="spell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ntainer)</w:t>
                            </w:r>
                          </w:p>
                          <w:p w14:paraId="1218571B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AD25005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Square</w:t>
                            </w:r>
                            <w:proofErr w:type="spell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quare = (</w:t>
                            </w:r>
                            <w:proofErr w:type="spell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Square</w:t>
                            </w:r>
                            <w:proofErr w:type="spell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ItemFromContainer</w:t>
                            </w:r>
                            <w:proofErr w:type="spellEnd"/>
                            <w:proofErr w:type="gram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(container);</w:t>
                            </w:r>
                          </w:p>
                          <w:p w14:paraId="0154A5EA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square ==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amp;&amp; </w:t>
                            </w:r>
                            <w:proofErr w:type="spellStart"/>
                            <w:proofErr w:type="gram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.Piece</w:t>
                            </w:r>
                            <w:proofErr w:type="spellEnd"/>
                            <w:proofErr w:type="gram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!=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76DAA2C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5261B40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.IsSelected</w:t>
                            </w:r>
                            <w:proofErr w:type="spellEnd"/>
                            <w:proofErr w:type="gram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1F02D3F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square = </w:t>
                            </w:r>
                            <w:proofErr w:type="gram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;</w:t>
                            </w:r>
                            <w:proofErr w:type="gramEnd"/>
                          </w:p>
                          <w:p w14:paraId="4604948D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8C3D26E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square == _square)</w:t>
                            </w:r>
                          </w:p>
                          <w:p w14:paraId="4B6CA904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29CDD3D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.IsSelected</w:t>
                            </w:r>
                            <w:proofErr w:type="spellEnd"/>
                            <w:proofErr w:type="gram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6E03E61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square = </w:t>
                            </w:r>
                            <w:proofErr w:type="gramStart"/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3C60B8C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FB5BA86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proofErr w:type="gram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?.</w:t>
                            </w:r>
                            <w:proofErr w:type="gram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</w:t>
                            </w:r>
                            <w:proofErr w:type="spell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!=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amp;&amp; _</w:t>
                            </w:r>
                            <w:proofErr w:type="spell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.Piece.Set</w:t>
                            </w:r>
                            <w:proofErr w:type="spell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!= </w:t>
                            </w:r>
                            <w:proofErr w:type="spell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?.Piece?.Set</w:t>
                            </w:r>
                            <w:proofErr w:type="spell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9C17727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E04F028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.Piece</w:t>
                            </w:r>
                            <w:proofErr w:type="spellEnd"/>
                            <w:proofErr w:type="gram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</w:t>
                            </w:r>
                            <w:proofErr w:type="spell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.Piece</w:t>
                            </w:r>
                            <w:proofErr w:type="spell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E7DF1F7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.IsSelected</w:t>
                            </w:r>
                            <w:proofErr w:type="spellEnd"/>
                            <w:proofErr w:type="gram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0B87CDB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_square.Piece =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null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;</w:t>
                            </w:r>
                          </w:p>
                          <w:p w14:paraId="609A9527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       _square =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null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;</w:t>
                            </w:r>
                          </w:p>
                          <w:p w14:paraId="2558F0D5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  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01BD1ED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65153EE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90D9B58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spellStart"/>
                            <w:proofErr w:type="gram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Control</w:t>
                            </w:r>
                            <w:proofErr w:type="spell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splay)</w:t>
                            </w:r>
                          </w:p>
                          <w:p w14:paraId="3A0D3631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7E4CA9F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PieceToImageSourceConverter.SetSourcesAsync</w:t>
                            </w:r>
                            <w:proofErr w:type="spell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F3E00EB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ItemsSource</w:t>
                            </w:r>
                            <w:proofErr w:type="spellEnd"/>
                            <w:proofErr w:type="gram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.ChessSquares</w:t>
                            </w:r>
                            <w:proofErr w:type="spell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8B5F1F7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ItemsPanel</w:t>
                            </w:r>
                            <w:proofErr w:type="spellEnd"/>
                            <w:proofErr w:type="gram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Template();</w:t>
                            </w:r>
                          </w:p>
                          <w:p w14:paraId="57106C38" w14:textId="77777777" w:rsidR="00957D16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oard = 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ChessBoard</w:t>
                            </w:r>
                            <w:proofErr w:type="spellEnd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(start</w:t>
                            </w:r>
                            <w:proofErr w:type="gramStart"/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7196A21" w14:textId="2C1471DE" w:rsidR="00ED67BB" w:rsidRPr="00957D16" w:rsidRDefault="00957D16" w:rsidP="00957D1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7D1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75D811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16E5DFB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Tapped(</w:t>
                      </w:r>
                      <w:proofErr w:type="spellStart"/>
                      <w:proofErr w:type="gram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ItemsControl</w:t>
                      </w:r>
                      <w:proofErr w:type="spell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display, </w:t>
                      </w:r>
                      <w:proofErr w:type="spell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ContentPresenter</w:t>
                      </w:r>
                      <w:proofErr w:type="spell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container)</w:t>
                      </w:r>
                    </w:p>
                    <w:p w14:paraId="1218571B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AD25005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ChessSquare</w:t>
                      </w:r>
                      <w:proofErr w:type="spell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square = (</w:t>
                      </w:r>
                      <w:proofErr w:type="spell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ChessSquare</w:t>
                      </w:r>
                      <w:proofErr w:type="spell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display.ItemFromContainer</w:t>
                      </w:r>
                      <w:proofErr w:type="spellEnd"/>
                      <w:proofErr w:type="gram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(container);</w:t>
                      </w:r>
                    </w:p>
                    <w:p w14:paraId="0154A5EA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(_square ==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&amp;&amp; </w:t>
                      </w:r>
                      <w:proofErr w:type="spellStart"/>
                      <w:proofErr w:type="gram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square.Piece</w:t>
                      </w:r>
                      <w:proofErr w:type="spellEnd"/>
                      <w:proofErr w:type="gram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!=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76DAA2C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5261B40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square.IsSelected</w:t>
                      </w:r>
                      <w:proofErr w:type="spellEnd"/>
                      <w:proofErr w:type="gram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1F02D3F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    _square = </w:t>
                      </w:r>
                      <w:proofErr w:type="gram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square;</w:t>
                      </w:r>
                      <w:proofErr w:type="gramEnd"/>
                    </w:p>
                    <w:p w14:paraId="4604948D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8C3D26E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(square == _square)</w:t>
                      </w:r>
                    </w:p>
                    <w:p w14:paraId="4B6CA904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29CDD3D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square.IsSelected</w:t>
                      </w:r>
                      <w:proofErr w:type="spellEnd"/>
                      <w:proofErr w:type="gram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6E03E61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    _square = </w:t>
                      </w:r>
                      <w:proofErr w:type="gramStart"/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3C60B8C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FB5BA86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proofErr w:type="gram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square?.</w:t>
                      </w:r>
                      <w:proofErr w:type="gram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Piece</w:t>
                      </w:r>
                      <w:proofErr w:type="spell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!=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&amp;&amp; _</w:t>
                      </w:r>
                      <w:proofErr w:type="spell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square.Piece.Set</w:t>
                      </w:r>
                      <w:proofErr w:type="spell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!= </w:t>
                      </w:r>
                      <w:proofErr w:type="spell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square?.Piece?.Set</w:t>
                      </w:r>
                      <w:proofErr w:type="spell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9C17727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E04F028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square.Piece</w:t>
                      </w:r>
                      <w:proofErr w:type="spellEnd"/>
                      <w:proofErr w:type="gram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= _</w:t>
                      </w:r>
                      <w:proofErr w:type="spell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square.Piece</w:t>
                      </w:r>
                      <w:proofErr w:type="spell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E7DF1F7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square.IsSelected</w:t>
                      </w:r>
                      <w:proofErr w:type="spellEnd"/>
                      <w:proofErr w:type="gram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0B87CDB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_square.Piece =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null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;</w:t>
                      </w:r>
                    </w:p>
                    <w:p w14:paraId="609A9527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       _square =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null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;</w:t>
                      </w:r>
                    </w:p>
                    <w:p w14:paraId="2558F0D5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   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01BD1ED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65153EE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90D9B58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spellStart"/>
                      <w:proofErr w:type="gram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ItemsControl</w:t>
                      </w:r>
                      <w:proofErr w:type="spell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display)</w:t>
                      </w:r>
                    </w:p>
                    <w:p w14:paraId="3A0D3631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7E4CA9F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ChessPieceToImageSourceConverter.SetSourcesAsync</w:t>
                      </w:r>
                      <w:proofErr w:type="spell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F3E00EB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display.ItemsSource</w:t>
                      </w:r>
                      <w:proofErr w:type="spellEnd"/>
                      <w:proofErr w:type="gram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Board.ChessSquares</w:t>
                      </w:r>
                      <w:proofErr w:type="spell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8B5F1F7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display.ItemsPanel</w:t>
                      </w:r>
                      <w:proofErr w:type="spellEnd"/>
                      <w:proofErr w:type="gram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= Template();</w:t>
                      </w:r>
                    </w:p>
                    <w:p w14:paraId="57106C38" w14:textId="77777777" w:rsidR="00957D16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   Board = </w:t>
                      </w:r>
                      <w:r w:rsidRPr="00957D1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ChessBoard</w:t>
                      </w:r>
                      <w:proofErr w:type="spellEnd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(start</w:t>
                      </w:r>
                      <w:proofErr w:type="gramStart"/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7196A21" w14:textId="2C1471DE" w:rsidR="00ED67BB" w:rsidRPr="00957D16" w:rsidRDefault="00957D16" w:rsidP="00957D1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7D1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EB0711" w14:textId="77777777" w:rsidR="009479A6" w:rsidRDefault="009479A6" w:rsidP="00ED67BB">
      <w:pPr>
        <w:rPr>
          <w:rFonts w:ascii="Consolas" w:hAnsi="Consolas"/>
          <w:b/>
          <w:bCs/>
        </w:rPr>
      </w:pPr>
    </w:p>
    <w:p w14:paraId="27E2691C" w14:textId="5EC98C81" w:rsidR="00D061F1" w:rsidRDefault="00957D16" w:rsidP="00ED67BB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Tapped</w:t>
      </w:r>
      <w:r w:rsidR="009479A6" w:rsidRPr="00590575">
        <w:rPr>
          <w:rFonts w:cs="Segoe UI"/>
        </w:rPr>
        <w:t xml:space="preserve"> </w:t>
      </w:r>
      <w:r>
        <w:rPr>
          <w:rFonts w:cs="Segoe UI"/>
        </w:rPr>
        <w:t>respond to events from the displayed chess board and allow pieces to be moved although this is a simple movement system which will replace any piece on the board with another piece it could be expanded to implement the actual rules of chess if needed and</w:t>
      </w:r>
      <w:r w:rsidR="009479A6">
        <w:rPr>
          <w:rFonts w:cs="Segoe UI"/>
        </w:rPr>
        <w:t xml:space="preserve"> </w:t>
      </w:r>
      <w:proofErr w:type="gramStart"/>
      <w:r w:rsidR="009479A6" w:rsidRPr="00590575">
        <w:rPr>
          <w:rFonts w:ascii="Consolas" w:hAnsi="Consolas" w:cs="Segoe UI"/>
          <w:b/>
          <w:bCs/>
        </w:rPr>
        <w:t>New</w:t>
      </w:r>
      <w:proofErr w:type="gramEnd"/>
      <w:r w:rsidR="009479A6">
        <w:rPr>
          <w:rFonts w:cs="Segoe UI"/>
        </w:rPr>
        <w:t xml:space="preserve"> will setup and start a new gam</w:t>
      </w:r>
      <w:r w:rsidR="00026FE0">
        <w:rPr>
          <w:rFonts w:cs="Segoe UI"/>
        </w:rPr>
        <w:t xml:space="preserve">e and assign the </w:t>
      </w:r>
      <w:r>
        <w:rPr>
          <w:rFonts w:cs="Segoe UI"/>
        </w:rPr>
        <w:t>image source and set things needed for the look-and-feel for the game.</w:t>
      </w:r>
    </w:p>
    <w:p w14:paraId="75201AF5" w14:textId="77777777" w:rsidR="00D061F1" w:rsidRDefault="00D061F1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br w:type="page"/>
      </w:r>
    </w:p>
    <w:p w14:paraId="075B2541" w14:textId="3397B7AD" w:rsidR="00915C09" w:rsidRDefault="00915C09" w:rsidP="00915C09">
      <w:pPr>
        <w:pStyle w:val="Heading2"/>
      </w:pPr>
      <w:r>
        <w:lastRenderedPageBreak/>
        <w:t xml:space="preserve">Step </w:t>
      </w:r>
      <w:r w:rsidR="00001252">
        <w:t>16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07343CCE">
                  <wp:extent cx="2635193" cy="2170606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170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61D6867D" w:rsidR="00D47544" w:rsidRDefault="00D47544" w:rsidP="00D47544">
      <w:pPr>
        <w:pStyle w:val="Heading2"/>
      </w:pPr>
      <w:r>
        <w:t xml:space="preserve">Step </w:t>
      </w:r>
      <w:r w:rsidR="00001252">
        <w:t>17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49AC0988" w:rsidR="007A65F3" w:rsidRDefault="007A65F3" w:rsidP="00D47544">
      <w:pPr>
        <w:rPr>
          <w:rFonts w:cs="Segoe UI"/>
        </w:rPr>
      </w:pPr>
    </w:p>
    <w:p w14:paraId="78F5C7C9" w14:textId="77777777" w:rsidR="0012561C" w:rsidRDefault="0012561C" w:rsidP="0012561C">
      <w:pPr>
        <w:pStyle w:val="Heading2"/>
      </w:pPr>
      <w:r>
        <w:t>Step 18</w:t>
      </w:r>
    </w:p>
    <w:p w14:paraId="07FE60B6" w14:textId="77777777" w:rsidR="0012561C" w:rsidRDefault="0012561C" w:rsidP="0012561C"/>
    <w:p w14:paraId="44D0CECE" w14:textId="640E24CB" w:rsidR="0012561C" w:rsidRDefault="0012561C" w:rsidP="0012561C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>
        <w:t>below</w:t>
      </w:r>
      <w:r>
        <w:t xml:space="preserve"> </w:t>
      </w:r>
      <w:r w:rsidRPr="001868FF">
        <w:rPr>
          <w:rFonts w:ascii="Consolas" w:hAnsi="Consolas"/>
          <w:b/>
          <w:bCs/>
        </w:rPr>
        <w:t>&lt;Window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DA66A99" w14:textId="445423CF" w:rsidR="0012561C" w:rsidRDefault="0012561C" w:rsidP="0012561C"/>
    <w:p w14:paraId="6AEE86D3" w14:textId="43C32608" w:rsidR="0012561C" w:rsidRDefault="0012561C" w:rsidP="00125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1C7B5BF" wp14:editId="059417EA">
                <wp:extent cx="6642000" cy="1404620"/>
                <wp:effectExtent l="0" t="0" r="26035" b="12700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7674D9" w14:textId="28D6814B" w:rsidR="0012561C" w:rsidRPr="0012561C" w:rsidRDefault="0012561C" w:rsidP="0012561C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 w:rsidRPr="0012561C">
                              <w:rPr>
                                <w:rFonts w:cs="Cascadia Mono"/>
                                <w:color w:val="FF0000"/>
                              </w:rPr>
                              <w:t>xmlns</w:t>
                            </w:r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12561C">
                              <w:rPr>
                                <w:rFonts w:cs="Cascadia Mono"/>
                                <w:color w:val="FF0000"/>
                              </w:rPr>
                              <w:t>ui</w:t>
                            </w:r>
                            <w:proofErr w:type="spellEnd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proofErr w:type="gramStart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using:Comentsys.Toolkit</w:t>
                            </w:r>
                            <w:proofErr w:type="gramEnd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.WindowsAppSdk</w:t>
                            </w:r>
                            <w:proofErr w:type="spellEnd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"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C7B5BF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E7674D9" w14:textId="28D6814B" w:rsidR="0012561C" w:rsidRPr="0012561C" w:rsidRDefault="0012561C" w:rsidP="0012561C">
                      <w:pPr>
                        <w:pStyle w:val="SourceCode"/>
                        <w:spacing w:after="0"/>
                      </w:pPr>
                      <w:proofErr w:type="spellStart"/>
                      <w:r w:rsidRPr="0012561C">
                        <w:rPr>
                          <w:rFonts w:cs="Cascadia Mono"/>
                          <w:color w:val="FF0000"/>
                        </w:rPr>
                        <w:t>xmlns</w:t>
                      </w:r>
                      <w:r w:rsidRPr="0012561C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12561C">
                        <w:rPr>
                          <w:rFonts w:cs="Cascadia Mono"/>
                          <w:color w:val="FF0000"/>
                        </w:rPr>
                        <w:t>ui</w:t>
                      </w:r>
                      <w:proofErr w:type="spellEnd"/>
                      <w:r w:rsidRPr="0012561C">
                        <w:rPr>
                          <w:rFonts w:cs="Cascadia Mono"/>
                          <w:color w:val="0000FF"/>
                        </w:rPr>
                        <w:t>="</w:t>
                      </w:r>
                      <w:proofErr w:type="spellStart"/>
                      <w:proofErr w:type="gramStart"/>
                      <w:r w:rsidRPr="0012561C">
                        <w:rPr>
                          <w:rFonts w:cs="Cascadia Mono"/>
                          <w:color w:val="0000FF"/>
                        </w:rPr>
                        <w:t>using:Comentsys.Toolkit</w:t>
                      </w:r>
                      <w:proofErr w:type="gramEnd"/>
                      <w:r w:rsidRPr="0012561C">
                        <w:rPr>
                          <w:rFonts w:cs="Cascadia Mono"/>
                          <w:color w:val="0000FF"/>
                        </w:rPr>
                        <w:t>.WindowsAppSdk</w:t>
                      </w:r>
                      <w:proofErr w:type="spellEnd"/>
                      <w:r w:rsidRPr="0012561C">
                        <w:rPr>
                          <w:rFonts w:cs="Cascadia Mono"/>
                          <w:color w:val="0000FF"/>
                        </w:rPr>
                        <w:t>"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096DBCC" w14:textId="267AE140" w:rsidR="0012561C" w:rsidRDefault="0012561C" w:rsidP="0012561C"/>
    <w:p w14:paraId="53201A4F" w14:textId="4BAAB108" w:rsidR="0012561C" w:rsidRDefault="0012561C" w:rsidP="0012561C">
      <w:r>
        <w:t xml:space="preserve">The </w:t>
      </w:r>
      <w:r w:rsidRPr="0012561C">
        <w:rPr>
          <w:b/>
          <w:bCs/>
        </w:rPr>
        <w:t>XAML</w:t>
      </w:r>
      <w:r>
        <w:t xml:space="preserve"> for </w:t>
      </w:r>
      <w:r w:rsidRPr="0012561C">
        <w:rPr>
          <w:rFonts w:ascii="Consolas" w:hAnsi="Consolas"/>
          <w:b/>
          <w:bCs/>
        </w:rPr>
        <w:t>&lt;Window&gt;</w:t>
      </w:r>
      <w:r>
        <w:t xml:space="preserve"> should then look as follows:</w:t>
      </w:r>
    </w:p>
    <w:p w14:paraId="67F68FC1" w14:textId="77777777" w:rsidR="0012561C" w:rsidRDefault="0012561C" w:rsidP="00D47544">
      <w:pPr>
        <w:rPr>
          <w:rFonts w:cs="Segoe UI"/>
        </w:rPr>
      </w:pPr>
    </w:p>
    <w:p w14:paraId="70A8350C" w14:textId="0311EE55" w:rsidR="00DC15BB" w:rsidRDefault="0012561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1F0F7BC" wp14:editId="745CE4BA">
                <wp:extent cx="6642000" cy="1404620"/>
                <wp:effectExtent l="0" t="0" r="26035" b="12700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6EE572C" w14:textId="77777777" w:rsidR="0012561C" w:rsidRPr="0012561C" w:rsidRDefault="0012561C" w:rsidP="00125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A31515"/>
                              </w:rPr>
                              <w:t>Window</w:t>
                            </w:r>
                          </w:p>
                          <w:p w14:paraId="709314C3" w14:textId="77777777" w:rsidR="0012561C" w:rsidRPr="0012561C" w:rsidRDefault="0012561C" w:rsidP="00125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5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>ui</w:t>
                            </w:r>
                            <w:proofErr w:type="spellEnd"/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proofErr w:type="gramStart"/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:Comentsys.Toolkit</w:t>
                            </w:r>
                            <w:proofErr w:type="gramEnd"/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.WindowsAppSdk</w:t>
                            </w:r>
                            <w:proofErr w:type="spellEnd"/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55907E9D" w14:textId="77777777" w:rsidR="0012561C" w:rsidRPr="0012561C" w:rsidRDefault="0012561C" w:rsidP="00125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5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proofErr w:type="gramEnd"/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Chessboard.MainWindow"</w:t>
                            </w:r>
                          </w:p>
                          <w:p w14:paraId="23563DF4" w14:textId="77777777" w:rsidR="0012561C" w:rsidRPr="0012561C" w:rsidRDefault="0012561C" w:rsidP="00125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5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mlns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winfx/2006/xaml/presentation"</w:t>
                            </w:r>
                          </w:p>
                          <w:p w14:paraId="3E938937" w14:textId="77777777" w:rsidR="0012561C" w:rsidRPr="0012561C" w:rsidRDefault="0012561C" w:rsidP="00125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5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proofErr w:type="spellEnd"/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</w:t>
                            </w:r>
                            <w:proofErr w:type="spellStart"/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winfx</w:t>
                            </w:r>
                            <w:proofErr w:type="spellEnd"/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/2006/</w:t>
                            </w:r>
                            <w:proofErr w:type="spellStart"/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xaml</w:t>
                            </w:r>
                            <w:proofErr w:type="spellEnd"/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3D03D913" w14:textId="77777777" w:rsidR="0012561C" w:rsidRPr="0012561C" w:rsidRDefault="0012561C" w:rsidP="00125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5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>local</w:t>
                            </w:r>
                            <w:proofErr w:type="spellEnd"/>
                            <w:proofErr w:type="gramEnd"/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:Chessboard</w:t>
                            </w:r>
                            <w:proofErr w:type="spellEnd"/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57AB7C6D" w14:textId="77777777" w:rsidR="0012561C" w:rsidRPr="0012561C" w:rsidRDefault="0012561C" w:rsidP="00125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5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>d</w:t>
                            </w:r>
                            <w:proofErr w:type="spellEnd"/>
                            <w:proofErr w:type="gramEnd"/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expression/blend/2008"</w:t>
                            </w:r>
                          </w:p>
                          <w:p w14:paraId="68D14939" w14:textId="77777777" w:rsidR="0012561C" w:rsidRPr="0012561C" w:rsidRDefault="0012561C" w:rsidP="00125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5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mlns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FF0000"/>
                              </w:rPr>
                              <w:t>mc</w:t>
                            </w:r>
                            <w:r w:rsidRPr="001256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openxmlformats.org/markup-compatibility/2006"</w:t>
                            </w:r>
                          </w:p>
                          <w:p w14:paraId="6820D991" w14:textId="3FF2F190" w:rsidR="0012561C" w:rsidRPr="0012561C" w:rsidRDefault="0012561C" w:rsidP="0012561C">
                            <w:pPr>
                              <w:pStyle w:val="SourceCode"/>
                              <w:spacing w:after="0"/>
                            </w:pPr>
                            <w:r w:rsidRPr="0012561C">
                              <w:rPr>
                                <w:rFonts w:cs="Cascadia Mono"/>
                                <w:color w:val="000000"/>
                              </w:rPr>
                              <w:t xml:space="preserve">   </w:t>
                            </w:r>
                            <w:r w:rsidRPr="0012561C">
                              <w:rPr>
                                <w:rFonts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2561C">
                              <w:rPr>
                                <w:rFonts w:cs="Cascadia Mono"/>
                                <w:color w:val="FF0000"/>
                              </w:rPr>
                              <w:t>mc</w:t>
                            </w:r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12561C">
                              <w:rPr>
                                <w:rFonts w:cs="Cascadia Mono"/>
                                <w:color w:val="FF0000"/>
                              </w:rPr>
                              <w:t>Ignorable</w:t>
                            </w:r>
                            <w:proofErr w:type="spellEnd"/>
                            <w:proofErr w:type="gramEnd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="d"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F0F7BC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6EE572C" w14:textId="77777777" w:rsidR="0012561C" w:rsidRPr="0012561C" w:rsidRDefault="0012561C" w:rsidP="00125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2561C">
                        <w:rPr>
                          <w:rFonts w:ascii="Consolas" w:hAnsi="Consolas" w:cs="Cascadia Mono"/>
                          <w:color w:val="A31515"/>
                        </w:rPr>
                        <w:t>Window</w:t>
                      </w:r>
                    </w:p>
                    <w:p w14:paraId="709314C3" w14:textId="77777777" w:rsidR="0012561C" w:rsidRPr="0012561C" w:rsidRDefault="0012561C" w:rsidP="00125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561C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>ui</w:t>
                      </w:r>
                      <w:proofErr w:type="spellEnd"/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proofErr w:type="gramStart"/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using:Comentsys.Toolkit</w:t>
                      </w:r>
                      <w:proofErr w:type="gramEnd"/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.WindowsAppSdk</w:t>
                      </w:r>
                      <w:proofErr w:type="spellEnd"/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55907E9D" w14:textId="77777777" w:rsidR="0012561C" w:rsidRPr="0012561C" w:rsidRDefault="0012561C" w:rsidP="00125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561C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proofErr w:type="gramEnd"/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="Chessboard.MainWindow"</w:t>
                      </w:r>
                    </w:p>
                    <w:p w14:paraId="23563DF4" w14:textId="77777777" w:rsidR="0012561C" w:rsidRPr="0012561C" w:rsidRDefault="0012561C" w:rsidP="00125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561C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 xml:space="preserve"> xmlns</w:t>
                      </w:r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="http://schemas.microsoft.com/winfx/2006/xaml/presentation"</w:t>
                      </w:r>
                    </w:p>
                    <w:p w14:paraId="3E938937" w14:textId="77777777" w:rsidR="0012561C" w:rsidRPr="0012561C" w:rsidRDefault="0012561C" w:rsidP="00125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561C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proofErr w:type="spellEnd"/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="http://schemas.microsoft.com/</w:t>
                      </w:r>
                      <w:proofErr w:type="spellStart"/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winfx</w:t>
                      </w:r>
                      <w:proofErr w:type="spellEnd"/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/2006/</w:t>
                      </w:r>
                      <w:proofErr w:type="spellStart"/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xaml</w:t>
                      </w:r>
                      <w:proofErr w:type="spellEnd"/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3D03D913" w14:textId="77777777" w:rsidR="0012561C" w:rsidRPr="0012561C" w:rsidRDefault="0012561C" w:rsidP="00125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561C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>local</w:t>
                      </w:r>
                      <w:proofErr w:type="spellEnd"/>
                      <w:proofErr w:type="gramEnd"/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using:Chessboard</w:t>
                      </w:r>
                      <w:proofErr w:type="spellEnd"/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57AB7C6D" w14:textId="77777777" w:rsidR="0012561C" w:rsidRPr="0012561C" w:rsidRDefault="0012561C" w:rsidP="00125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561C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>d</w:t>
                      </w:r>
                      <w:proofErr w:type="spellEnd"/>
                      <w:proofErr w:type="gramEnd"/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="http://schemas.microsoft.com/expression/blend/2008"</w:t>
                      </w:r>
                    </w:p>
                    <w:p w14:paraId="68D14939" w14:textId="77777777" w:rsidR="0012561C" w:rsidRPr="0012561C" w:rsidRDefault="0012561C" w:rsidP="00125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561C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 xml:space="preserve"> xmlns</w:t>
                      </w:r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2561C">
                        <w:rPr>
                          <w:rFonts w:ascii="Consolas" w:hAnsi="Consolas" w:cs="Cascadia Mono"/>
                          <w:color w:val="FF0000"/>
                        </w:rPr>
                        <w:t>mc</w:t>
                      </w:r>
                      <w:r w:rsidRPr="0012561C">
                        <w:rPr>
                          <w:rFonts w:ascii="Consolas" w:hAnsi="Consolas" w:cs="Cascadia Mono"/>
                          <w:color w:val="0000FF"/>
                        </w:rPr>
                        <w:t>="http://schemas.openxmlformats.org/markup-compatibility/2006"</w:t>
                      </w:r>
                    </w:p>
                    <w:p w14:paraId="6820D991" w14:textId="3FF2F190" w:rsidR="0012561C" w:rsidRPr="0012561C" w:rsidRDefault="0012561C" w:rsidP="0012561C">
                      <w:pPr>
                        <w:pStyle w:val="SourceCode"/>
                        <w:spacing w:after="0"/>
                      </w:pPr>
                      <w:r w:rsidRPr="0012561C">
                        <w:rPr>
                          <w:rFonts w:cs="Cascadia Mono"/>
                          <w:color w:val="000000"/>
                        </w:rPr>
                        <w:t xml:space="preserve">   </w:t>
                      </w:r>
                      <w:r w:rsidRPr="0012561C">
                        <w:rPr>
                          <w:rFonts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2561C">
                        <w:rPr>
                          <w:rFonts w:cs="Cascadia Mono"/>
                          <w:color w:val="FF0000"/>
                        </w:rPr>
                        <w:t>mc</w:t>
                      </w:r>
                      <w:r w:rsidRPr="0012561C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12561C">
                        <w:rPr>
                          <w:rFonts w:cs="Cascadia Mono"/>
                          <w:color w:val="FF0000"/>
                        </w:rPr>
                        <w:t>Ignorable</w:t>
                      </w:r>
                      <w:proofErr w:type="spellEnd"/>
                      <w:proofErr w:type="gramEnd"/>
                      <w:r w:rsidRPr="0012561C">
                        <w:rPr>
                          <w:rFonts w:cs="Cascadia Mono"/>
                          <w:color w:val="0000FF"/>
                        </w:rPr>
                        <w:t>="d"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DC15BB">
        <w:br w:type="page"/>
      </w:r>
    </w:p>
    <w:p w14:paraId="58AE9C8E" w14:textId="2AE0389F" w:rsidR="007A65F3" w:rsidRDefault="007A65F3" w:rsidP="007F297D">
      <w:pPr>
        <w:pStyle w:val="Heading2"/>
      </w:pPr>
      <w:r>
        <w:lastRenderedPageBreak/>
        <w:t xml:space="preserve">Step </w:t>
      </w:r>
      <w:r w:rsidR="00001252">
        <w:t>1</w:t>
      </w:r>
      <w:r w:rsidR="0063094C">
        <w:t>9</w:t>
      </w:r>
    </w:p>
    <w:p w14:paraId="4B2F0E12" w14:textId="673B98B6" w:rsidR="007A65F3" w:rsidRDefault="007A65F3" w:rsidP="007A65F3"/>
    <w:p w14:paraId="745E6597" w14:textId="1C9F0D81" w:rsidR="007A65F3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1CD5D5A6" w14:textId="77777777" w:rsidR="00DC15BB" w:rsidRPr="00833CE0" w:rsidRDefault="00DC15BB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58BB32F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B65C853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AC2DF1B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tentPresenter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SquareStyle"&gt;</w:t>
                            </w:r>
                          </w:p>
                          <w:p w14:paraId="20F60F8A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proofErr w:type="gramStart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local:Binder.GridRowBindingPath</w:t>
                            </w:r>
                            <w:proofErr w:type="spellEnd"/>
                            <w:proofErr w:type="gram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ABED702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Coordinate.Row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264B3235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proofErr w:type="gramStart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local:Binder.GridColumnBindingPath</w:t>
                            </w:r>
                            <w:proofErr w:type="spellEnd"/>
                            <w:proofErr w:type="gram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DD1E3DC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Coordinate.Column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681F4922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34591DE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tentPresenter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BasedOn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SquareStyl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EF9B66E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DarkStyle"&gt;</w:t>
                            </w:r>
                          </w:p>
                          <w:p w14:paraId="7CD8906B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Peru"/&gt;</w:t>
                            </w:r>
                          </w:p>
                          <w:p w14:paraId="1B295FD2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Wheat"/&gt;</w:t>
                            </w:r>
                          </w:p>
                          <w:p w14:paraId="1D4DB403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8FF9DD2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tentPresenter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BasedOn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SquareStyl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1566D1D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LightStyle"&gt;</w:t>
                            </w:r>
                          </w:p>
                          <w:p w14:paraId="3BA4B39F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Wheat"/&gt;</w:t>
                            </w:r>
                          </w:p>
                          <w:p w14:paraId="388BBC8B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Peru"/&gt;</w:t>
                            </w:r>
                          </w:p>
                          <w:p w14:paraId="63CCFBE8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9E8E433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ChessSquareStyleSelector</w:t>
                            </w:r>
                            <w:proofErr w:type="spellEnd"/>
                            <w:proofErr w:type="gramEnd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ChessSquareStyleSelector"</w:t>
                            </w:r>
                          </w:p>
                          <w:p w14:paraId="0687481B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Dark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DarkStyl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ight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LightStyl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0EE5E38B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ChessPieceToImageSourceConverter</w:t>
                            </w:r>
                            <w:proofErr w:type="spellEnd"/>
                            <w:proofErr w:type="gramEnd"/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456F3A9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ChessPieceToImageSourceConverter"/&gt;</w:t>
                            </w:r>
                          </w:p>
                          <w:p w14:paraId="36CE5BA8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ui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BoolToVisibilityConverter</w:t>
                            </w:r>
                            <w:proofErr w:type="spellEnd"/>
                            <w:proofErr w:type="gramEnd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olToVisibilityConverter"/&gt;</w:t>
                            </w:r>
                          </w:p>
                          <w:p w14:paraId="259F1DE4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ChessTemplate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DataTyp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local:ChessSquare"&gt;</w:t>
                            </w:r>
                          </w:p>
                          <w:p w14:paraId="644A6FD8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IsHitTestVisibl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False"&gt;</w:t>
                            </w:r>
                          </w:p>
                          <w:p w14:paraId="16B19E44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71166A7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319BE73D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4502EF71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CA8AB8D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Ellips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Span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ay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pacity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75"</w:t>
                            </w:r>
                          </w:p>
                          <w:p w14:paraId="0DCA1079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</w:t>
                            </w:r>
                          </w:p>
                          <w:p w14:paraId="1BE6BA0A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isibility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IsSelected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OneWay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D7BE16E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verter</w:t>
                            </w:r>
                            <w:proofErr w:type="gramStart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BoolToVisibilityConverter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}}"&gt;</w:t>
                            </w:r>
                          </w:p>
                          <w:p w14:paraId="148423F6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Ellips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C645688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Span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&gt;</w:t>
                            </w:r>
                          </w:p>
                          <w:p w14:paraId="205861CC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Imag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42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42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ourc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9AC8009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DataContext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iec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OneWay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9B8CA8F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verter</w:t>
                            </w:r>
                            <w:proofErr w:type="gramStart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ChessPieceToImageSourceConverter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}}"/&gt;</w:t>
                            </w:r>
                          </w:p>
                          <w:p w14:paraId="713FC25D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61051A3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lock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FontSiz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4"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B18AAC4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ext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FF0000"/>
                              </w:rPr>
                              <w:t>Coordinate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.Notation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6C5BDECB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B7EF76D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0E6D6CE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2CB7E3E" w14:textId="2A33B261" w:rsid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DC1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DC15BB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DC15BB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</w:t>
                            </w:r>
                            <w:proofErr w:type="spellStart"/>
                            <w:r w:rsidRPr="00DC15BB">
                              <w:rPr>
                                <w:rFonts w:ascii="Consolas" w:hAnsi="Consolas" w:cs="Cascadia Mono"/>
                                <w:color w:val="008000"/>
                              </w:rPr>
                              <w:t>Viewbox</w:t>
                            </w:r>
                            <w:proofErr w:type="spellEnd"/>
                            <w:r w:rsidRPr="00DC15BB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Command Bar --&gt;</w:t>
                            </w:r>
                          </w:p>
                          <w:p w14:paraId="1C4EF879" w14:textId="77777777" w:rsidR="00DC15BB" w:rsidRPr="00DC15BB" w:rsidRDefault="00DC15BB" w:rsidP="00DC1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1FA6C19" w14:textId="1CB74C6B" w:rsidR="00833CE0" w:rsidRPr="00DC15BB" w:rsidRDefault="00DC15BB" w:rsidP="00DC15BB">
                            <w:pPr>
                              <w:pStyle w:val="SourceCode"/>
                              <w:spacing w:after="0"/>
                            </w:pPr>
                            <w:r w:rsidRPr="00DC15BB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DC15BB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DC15BB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Wr8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UTl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f0Fq/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58BB32F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B65C853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AC2DF1B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ContentPresenter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SquareStyle"&gt;</w:t>
                      </w:r>
                    </w:p>
                    <w:p w14:paraId="20F60F8A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proofErr w:type="gramStart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local:Binder.GridRowBindingPath</w:t>
                      </w:r>
                      <w:proofErr w:type="spellEnd"/>
                      <w:proofErr w:type="gram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ABED702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Coordinate.Row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264B3235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proofErr w:type="gramStart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local:Binder.GridColumnBindingPath</w:t>
                      </w:r>
                      <w:proofErr w:type="spellEnd"/>
                      <w:proofErr w:type="gram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DD1E3DC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Coordinate.Column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681F4922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34591DE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ContentPresenter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BasedOn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SquareStyl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EF9B66E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DarkStyle"&gt;</w:t>
                      </w:r>
                    </w:p>
                    <w:p w14:paraId="7CD8906B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Background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Peru"/&gt;</w:t>
                      </w:r>
                    </w:p>
                    <w:p w14:paraId="1B295FD2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Wheat"/&gt;</w:t>
                      </w:r>
                    </w:p>
                    <w:p w14:paraId="1D4DB403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8FF9DD2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ContentPresenter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BasedOn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SquareStyl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1566D1D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LightStyle"&gt;</w:t>
                      </w:r>
                    </w:p>
                    <w:p w14:paraId="3BA4B39F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Background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Wheat"/&gt;</w:t>
                      </w:r>
                    </w:p>
                    <w:p w14:paraId="388BBC8B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Peru"/&gt;</w:t>
                      </w:r>
                    </w:p>
                    <w:p w14:paraId="63CCFBE8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9E8E433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ChessSquareStyleSelector</w:t>
                      </w:r>
                      <w:proofErr w:type="spellEnd"/>
                      <w:proofErr w:type="gramEnd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ChessSquareStyleSelector"</w:t>
                      </w:r>
                    </w:p>
                    <w:p w14:paraId="0687481B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Dark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DarkStyl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Light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LightStyl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0EE5E38B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ChessPieceToImageSourceConverter</w:t>
                      </w:r>
                      <w:proofErr w:type="spellEnd"/>
                      <w:proofErr w:type="gramEnd"/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456F3A9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ChessPieceToImageSourceConverter"/&gt;</w:t>
                      </w:r>
                    </w:p>
                    <w:p w14:paraId="36CE5BA8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ui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BoolToVisibilityConverter</w:t>
                      </w:r>
                      <w:proofErr w:type="spellEnd"/>
                      <w:proofErr w:type="gramEnd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BoolToVisibilityConverter"/&gt;</w:t>
                      </w:r>
                    </w:p>
                    <w:p w14:paraId="259F1DE4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ChessTemplate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DataType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local:ChessSquare"&gt;</w:t>
                      </w:r>
                    </w:p>
                    <w:p w14:paraId="644A6FD8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IsHitTestVisibl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False"&gt;</w:t>
                      </w:r>
                    </w:p>
                    <w:p w14:paraId="16B19E44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71166A7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319BE73D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4502EF71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CA8AB8D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Ellipse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Grid.RowSpan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2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Gray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Opacity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0.75"</w:t>
                      </w:r>
                    </w:p>
                    <w:p w14:paraId="0DCA1079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Stretch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Stretch"</w:t>
                      </w:r>
                    </w:p>
                    <w:p w14:paraId="1BE6BA0A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Visibility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IsSelected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OneWay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D7BE16E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Converter</w:t>
                      </w:r>
                      <w:proofErr w:type="gramStart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BoolToVisibilityConverter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}}"&gt;</w:t>
                      </w:r>
                    </w:p>
                    <w:p w14:paraId="148423F6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Ellipse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C645688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Grid.RowSpan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2"&gt;</w:t>
                      </w:r>
                    </w:p>
                    <w:p w14:paraId="205861CC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Image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42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42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Source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9AC8009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DataContext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Piece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OneWay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9B8CA8F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Converter</w:t>
                      </w:r>
                      <w:proofErr w:type="gramStart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ChessPieceToImageSourceConverter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}}"/&gt;</w:t>
                      </w:r>
                    </w:p>
                    <w:p w14:paraId="713FC25D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61051A3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TextBlock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FontSiz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4"</w:t>
                      </w: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B18AAC4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Text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FF0000"/>
                        </w:rPr>
                        <w:t>Coordinate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.Notation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6C5BDECB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B7EF76D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0E6D6CE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2CB7E3E" w14:textId="2A33B261" w:rsid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DC15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DC15BB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DC15BB">
                        <w:rPr>
                          <w:rFonts w:ascii="Consolas" w:hAnsi="Consolas" w:cs="Cascadia Mono"/>
                          <w:color w:val="008000"/>
                        </w:rPr>
                        <w:t xml:space="preserve"> </w:t>
                      </w:r>
                      <w:proofErr w:type="spellStart"/>
                      <w:r w:rsidRPr="00DC15BB">
                        <w:rPr>
                          <w:rFonts w:ascii="Consolas" w:hAnsi="Consolas" w:cs="Cascadia Mono"/>
                          <w:color w:val="008000"/>
                        </w:rPr>
                        <w:t>Viewbox</w:t>
                      </w:r>
                      <w:proofErr w:type="spellEnd"/>
                      <w:r w:rsidRPr="00DC15BB">
                        <w:rPr>
                          <w:rFonts w:ascii="Consolas" w:hAnsi="Consolas" w:cs="Cascadia Mono"/>
                          <w:color w:val="008000"/>
                        </w:rPr>
                        <w:t xml:space="preserve"> &amp; Command Bar --&gt;</w:t>
                      </w:r>
                    </w:p>
                    <w:p w14:paraId="1C4EF879" w14:textId="77777777" w:rsidR="00DC15BB" w:rsidRPr="00DC15BB" w:rsidRDefault="00DC15BB" w:rsidP="00DC1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1FA6C19" w14:textId="1CB74C6B" w:rsidR="00833CE0" w:rsidRPr="00DC15BB" w:rsidRDefault="00DC15BB" w:rsidP="00DC15BB">
                      <w:pPr>
                        <w:pStyle w:val="SourceCode"/>
                        <w:spacing w:after="0"/>
                      </w:pPr>
                      <w:r w:rsidRPr="00DC15BB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DC15BB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DC15BB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28510495" w14:textId="262002B9" w:rsidR="00653B6F" w:rsidRPr="00D27DB1" w:rsidRDefault="00D27DB1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</w:t>
      </w:r>
      <w:r w:rsidR="00DC15BB">
        <w:t xml:space="preserve">the resources needed to create the look-and-feel for the chess board including the colours used on the squares and labels and the element when a piece is selected. </w:t>
      </w:r>
      <w:r w:rsidR="00653B6F">
        <w:br w:type="page"/>
      </w:r>
    </w:p>
    <w:p w14:paraId="3442B913" w14:textId="0DE5B850" w:rsidR="00F4044F" w:rsidRDefault="00F4044F" w:rsidP="00F4044F">
      <w:pPr>
        <w:pStyle w:val="Heading2"/>
      </w:pPr>
      <w:r>
        <w:lastRenderedPageBreak/>
        <w:t xml:space="preserve">Step </w:t>
      </w:r>
      <w:r w:rsidR="0063094C">
        <w:t>20</w:t>
      </w:r>
    </w:p>
    <w:p w14:paraId="04421277" w14:textId="77777777" w:rsidR="00F4044F" w:rsidRPr="00F4044F" w:rsidRDefault="00F4044F" w:rsidP="00F4044F"/>
    <w:p w14:paraId="7EC2F034" w14:textId="528DC0DC" w:rsidR="00F4044F" w:rsidRDefault="00F4044F" w:rsidP="00F4044F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below the </w:t>
      </w:r>
      <w:r w:rsidRPr="00F4044F">
        <w:rPr>
          <w:b/>
          <w:bCs/>
        </w:rPr>
        <w:t>Comment</w:t>
      </w:r>
      <w:r>
        <w:t xml:space="preserve"> of </w:t>
      </w:r>
      <w:proofErr w:type="gramStart"/>
      <w:r w:rsidRPr="00F4044F">
        <w:rPr>
          <w:rFonts w:ascii="Consolas" w:hAnsi="Consolas"/>
          <w:b/>
          <w:bCs/>
        </w:rPr>
        <w:t>&lt;!--</w:t>
      </w:r>
      <w:proofErr w:type="gramEnd"/>
      <w:r w:rsidRPr="00F4044F">
        <w:rPr>
          <w:rFonts w:ascii="Consolas" w:hAnsi="Consolas"/>
          <w:b/>
          <w:bCs/>
        </w:rPr>
        <w:t xml:space="preserve"> </w:t>
      </w:r>
      <w:proofErr w:type="spellStart"/>
      <w:r w:rsidRPr="00F4044F">
        <w:rPr>
          <w:rFonts w:ascii="Consolas" w:hAnsi="Consolas"/>
          <w:b/>
          <w:bCs/>
        </w:rPr>
        <w:t>Viewbox</w:t>
      </w:r>
      <w:proofErr w:type="spellEnd"/>
      <w:r w:rsidRPr="00F4044F">
        <w:rPr>
          <w:rFonts w:ascii="Consolas" w:hAnsi="Consolas"/>
          <w:b/>
          <w:bCs/>
        </w:rPr>
        <w:t xml:space="preserve"> &amp; Command Bar --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17860716" w14:textId="77777777" w:rsidR="00F4044F" w:rsidRPr="00833CE0" w:rsidRDefault="00F4044F" w:rsidP="00F4044F"/>
    <w:p w14:paraId="0BCA84C7" w14:textId="77777777" w:rsidR="00F4044F" w:rsidRPr="007A65F3" w:rsidRDefault="00F4044F" w:rsidP="00F4044F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38FE09D" wp14:editId="11A8927F">
                <wp:extent cx="6642000" cy="1404620"/>
                <wp:effectExtent l="0" t="0" r="26035" b="12700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36D2434" w14:textId="77777777" w:rsidR="00F4044F" w:rsidRPr="00F4044F" w:rsidRDefault="00F4044F" w:rsidP="00F404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4044F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D12CED6" w14:textId="77777777" w:rsidR="00F4044F" w:rsidRPr="00F4044F" w:rsidRDefault="00F4044F" w:rsidP="00F404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4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4044F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</w:t>
                            </w:r>
                            <w:proofErr w:type="spellEnd"/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="400"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="400"</w:t>
                            </w:r>
                          </w:p>
                          <w:p w14:paraId="7595A974" w14:textId="77777777" w:rsidR="00F4044F" w:rsidRPr="00F4044F" w:rsidRDefault="00F4044F" w:rsidP="00F404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4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>ItemContainerStyleSelector</w:t>
                            </w:r>
                            <w:proofErr w:type="spellEnd"/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4044F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>ChessSquareStyleSelector</w:t>
                            </w:r>
                            <w:proofErr w:type="spellEnd"/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992AC73" w14:textId="77777777" w:rsidR="00F4044F" w:rsidRPr="00F4044F" w:rsidRDefault="00F4044F" w:rsidP="00F404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4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>ItemTemplate</w:t>
                            </w:r>
                            <w:proofErr w:type="spellEnd"/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4044F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>ChessTemplate</w:t>
                            </w:r>
                            <w:proofErr w:type="spellEnd"/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AEE5B11" w14:textId="77777777" w:rsidR="00F4044F" w:rsidRPr="00F4044F" w:rsidRDefault="00F4044F" w:rsidP="00F404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4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="Tapped"/&gt;</w:t>
                            </w:r>
                          </w:p>
                          <w:p w14:paraId="05288A39" w14:textId="77777777" w:rsidR="00F4044F" w:rsidRPr="00F4044F" w:rsidRDefault="00F4044F" w:rsidP="00F404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4044F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4B6786" w14:textId="77777777" w:rsidR="00F4044F" w:rsidRPr="00F4044F" w:rsidRDefault="00F4044F" w:rsidP="00F404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4044F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0ACF7013" w14:textId="77777777" w:rsidR="00F4044F" w:rsidRPr="00F4044F" w:rsidRDefault="00F4044F" w:rsidP="00F404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4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4044F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F4044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5D37FFE2" w14:textId="530B4E0F" w:rsidR="00F4044F" w:rsidRPr="00F4044F" w:rsidRDefault="00F4044F" w:rsidP="00F4044F">
                            <w:pPr>
                              <w:pStyle w:val="SourceCode"/>
                              <w:spacing w:after="0"/>
                            </w:pPr>
                            <w:r w:rsidRPr="00F4044F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4044F">
                              <w:rPr>
                                <w:rFonts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F4044F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38FE09D" id="_x0000_s104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Mkj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KlIZR4ralFCdSB2Ewf30WiloAL9z1pHzC+6/HQQqzsx7Swpf&#10;DXKEywQvk/IyEVYSVMFlQM6GZBvSA0vsu1vywk4nlZ57GbsmTyeax/cXH81lnm49/yU2P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oDMkj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36D2434" w14:textId="77777777" w:rsidR="00F4044F" w:rsidRPr="00F4044F" w:rsidRDefault="00F4044F" w:rsidP="00F404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4044F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D12CED6" w14:textId="77777777" w:rsidR="00F4044F" w:rsidRPr="00F4044F" w:rsidRDefault="00F4044F" w:rsidP="00F404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44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4044F">
                        <w:rPr>
                          <w:rFonts w:ascii="Consolas" w:hAnsi="Consolas" w:cs="Cascadia Mono"/>
                          <w:color w:val="A31515"/>
                        </w:rPr>
                        <w:t>ItemsControl</w:t>
                      </w:r>
                      <w:proofErr w:type="spellEnd"/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="400"</w:t>
                      </w:r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="400"</w:t>
                      </w:r>
                    </w:p>
                    <w:p w14:paraId="7595A974" w14:textId="77777777" w:rsidR="00F4044F" w:rsidRPr="00F4044F" w:rsidRDefault="00F4044F" w:rsidP="00F404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44F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>ItemContainerStyleSelector</w:t>
                      </w:r>
                      <w:proofErr w:type="spellEnd"/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4044F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>ChessSquareStyleSelector</w:t>
                      </w:r>
                      <w:proofErr w:type="spellEnd"/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F4044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992AC73" w14:textId="77777777" w:rsidR="00F4044F" w:rsidRPr="00F4044F" w:rsidRDefault="00F4044F" w:rsidP="00F404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44F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>ItemTemplate</w:t>
                      </w:r>
                      <w:proofErr w:type="spellEnd"/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4044F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>ChessTemplate</w:t>
                      </w:r>
                      <w:proofErr w:type="spellEnd"/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F4044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AEE5B11" w14:textId="77777777" w:rsidR="00F4044F" w:rsidRPr="00F4044F" w:rsidRDefault="00F4044F" w:rsidP="00F404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44F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="Tapped"/&gt;</w:t>
                      </w:r>
                    </w:p>
                    <w:p w14:paraId="05288A39" w14:textId="77777777" w:rsidR="00F4044F" w:rsidRPr="00F4044F" w:rsidRDefault="00F4044F" w:rsidP="00F404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4044F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4B6786" w14:textId="77777777" w:rsidR="00F4044F" w:rsidRPr="00F4044F" w:rsidRDefault="00F4044F" w:rsidP="00F404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4044F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0ACF7013" w14:textId="77777777" w:rsidR="00F4044F" w:rsidRPr="00F4044F" w:rsidRDefault="00F4044F" w:rsidP="00F404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44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4044F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F4044F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F4044F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5D37FFE2" w14:textId="530B4E0F" w:rsidR="00F4044F" w:rsidRPr="00F4044F" w:rsidRDefault="00F4044F" w:rsidP="00F4044F">
                      <w:pPr>
                        <w:pStyle w:val="SourceCode"/>
                        <w:spacing w:after="0"/>
                      </w:pPr>
                      <w:r w:rsidRPr="00F4044F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F4044F">
                        <w:rPr>
                          <w:rFonts w:cs="Cascadia Mono"/>
                          <w:color w:val="A31515"/>
                        </w:rPr>
                        <w:t>CommandBar</w:t>
                      </w:r>
                      <w:proofErr w:type="spellEnd"/>
                      <w:r w:rsidRPr="00F4044F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3547917" w14:textId="77777777" w:rsidR="00F4044F" w:rsidRDefault="00F4044F" w:rsidP="00F4044F"/>
    <w:p w14:paraId="0CB4B8E5" w14:textId="7B943DCA" w:rsidR="00F4044F" w:rsidRDefault="00F4044F" w:rsidP="00F4044F">
      <w:r>
        <w:t xml:space="preserve">This </w:t>
      </w:r>
      <w:r>
        <w:rPr>
          <w:b/>
          <w:bCs/>
        </w:rPr>
        <w:t>XAML</w:t>
      </w:r>
      <w:r>
        <w:t xml:space="preserve"> contains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="00ED0083" w:rsidRPr="00ED0083">
        <w:rPr>
          <w:b/>
          <w:bCs/>
        </w:rPr>
        <w:t>S</w:t>
      </w:r>
      <w:r w:rsidRPr="00ED0083">
        <w:rPr>
          <w:b/>
          <w:bCs/>
        </w:rPr>
        <w:t>cale</w:t>
      </w:r>
      <w:r>
        <w:t xml:space="preserve"> an </w:t>
      </w:r>
      <w:proofErr w:type="spellStart"/>
      <w:proofErr w:type="gramStart"/>
      <w:r w:rsidRPr="00F4044F">
        <w:rPr>
          <w:rFonts w:ascii="Consolas" w:hAnsi="Consolas"/>
          <w:b/>
          <w:bCs/>
        </w:rPr>
        <w:t>ItemsControl</w:t>
      </w:r>
      <w:proofErr w:type="spellEnd"/>
      <w:proofErr w:type="gramEnd"/>
      <w:r>
        <w:t xml:space="preserve"> and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 xml:space="preserve"> and for </w:t>
      </w:r>
      <w:r w:rsidRPr="00F4044F">
        <w:rPr>
          <w:rFonts w:ascii="Consolas" w:hAnsi="Consolas"/>
          <w:b/>
          <w:bCs/>
        </w:rPr>
        <w:t>Tapped</w:t>
      </w:r>
      <w:r>
        <w:t>.</w:t>
      </w:r>
    </w:p>
    <w:p w14:paraId="7C62D585" w14:textId="77777777" w:rsidR="00F4044F" w:rsidRPr="00F4044F" w:rsidRDefault="00F4044F" w:rsidP="00F4044F"/>
    <w:p w14:paraId="69A846CF" w14:textId="65D0FA6D" w:rsidR="000C0368" w:rsidRDefault="007F297D" w:rsidP="007F297D">
      <w:pPr>
        <w:pStyle w:val="Heading2"/>
      </w:pPr>
      <w:r>
        <w:t xml:space="preserve">Step </w:t>
      </w:r>
      <w:r w:rsidR="00F4044F">
        <w:t>2</w:t>
      </w:r>
      <w:r w:rsidR="0063094C">
        <w:t>1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1EAC715B">
                  <wp:extent cx="2635192" cy="2170605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2" cy="2170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1D3765C6" w14:textId="77777777" w:rsidR="003D0E00" w:rsidRDefault="003D0E0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28170CA" w14:textId="0BF8991A" w:rsidR="007F297D" w:rsidRDefault="00D85028" w:rsidP="00D85028">
      <w:pPr>
        <w:pStyle w:val="Heading2"/>
      </w:pPr>
      <w:r>
        <w:lastRenderedPageBreak/>
        <w:t xml:space="preserve">Step </w:t>
      </w:r>
      <w:r w:rsidR="00001252">
        <w:t>2</w:t>
      </w:r>
      <w:r w:rsidR="0063094C">
        <w:t>2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4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8LF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p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dHvCx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270379D" w14:textId="71481A25" w:rsidR="003D0E00" w:rsidRDefault="003D0E0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96704E0" w14:textId="7C12123B" w:rsidR="00986C7B" w:rsidRDefault="00986C7B" w:rsidP="00986C7B">
      <w:pPr>
        <w:pStyle w:val="Heading2"/>
      </w:pPr>
      <w:r>
        <w:t xml:space="preserve">Step </w:t>
      </w:r>
      <w:r w:rsidR="00001252">
        <w:t>2</w:t>
      </w:r>
      <w:r w:rsidR="0063094C">
        <w:t>3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2CED4C0" w14:textId="77777777" w:rsidR="003D0E00" w:rsidRPr="003D0E00" w:rsidRDefault="003D0E00" w:rsidP="003D0E0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D0E0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D0E0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3D0E0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3C4AC5B" w14:textId="77777777" w:rsidR="003D0E00" w:rsidRPr="003D0E00" w:rsidRDefault="003D0E00" w:rsidP="003D0E0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B14FA66" w14:textId="77777777" w:rsidR="003D0E00" w:rsidRPr="003D0E00" w:rsidRDefault="003D0E00" w:rsidP="003D0E0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D0E0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D0E0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(</w:t>
                            </w:r>
                            <w:proofErr w:type="gramEnd"/>
                            <w:r w:rsidRPr="003D0E0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RoutedEventArgs</w:t>
                            </w:r>
                            <w:proofErr w:type="spellEnd"/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0ED6DEA5" w14:textId="77777777" w:rsidR="003D0E00" w:rsidRPr="003D0E00" w:rsidRDefault="003D0E00" w:rsidP="003D0E0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Tapped</w:t>
                            </w:r>
                            <w:proofErr w:type="spellEnd"/>
                            <w:proofErr w:type="gramEnd"/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sender </w:t>
                            </w:r>
                            <w:r w:rsidRPr="003D0E00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Control</w:t>
                            </w:r>
                            <w:proofErr w:type="spellEnd"/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>e.OriginalSource</w:t>
                            </w:r>
                            <w:proofErr w:type="spellEnd"/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D0E00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Presenter</w:t>
                            </w:r>
                            <w:proofErr w:type="spellEnd"/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4280D45" w14:textId="77777777" w:rsidR="003D0E00" w:rsidRPr="003D0E00" w:rsidRDefault="003D0E00" w:rsidP="003D0E0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F920C25" w14:textId="77777777" w:rsidR="003D0E00" w:rsidRPr="003D0E00" w:rsidRDefault="003D0E00" w:rsidP="003D0E0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D0E0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D0E0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3D0E0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3D0E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50E8DFDA" w:rsidR="00986C7B" w:rsidRPr="003D0E00" w:rsidRDefault="003D0E00" w:rsidP="003D0E00">
                            <w:pPr>
                              <w:pStyle w:val="SourceCode"/>
                              <w:spacing w:after="0"/>
                            </w:pPr>
                            <w:r w:rsidRPr="003D0E0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3D0E0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3D0E0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4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a40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Z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UeWuN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2CED4C0" w14:textId="77777777" w:rsidR="003D0E00" w:rsidRPr="003D0E00" w:rsidRDefault="003D0E00" w:rsidP="003D0E0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D0E0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D0E0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3D0E0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3C4AC5B" w14:textId="77777777" w:rsidR="003D0E00" w:rsidRPr="003D0E00" w:rsidRDefault="003D0E00" w:rsidP="003D0E0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B14FA66" w14:textId="77777777" w:rsidR="003D0E00" w:rsidRPr="003D0E00" w:rsidRDefault="003D0E00" w:rsidP="003D0E0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D0E0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D0E0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>Tapped(</w:t>
                      </w:r>
                      <w:proofErr w:type="gramEnd"/>
                      <w:r w:rsidRPr="003D0E0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>TappedRoutedEventArgs</w:t>
                      </w:r>
                      <w:proofErr w:type="spellEnd"/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0ED6DEA5" w14:textId="77777777" w:rsidR="003D0E00" w:rsidRPr="003D0E00" w:rsidRDefault="003D0E00" w:rsidP="003D0E0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>library.Tapped</w:t>
                      </w:r>
                      <w:proofErr w:type="spellEnd"/>
                      <w:proofErr w:type="gramEnd"/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 xml:space="preserve">(sender </w:t>
                      </w:r>
                      <w:r w:rsidRPr="003D0E00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>ItemsControl</w:t>
                      </w:r>
                      <w:proofErr w:type="spellEnd"/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>e.OriginalSource</w:t>
                      </w:r>
                      <w:proofErr w:type="spellEnd"/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D0E00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>ContentPresenter</w:t>
                      </w:r>
                      <w:proofErr w:type="spellEnd"/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4280D45" w14:textId="77777777" w:rsidR="003D0E00" w:rsidRPr="003D0E00" w:rsidRDefault="003D0E00" w:rsidP="003D0E0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F920C25" w14:textId="77777777" w:rsidR="003D0E00" w:rsidRPr="003D0E00" w:rsidRDefault="003D0E00" w:rsidP="003D0E0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D0E0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D0E0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3D0E0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3D0E0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50E8DFDA" w:rsidR="00986C7B" w:rsidRPr="003D0E00" w:rsidRDefault="003D0E00" w:rsidP="003D0E00">
                      <w:pPr>
                        <w:pStyle w:val="SourceCode"/>
                        <w:spacing w:after="0"/>
                      </w:pPr>
                      <w:r w:rsidRPr="003D0E0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3D0E0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3D0E0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0BC734C5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="003D0E00" w:rsidRPr="003D0E00">
        <w:rPr>
          <w:rFonts w:ascii="Consolas" w:hAnsi="Consolas" w:cs="Segoe UI"/>
          <w:b/>
          <w:bCs/>
        </w:rPr>
        <w:t>Tapped</w:t>
      </w:r>
      <w:r w:rsidR="003D0E00">
        <w:rPr>
          <w:rFonts w:cs="Segoe UI"/>
        </w:rPr>
        <w:t xml:space="preserve"> </w:t>
      </w:r>
      <w:r w:rsidR="004F2E92">
        <w:rPr>
          <w:rFonts w:cs="Segoe UI"/>
        </w:rPr>
        <w:t xml:space="preserve">and </w:t>
      </w:r>
      <w:r w:rsidR="003D0E00">
        <w:rPr>
          <w:rFonts w:ascii="Consolas" w:hAnsi="Consolas" w:cs="Segoe UI"/>
          <w:b/>
          <w:bCs/>
        </w:rPr>
        <w:t>New</w:t>
      </w:r>
      <w:r w:rsidR="004F2E92"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6124372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170EF281" w14:textId="6058B1DF" w:rsidR="00FB4525" w:rsidRDefault="00FB4525" w:rsidP="00FB4525">
      <w:pPr>
        <w:pStyle w:val="Heading2"/>
      </w:pPr>
      <w:r>
        <w:t xml:space="preserve">Step </w:t>
      </w:r>
      <w:r w:rsidR="00AC5AF2">
        <w:t>2</w:t>
      </w:r>
      <w:r w:rsidR="0063094C">
        <w:t>4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3EB4E615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906B6">
              <w:rPr>
                <w:lang w:val="en-US"/>
              </w:rPr>
              <w:t>a</w:t>
            </w:r>
            <w:r>
              <w:rPr>
                <w:lang w:val="en-US"/>
              </w:rPr>
              <w:t>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r w:rsidR="002F67F3">
              <w:rPr>
                <w:b/>
                <w:bCs/>
                <w:lang w:val="en-US"/>
              </w:rPr>
              <w:t>Chessboard</w:t>
            </w:r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6906B6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1132E82F" w:rsidR="00CE7E10" w:rsidRPr="009E492B" w:rsidRDefault="002264CE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9021F93" wp14:editId="2197600F">
                  <wp:extent cx="1476000" cy="226800"/>
                  <wp:effectExtent l="0" t="0" r="0" b="190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60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16883765" w14:textId="77777777" w:rsidR="003D0E00" w:rsidRDefault="003D0E0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678D769" w14:textId="0CF0557E" w:rsidR="00FB4525" w:rsidRDefault="0018208F" w:rsidP="0018208F">
      <w:pPr>
        <w:pStyle w:val="Heading2"/>
      </w:pPr>
      <w:r>
        <w:lastRenderedPageBreak/>
        <w:t>Step</w:t>
      </w:r>
      <w:r w:rsidR="00C15E42">
        <w:t xml:space="preserve"> </w:t>
      </w:r>
      <w:r w:rsidR="00901A63">
        <w:t>2</w:t>
      </w:r>
      <w:r w:rsidR="0063094C">
        <w:t>5</w:t>
      </w:r>
    </w:p>
    <w:p w14:paraId="47175F12" w14:textId="2714FAF5" w:rsidR="00B554B4" w:rsidRDefault="00B554B4" w:rsidP="00B554B4"/>
    <w:p w14:paraId="6AEC53DB" w14:textId="0320A13F" w:rsidR="009900BD" w:rsidRPr="003149C5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AC65F2" w:rsidRPr="00AC65F2">
        <w:t xml:space="preserve">you can tap on the appropriate </w:t>
      </w:r>
      <w:r w:rsidR="00AC65F2" w:rsidRPr="00AC65F2">
        <w:rPr>
          <w:b/>
          <w:bCs/>
        </w:rPr>
        <w:t>Chess</w:t>
      </w:r>
      <w:r w:rsidR="00AC65F2" w:rsidRPr="00AC65F2">
        <w:t xml:space="preserve"> </w:t>
      </w:r>
      <w:r w:rsidR="00AC65F2" w:rsidRPr="00AC65F2">
        <w:rPr>
          <w:b/>
          <w:bCs/>
        </w:rPr>
        <w:t>Piece</w:t>
      </w:r>
      <w:r w:rsidR="00AC65F2" w:rsidRPr="00AC65F2">
        <w:t xml:space="preserve"> and either move it to an </w:t>
      </w:r>
      <w:r w:rsidR="00AC65F2" w:rsidRPr="00AC65F2">
        <w:rPr>
          <w:b/>
          <w:bCs/>
        </w:rPr>
        <w:t>Empty</w:t>
      </w:r>
      <w:r w:rsidR="00AC65F2" w:rsidRPr="00AC65F2">
        <w:t xml:space="preserve"> square or use to remove an opponent’s </w:t>
      </w:r>
      <w:r w:rsidR="00AC65F2" w:rsidRPr="00AC65F2">
        <w:rPr>
          <w:b/>
          <w:bCs/>
        </w:rPr>
        <w:t>Piece</w:t>
      </w:r>
      <w:r w:rsidR="00AC65F2" w:rsidRPr="00AC65F2">
        <w:t xml:space="preserve"> from the </w:t>
      </w:r>
      <w:r w:rsidR="00AC65F2" w:rsidRPr="00AC65F2">
        <w:rPr>
          <w:b/>
          <w:bCs/>
        </w:rPr>
        <w:t>Board</w:t>
      </w:r>
      <w:r w:rsidR="00AC65F2">
        <w:t xml:space="preserve"> </w:t>
      </w:r>
      <w:r w:rsidR="00E16141">
        <w:t>or</w:t>
      </w:r>
      <w:r w:rsidR="003149C5">
        <w:t xml:space="preserve"> select </w:t>
      </w:r>
      <w:r w:rsidR="003149C5" w:rsidRPr="006906B6">
        <w:rPr>
          <w:i/>
          <w:iCs/>
        </w:rPr>
        <w:t>New</w:t>
      </w:r>
      <w:r w:rsidR="003149C5">
        <w:t xml:space="preserve"> to </w:t>
      </w:r>
      <w:r w:rsidR="00481F23">
        <w:t xml:space="preserve">start a new </w:t>
      </w:r>
      <w:r w:rsidR="003149C5">
        <w:t>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60F3E933">
            <wp:extent cx="6645330" cy="3571864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0" cy="3571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2AE746FB" w:rsidR="00986C7B" w:rsidRDefault="00F15B60" w:rsidP="00F15B60">
      <w:pPr>
        <w:pStyle w:val="Heading2"/>
      </w:pPr>
      <w:r>
        <w:t xml:space="preserve">Step </w:t>
      </w:r>
      <w:r w:rsidR="00C15E42">
        <w:t>2</w:t>
      </w:r>
      <w:r w:rsidR="0063094C">
        <w:t>6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107E417D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906B6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B13716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7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9"/>
      <w:footerReference w:type="default" r:id="rId30"/>
      <w:headerReference w:type="first" r:id="rId31"/>
      <w:footerReference w:type="first" r:id="rId32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E0B28" w14:textId="77777777" w:rsidR="00282FAF" w:rsidRDefault="00282FAF" w:rsidP="00071E16">
      <w:pPr>
        <w:spacing w:line="240" w:lineRule="auto"/>
      </w:pPr>
      <w:r>
        <w:separator/>
      </w:r>
    </w:p>
  </w:endnote>
  <w:endnote w:type="continuationSeparator" w:id="0">
    <w:p w14:paraId="64F870BD" w14:textId="77777777" w:rsidR="00282FAF" w:rsidRDefault="00282FAF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6A1D5" w14:textId="77777777" w:rsidR="00282FAF" w:rsidRDefault="00282FAF" w:rsidP="00071E16">
      <w:pPr>
        <w:spacing w:line="240" w:lineRule="auto"/>
      </w:pPr>
      <w:r>
        <w:separator/>
      </w:r>
    </w:p>
  </w:footnote>
  <w:footnote w:type="continuationSeparator" w:id="0">
    <w:p w14:paraId="2F5D26E9" w14:textId="77777777" w:rsidR="00282FAF" w:rsidRDefault="00282FAF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252"/>
    <w:rsid w:val="0000288D"/>
    <w:rsid w:val="00003B6C"/>
    <w:rsid w:val="00003D1F"/>
    <w:rsid w:val="00003DEA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0AD"/>
    <w:rsid w:val="00032578"/>
    <w:rsid w:val="0003403E"/>
    <w:rsid w:val="0003506D"/>
    <w:rsid w:val="00035078"/>
    <w:rsid w:val="00035A75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0EA"/>
    <w:rsid w:val="00080658"/>
    <w:rsid w:val="00080DE0"/>
    <w:rsid w:val="00081010"/>
    <w:rsid w:val="000813ED"/>
    <w:rsid w:val="0008157E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79E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5A05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1C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F1D"/>
    <w:rsid w:val="00142141"/>
    <w:rsid w:val="00143F58"/>
    <w:rsid w:val="00145366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62FA0"/>
    <w:rsid w:val="00164A48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B063D"/>
    <w:rsid w:val="001B3BB2"/>
    <w:rsid w:val="001B4C2E"/>
    <w:rsid w:val="001B5A6C"/>
    <w:rsid w:val="001B5CB0"/>
    <w:rsid w:val="001B65B2"/>
    <w:rsid w:val="001B6820"/>
    <w:rsid w:val="001B6CC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D532D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898"/>
    <w:rsid w:val="002159D6"/>
    <w:rsid w:val="00216414"/>
    <w:rsid w:val="00222646"/>
    <w:rsid w:val="002236A9"/>
    <w:rsid w:val="0022402F"/>
    <w:rsid w:val="00224CBD"/>
    <w:rsid w:val="002253AD"/>
    <w:rsid w:val="002264CE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3E52"/>
    <w:rsid w:val="00275F46"/>
    <w:rsid w:val="00276745"/>
    <w:rsid w:val="002769DF"/>
    <w:rsid w:val="00276C06"/>
    <w:rsid w:val="00280E83"/>
    <w:rsid w:val="00282817"/>
    <w:rsid w:val="00282FAF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49D7"/>
    <w:rsid w:val="002E4C6F"/>
    <w:rsid w:val="002E65BD"/>
    <w:rsid w:val="002E7503"/>
    <w:rsid w:val="002E7780"/>
    <w:rsid w:val="002E7BF6"/>
    <w:rsid w:val="002F01F0"/>
    <w:rsid w:val="002F1DD1"/>
    <w:rsid w:val="002F260C"/>
    <w:rsid w:val="002F280B"/>
    <w:rsid w:val="002F40F2"/>
    <w:rsid w:val="002F67F3"/>
    <w:rsid w:val="002F7C10"/>
    <w:rsid w:val="003002A6"/>
    <w:rsid w:val="00300341"/>
    <w:rsid w:val="0030048D"/>
    <w:rsid w:val="003020F2"/>
    <w:rsid w:val="003036A5"/>
    <w:rsid w:val="00303C26"/>
    <w:rsid w:val="003043DE"/>
    <w:rsid w:val="00304F6B"/>
    <w:rsid w:val="003052BC"/>
    <w:rsid w:val="0030613D"/>
    <w:rsid w:val="00306460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5A30"/>
    <w:rsid w:val="00317A73"/>
    <w:rsid w:val="00317D99"/>
    <w:rsid w:val="00317F36"/>
    <w:rsid w:val="003215D1"/>
    <w:rsid w:val="003224C8"/>
    <w:rsid w:val="0032447E"/>
    <w:rsid w:val="003247AF"/>
    <w:rsid w:val="0032790F"/>
    <w:rsid w:val="0033047C"/>
    <w:rsid w:val="00331495"/>
    <w:rsid w:val="00331F1D"/>
    <w:rsid w:val="00333C3F"/>
    <w:rsid w:val="00333FA6"/>
    <w:rsid w:val="00335532"/>
    <w:rsid w:val="003356C5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DC0"/>
    <w:rsid w:val="003472B0"/>
    <w:rsid w:val="00350EB9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3ACE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94510"/>
    <w:rsid w:val="003A1E52"/>
    <w:rsid w:val="003A33B1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0E00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0A9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72A"/>
    <w:rsid w:val="00454F67"/>
    <w:rsid w:val="00454FF3"/>
    <w:rsid w:val="00455124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F23"/>
    <w:rsid w:val="00482265"/>
    <w:rsid w:val="0048363C"/>
    <w:rsid w:val="004839F3"/>
    <w:rsid w:val="00485219"/>
    <w:rsid w:val="00485AC7"/>
    <w:rsid w:val="004861E5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92A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A8A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B97"/>
    <w:rsid w:val="00557778"/>
    <w:rsid w:val="00557AC5"/>
    <w:rsid w:val="00557F5B"/>
    <w:rsid w:val="0056094A"/>
    <w:rsid w:val="00561CA9"/>
    <w:rsid w:val="0056234C"/>
    <w:rsid w:val="00563924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6AEE"/>
    <w:rsid w:val="00587107"/>
    <w:rsid w:val="005878B8"/>
    <w:rsid w:val="00590227"/>
    <w:rsid w:val="00590575"/>
    <w:rsid w:val="00590A00"/>
    <w:rsid w:val="00590D99"/>
    <w:rsid w:val="0059205B"/>
    <w:rsid w:val="00592510"/>
    <w:rsid w:val="005928D8"/>
    <w:rsid w:val="0059468F"/>
    <w:rsid w:val="00595770"/>
    <w:rsid w:val="005A0D73"/>
    <w:rsid w:val="005A1E2B"/>
    <w:rsid w:val="005A2142"/>
    <w:rsid w:val="005A266A"/>
    <w:rsid w:val="005A2A40"/>
    <w:rsid w:val="005A4629"/>
    <w:rsid w:val="005B0EA6"/>
    <w:rsid w:val="005B320B"/>
    <w:rsid w:val="005B3984"/>
    <w:rsid w:val="005B3FCF"/>
    <w:rsid w:val="005B4CB7"/>
    <w:rsid w:val="005B61ED"/>
    <w:rsid w:val="005C0B7B"/>
    <w:rsid w:val="005C1376"/>
    <w:rsid w:val="005C21CC"/>
    <w:rsid w:val="005C3D18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4C55"/>
    <w:rsid w:val="005E500F"/>
    <w:rsid w:val="005E645D"/>
    <w:rsid w:val="005F0A9E"/>
    <w:rsid w:val="005F0EE2"/>
    <w:rsid w:val="005F14E0"/>
    <w:rsid w:val="005F15E7"/>
    <w:rsid w:val="005F45DA"/>
    <w:rsid w:val="005F5D7A"/>
    <w:rsid w:val="005F754E"/>
    <w:rsid w:val="005F7C5A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262F"/>
    <w:rsid w:val="00616330"/>
    <w:rsid w:val="006166CB"/>
    <w:rsid w:val="00621EB6"/>
    <w:rsid w:val="00622471"/>
    <w:rsid w:val="00622BA9"/>
    <w:rsid w:val="00623F05"/>
    <w:rsid w:val="0062531C"/>
    <w:rsid w:val="0062575B"/>
    <w:rsid w:val="00626FBE"/>
    <w:rsid w:val="0062739D"/>
    <w:rsid w:val="006303C9"/>
    <w:rsid w:val="0063094C"/>
    <w:rsid w:val="00631325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06B6"/>
    <w:rsid w:val="006924F7"/>
    <w:rsid w:val="00692896"/>
    <w:rsid w:val="006954CB"/>
    <w:rsid w:val="006960D2"/>
    <w:rsid w:val="00696C74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7F61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107C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3D62"/>
    <w:rsid w:val="007B6A22"/>
    <w:rsid w:val="007B70C4"/>
    <w:rsid w:val="007C0038"/>
    <w:rsid w:val="007C0DD9"/>
    <w:rsid w:val="007C136A"/>
    <w:rsid w:val="007C2C17"/>
    <w:rsid w:val="007C33B5"/>
    <w:rsid w:val="007C4EFA"/>
    <w:rsid w:val="007C6ABC"/>
    <w:rsid w:val="007D0F70"/>
    <w:rsid w:val="007D1464"/>
    <w:rsid w:val="007D1C90"/>
    <w:rsid w:val="007D27AC"/>
    <w:rsid w:val="007D46FD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1F6A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1E10"/>
    <w:rsid w:val="00842742"/>
    <w:rsid w:val="008446C0"/>
    <w:rsid w:val="00845177"/>
    <w:rsid w:val="00847085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67FCE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940"/>
    <w:rsid w:val="00890537"/>
    <w:rsid w:val="0089065A"/>
    <w:rsid w:val="008906D8"/>
    <w:rsid w:val="008916BF"/>
    <w:rsid w:val="0089249B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FEE"/>
    <w:rsid w:val="008B0A1C"/>
    <w:rsid w:val="008B0B1A"/>
    <w:rsid w:val="008B0FB6"/>
    <w:rsid w:val="008B3466"/>
    <w:rsid w:val="008B35F4"/>
    <w:rsid w:val="008B3C3D"/>
    <w:rsid w:val="008B3D06"/>
    <w:rsid w:val="008B60ED"/>
    <w:rsid w:val="008B650A"/>
    <w:rsid w:val="008B7107"/>
    <w:rsid w:val="008C1A97"/>
    <w:rsid w:val="008C20B5"/>
    <w:rsid w:val="008C2306"/>
    <w:rsid w:val="008C3CFD"/>
    <w:rsid w:val="008C45C0"/>
    <w:rsid w:val="008C4B5F"/>
    <w:rsid w:val="008C55AD"/>
    <w:rsid w:val="008C6E63"/>
    <w:rsid w:val="008C7B84"/>
    <w:rsid w:val="008C7CCB"/>
    <w:rsid w:val="008D10F4"/>
    <w:rsid w:val="008D111F"/>
    <w:rsid w:val="008D2092"/>
    <w:rsid w:val="008D4C92"/>
    <w:rsid w:val="008D5EE7"/>
    <w:rsid w:val="008D5EEA"/>
    <w:rsid w:val="008D77B1"/>
    <w:rsid w:val="008E196A"/>
    <w:rsid w:val="008E2D92"/>
    <w:rsid w:val="008E3029"/>
    <w:rsid w:val="008E353C"/>
    <w:rsid w:val="008E36B1"/>
    <w:rsid w:val="008E3E24"/>
    <w:rsid w:val="008E630B"/>
    <w:rsid w:val="008F054F"/>
    <w:rsid w:val="008F0608"/>
    <w:rsid w:val="008F1830"/>
    <w:rsid w:val="008F2A37"/>
    <w:rsid w:val="008F2E89"/>
    <w:rsid w:val="00900F32"/>
    <w:rsid w:val="00900F4E"/>
    <w:rsid w:val="00901539"/>
    <w:rsid w:val="00901A63"/>
    <w:rsid w:val="00903228"/>
    <w:rsid w:val="00903BE2"/>
    <w:rsid w:val="009045D5"/>
    <w:rsid w:val="00904B83"/>
    <w:rsid w:val="00907C21"/>
    <w:rsid w:val="00907DEB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47618"/>
    <w:rsid w:val="009479A6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57D16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16D7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58D8"/>
    <w:rsid w:val="00985FB1"/>
    <w:rsid w:val="00986C7B"/>
    <w:rsid w:val="009879AE"/>
    <w:rsid w:val="00987D38"/>
    <w:rsid w:val="009900BD"/>
    <w:rsid w:val="0099185B"/>
    <w:rsid w:val="00992436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46E"/>
    <w:rsid w:val="009A5B8B"/>
    <w:rsid w:val="009A77F2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323D"/>
    <w:rsid w:val="009C4F83"/>
    <w:rsid w:val="009D1BDD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0E17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5BC9"/>
    <w:rsid w:val="00A37035"/>
    <w:rsid w:val="00A4090E"/>
    <w:rsid w:val="00A41549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0D4E"/>
    <w:rsid w:val="00A94928"/>
    <w:rsid w:val="00A96520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34"/>
    <w:rsid w:val="00AB145F"/>
    <w:rsid w:val="00AB203F"/>
    <w:rsid w:val="00AB2649"/>
    <w:rsid w:val="00AB4782"/>
    <w:rsid w:val="00AB4C0D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5AF2"/>
    <w:rsid w:val="00AC63D8"/>
    <w:rsid w:val="00AC65F2"/>
    <w:rsid w:val="00AC7AEF"/>
    <w:rsid w:val="00AD327E"/>
    <w:rsid w:val="00AD389A"/>
    <w:rsid w:val="00AD44DF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3716"/>
    <w:rsid w:val="00B144E1"/>
    <w:rsid w:val="00B1605D"/>
    <w:rsid w:val="00B17162"/>
    <w:rsid w:val="00B2029D"/>
    <w:rsid w:val="00B202CB"/>
    <w:rsid w:val="00B2156D"/>
    <w:rsid w:val="00B21F1E"/>
    <w:rsid w:val="00B22F9C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5F12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6792"/>
    <w:rsid w:val="00BD7C1A"/>
    <w:rsid w:val="00BD7C7D"/>
    <w:rsid w:val="00BE1A01"/>
    <w:rsid w:val="00BE225A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4C9C"/>
    <w:rsid w:val="00C15E42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1667"/>
    <w:rsid w:val="00C4207C"/>
    <w:rsid w:val="00C42F06"/>
    <w:rsid w:val="00C43196"/>
    <w:rsid w:val="00C43E67"/>
    <w:rsid w:val="00C44390"/>
    <w:rsid w:val="00C44E4B"/>
    <w:rsid w:val="00C44E9B"/>
    <w:rsid w:val="00C45284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A1"/>
    <w:rsid w:val="00C56B16"/>
    <w:rsid w:val="00C57C89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44B"/>
    <w:rsid w:val="00C74FE1"/>
    <w:rsid w:val="00C7512D"/>
    <w:rsid w:val="00C7524C"/>
    <w:rsid w:val="00C76505"/>
    <w:rsid w:val="00C76771"/>
    <w:rsid w:val="00C7773B"/>
    <w:rsid w:val="00C807C6"/>
    <w:rsid w:val="00C80FFA"/>
    <w:rsid w:val="00C8136B"/>
    <w:rsid w:val="00C82AC3"/>
    <w:rsid w:val="00C833B7"/>
    <w:rsid w:val="00C849CD"/>
    <w:rsid w:val="00C84AE3"/>
    <w:rsid w:val="00C85D34"/>
    <w:rsid w:val="00C926F6"/>
    <w:rsid w:val="00C9296A"/>
    <w:rsid w:val="00C92D57"/>
    <w:rsid w:val="00C947AA"/>
    <w:rsid w:val="00C9672D"/>
    <w:rsid w:val="00C976F6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755F"/>
    <w:rsid w:val="00D01ED9"/>
    <w:rsid w:val="00D029B0"/>
    <w:rsid w:val="00D029F9"/>
    <w:rsid w:val="00D0372C"/>
    <w:rsid w:val="00D04A23"/>
    <w:rsid w:val="00D05AD9"/>
    <w:rsid w:val="00D061F1"/>
    <w:rsid w:val="00D06EDB"/>
    <w:rsid w:val="00D106A3"/>
    <w:rsid w:val="00D107C2"/>
    <w:rsid w:val="00D1157F"/>
    <w:rsid w:val="00D12C6B"/>
    <w:rsid w:val="00D12E03"/>
    <w:rsid w:val="00D14DCF"/>
    <w:rsid w:val="00D1661F"/>
    <w:rsid w:val="00D16EFE"/>
    <w:rsid w:val="00D1703F"/>
    <w:rsid w:val="00D17A12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30593"/>
    <w:rsid w:val="00D30DFF"/>
    <w:rsid w:val="00D325AD"/>
    <w:rsid w:val="00D32C1C"/>
    <w:rsid w:val="00D34B3A"/>
    <w:rsid w:val="00D37E07"/>
    <w:rsid w:val="00D432E7"/>
    <w:rsid w:val="00D4364B"/>
    <w:rsid w:val="00D4390D"/>
    <w:rsid w:val="00D442BD"/>
    <w:rsid w:val="00D47544"/>
    <w:rsid w:val="00D476ED"/>
    <w:rsid w:val="00D4785C"/>
    <w:rsid w:val="00D47CB3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6753"/>
    <w:rsid w:val="00D87002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15BB"/>
    <w:rsid w:val="00DC28F9"/>
    <w:rsid w:val="00DC3BAC"/>
    <w:rsid w:val="00DC4283"/>
    <w:rsid w:val="00DC65DF"/>
    <w:rsid w:val="00DC6B84"/>
    <w:rsid w:val="00DC6F45"/>
    <w:rsid w:val="00DD0F9A"/>
    <w:rsid w:val="00DD137E"/>
    <w:rsid w:val="00DD3673"/>
    <w:rsid w:val="00DD3C49"/>
    <w:rsid w:val="00DD4E7C"/>
    <w:rsid w:val="00DD69A2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6050"/>
    <w:rsid w:val="00E0759E"/>
    <w:rsid w:val="00E07A5B"/>
    <w:rsid w:val="00E07E61"/>
    <w:rsid w:val="00E11804"/>
    <w:rsid w:val="00E12802"/>
    <w:rsid w:val="00E129C8"/>
    <w:rsid w:val="00E131FA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21C24"/>
    <w:rsid w:val="00E23914"/>
    <w:rsid w:val="00E23D36"/>
    <w:rsid w:val="00E241AB"/>
    <w:rsid w:val="00E25A20"/>
    <w:rsid w:val="00E25F1A"/>
    <w:rsid w:val="00E267AB"/>
    <w:rsid w:val="00E26DA6"/>
    <w:rsid w:val="00E30049"/>
    <w:rsid w:val="00E308D7"/>
    <w:rsid w:val="00E33099"/>
    <w:rsid w:val="00E33CB6"/>
    <w:rsid w:val="00E33D81"/>
    <w:rsid w:val="00E341A2"/>
    <w:rsid w:val="00E35A4F"/>
    <w:rsid w:val="00E37C37"/>
    <w:rsid w:val="00E40B24"/>
    <w:rsid w:val="00E4236A"/>
    <w:rsid w:val="00E423F6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C89"/>
    <w:rsid w:val="00E86F71"/>
    <w:rsid w:val="00E87646"/>
    <w:rsid w:val="00E90B16"/>
    <w:rsid w:val="00E945B3"/>
    <w:rsid w:val="00E95786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B105C"/>
    <w:rsid w:val="00EC1AD5"/>
    <w:rsid w:val="00EC31CF"/>
    <w:rsid w:val="00EC713F"/>
    <w:rsid w:val="00ED0083"/>
    <w:rsid w:val="00ED0615"/>
    <w:rsid w:val="00ED14CE"/>
    <w:rsid w:val="00ED334D"/>
    <w:rsid w:val="00ED3C7E"/>
    <w:rsid w:val="00ED40F6"/>
    <w:rsid w:val="00ED4D33"/>
    <w:rsid w:val="00ED5713"/>
    <w:rsid w:val="00ED67BB"/>
    <w:rsid w:val="00EE0F7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332F"/>
    <w:rsid w:val="00EF44D3"/>
    <w:rsid w:val="00EF4A59"/>
    <w:rsid w:val="00EF58B9"/>
    <w:rsid w:val="00F00ECE"/>
    <w:rsid w:val="00F0221E"/>
    <w:rsid w:val="00F03354"/>
    <w:rsid w:val="00F044A8"/>
    <w:rsid w:val="00F04E22"/>
    <w:rsid w:val="00F0709F"/>
    <w:rsid w:val="00F101B9"/>
    <w:rsid w:val="00F118C2"/>
    <w:rsid w:val="00F121DA"/>
    <w:rsid w:val="00F1549C"/>
    <w:rsid w:val="00F15B18"/>
    <w:rsid w:val="00F15B60"/>
    <w:rsid w:val="00F175E0"/>
    <w:rsid w:val="00F2212C"/>
    <w:rsid w:val="00F23106"/>
    <w:rsid w:val="00F23EF8"/>
    <w:rsid w:val="00F2580A"/>
    <w:rsid w:val="00F25D2D"/>
    <w:rsid w:val="00F2671E"/>
    <w:rsid w:val="00F26B38"/>
    <w:rsid w:val="00F27FB0"/>
    <w:rsid w:val="00F30D12"/>
    <w:rsid w:val="00F320A1"/>
    <w:rsid w:val="00F33265"/>
    <w:rsid w:val="00F3621A"/>
    <w:rsid w:val="00F3759D"/>
    <w:rsid w:val="00F37E47"/>
    <w:rsid w:val="00F4044F"/>
    <w:rsid w:val="00F40BF1"/>
    <w:rsid w:val="00F41789"/>
    <w:rsid w:val="00F43570"/>
    <w:rsid w:val="00F43A43"/>
    <w:rsid w:val="00F43FDD"/>
    <w:rsid w:val="00F446F1"/>
    <w:rsid w:val="00F44C06"/>
    <w:rsid w:val="00F45BF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6BE2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9098B"/>
    <w:rsid w:val="00F90C1D"/>
    <w:rsid w:val="00F91FF5"/>
    <w:rsid w:val="00F9356F"/>
    <w:rsid w:val="00F93B0C"/>
    <w:rsid w:val="00F96D23"/>
    <w:rsid w:val="00F97905"/>
    <w:rsid w:val="00F979B4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2CF"/>
    <w:rsid w:val="00FC4E12"/>
    <w:rsid w:val="00FC4E61"/>
    <w:rsid w:val="00FC5F6D"/>
    <w:rsid w:val="00FC6E68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D16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tutorialr.com" TargetMode="External"/><Relationship Id="rId30" Type="http://schemas.openxmlformats.org/officeDocument/2006/relationships/footer" Target="footer1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3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1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1213</Words>
  <Characters>691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5:54:00Z</dcterms:created>
  <dcterms:modified xsi:type="dcterms:W3CDTF">2023-01-16T15:54:00Z</dcterms:modified>
</cp:coreProperties>
</file>